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0982" w:rsidRPr="003C6E1B" w:rsidRDefault="008547EC">
      <w:pPr>
        <w:rPr>
          <w:lang w:val="en-US"/>
        </w:rPr>
      </w:pPr>
      <w:r>
        <w:rPr>
          <w:b/>
          <w:lang w:val="en-US"/>
        </w:rPr>
        <w:t>Table S1</w:t>
      </w:r>
      <w:bookmarkStart w:id="0" w:name="_GoBack"/>
      <w:bookmarkEnd w:id="0"/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013"/>
        <w:gridCol w:w="2898"/>
        <w:gridCol w:w="1181"/>
        <w:gridCol w:w="1349"/>
        <w:gridCol w:w="1345"/>
        <w:gridCol w:w="1205"/>
        <w:gridCol w:w="2569"/>
      </w:tblGrid>
      <w:tr w:rsidR="003C6E1B" w:rsidRPr="00C7325E" w:rsidTr="00C7325E">
        <w:trPr>
          <w:trHeight w:val="300"/>
        </w:trPr>
        <w:tc>
          <w:tcPr>
            <w:tcW w:w="2013" w:type="dxa"/>
            <w:noWrap/>
            <w:hideMark/>
          </w:tcPr>
          <w:p w:rsidR="003C6E1B" w:rsidRPr="00C7325E" w:rsidRDefault="003C6E1B" w:rsidP="00C7325E">
            <w:pPr>
              <w:jc w:val="center"/>
              <w:rPr>
                <w:b/>
                <w:bCs/>
              </w:rPr>
            </w:pPr>
            <w:proofErr w:type="spellStart"/>
            <w:r w:rsidRPr="00C7325E">
              <w:rPr>
                <w:b/>
                <w:bCs/>
              </w:rPr>
              <w:t>Collection</w:t>
            </w:r>
            <w:proofErr w:type="spellEnd"/>
            <w:r w:rsidRPr="00C7325E">
              <w:rPr>
                <w:b/>
                <w:bCs/>
              </w:rPr>
              <w:t xml:space="preserve"> </w:t>
            </w:r>
            <w:proofErr w:type="spellStart"/>
            <w:r w:rsidRPr="00C7325E">
              <w:rPr>
                <w:b/>
                <w:bCs/>
              </w:rPr>
              <w:t>Numbers</w:t>
            </w:r>
            <w:proofErr w:type="spellEnd"/>
          </w:p>
        </w:tc>
        <w:tc>
          <w:tcPr>
            <w:tcW w:w="2898" w:type="dxa"/>
            <w:noWrap/>
            <w:hideMark/>
          </w:tcPr>
          <w:p w:rsidR="003C6E1B" w:rsidRPr="00C7325E" w:rsidRDefault="003C6E1B" w:rsidP="00C7325E">
            <w:pPr>
              <w:jc w:val="center"/>
              <w:rPr>
                <w:b/>
                <w:bCs/>
              </w:rPr>
            </w:pPr>
            <w:proofErr w:type="spellStart"/>
            <w:r w:rsidRPr="00C7325E">
              <w:rPr>
                <w:b/>
                <w:bCs/>
              </w:rPr>
              <w:t>Locality</w:t>
            </w:r>
            <w:proofErr w:type="spellEnd"/>
          </w:p>
        </w:tc>
        <w:tc>
          <w:tcPr>
            <w:tcW w:w="1181" w:type="dxa"/>
            <w:noWrap/>
            <w:hideMark/>
          </w:tcPr>
          <w:p w:rsidR="003C6E1B" w:rsidRPr="00C7325E" w:rsidRDefault="003C6E1B" w:rsidP="00C7325E">
            <w:pPr>
              <w:jc w:val="center"/>
              <w:rPr>
                <w:b/>
                <w:bCs/>
              </w:rPr>
            </w:pPr>
            <w:r w:rsidRPr="00C7325E">
              <w:rPr>
                <w:b/>
                <w:bCs/>
              </w:rPr>
              <w:t>Country</w:t>
            </w:r>
          </w:p>
        </w:tc>
        <w:tc>
          <w:tcPr>
            <w:tcW w:w="1349" w:type="dxa"/>
            <w:noWrap/>
            <w:hideMark/>
          </w:tcPr>
          <w:p w:rsidR="003C6E1B" w:rsidRPr="00C7325E" w:rsidRDefault="003C6E1B" w:rsidP="00C7325E">
            <w:pPr>
              <w:jc w:val="center"/>
              <w:rPr>
                <w:b/>
                <w:bCs/>
              </w:rPr>
            </w:pPr>
            <w:r w:rsidRPr="00C7325E">
              <w:rPr>
                <w:b/>
                <w:bCs/>
              </w:rPr>
              <w:t>Latitud</w:t>
            </w:r>
          </w:p>
        </w:tc>
        <w:tc>
          <w:tcPr>
            <w:tcW w:w="1345" w:type="dxa"/>
            <w:noWrap/>
            <w:hideMark/>
          </w:tcPr>
          <w:p w:rsidR="003C6E1B" w:rsidRPr="00C7325E" w:rsidRDefault="003C6E1B" w:rsidP="00C7325E">
            <w:pPr>
              <w:jc w:val="center"/>
              <w:rPr>
                <w:b/>
                <w:bCs/>
              </w:rPr>
            </w:pPr>
            <w:r w:rsidRPr="00C7325E">
              <w:rPr>
                <w:b/>
                <w:bCs/>
              </w:rPr>
              <w:t>Longitud</w:t>
            </w:r>
          </w:p>
        </w:tc>
        <w:tc>
          <w:tcPr>
            <w:tcW w:w="1205" w:type="dxa"/>
            <w:noWrap/>
            <w:hideMark/>
          </w:tcPr>
          <w:p w:rsidR="003C6E1B" w:rsidRPr="00C7325E" w:rsidRDefault="003C6E1B" w:rsidP="00C7325E">
            <w:pPr>
              <w:jc w:val="center"/>
              <w:rPr>
                <w:b/>
                <w:bCs/>
              </w:rPr>
            </w:pPr>
            <w:proofErr w:type="spellStart"/>
            <w:r w:rsidRPr="00C7325E">
              <w:rPr>
                <w:b/>
                <w:bCs/>
              </w:rPr>
              <w:t>Collection</w:t>
            </w:r>
            <w:proofErr w:type="spellEnd"/>
            <w:r w:rsidRPr="00C7325E">
              <w:rPr>
                <w:b/>
                <w:bCs/>
              </w:rPr>
              <w:t xml:space="preserve"> </w:t>
            </w:r>
            <w:proofErr w:type="spellStart"/>
            <w:r w:rsidRPr="00C7325E">
              <w:rPr>
                <w:b/>
                <w:bCs/>
              </w:rPr>
              <w:t>year</w:t>
            </w:r>
            <w:proofErr w:type="spellEnd"/>
          </w:p>
        </w:tc>
        <w:tc>
          <w:tcPr>
            <w:tcW w:w="2569" w:type="dxa"/>
            <w:noWrap/>
            <w:hideMark/>
          </w:tcPr>
          <w:p w:rsidR="003C6E1B" w:rsidRPr="00C7325E" w:rsidRDefault="003C6E1B" w:rsidP="00C7325E">
            <w:pPr>
              <w:jc w:val="center"/>
              <w:rPr>
                <w:b/>
                <w:bCs/>
              </w:rPr>
            </w:pPr>
            <w:proofErr w:type="spellStart"/>
            <w:r w:rsidRPr="00C7325E">
              <w:rPr>
                <w:b/>
                <w:bCs/>
              </w:rPr>
              <w:t>Bibliographic</w:t>
            </w:r>
            <w:proofErr w:type="spellEnd"/>
            <w:r w:rsidR="00DA4ECD">
              <w:rPr>
                <w:b/>
                <w:bCs/>
              </w:rPr>
              <w:t>/</w:t>
            </w:r>
            <w:proofErr w:type="spellStart"/>
            <w:r w:rsidR="00DA4ECD">
              <w:rPr>
                <w:b/>
                <w:bCs/>
              </w:rPr>
              <w:t>Museum</w:t>
            </w:r>
            <w:proofErr w:type="spellEnd"/>
            <w:r w:rsidRPr="00C7325E">
              <w:rPr>
                <w:b/>
                <w:bCs/>
              </w:rPr>
              <w:t xml:space="preserve"> </w:t>
            </w:r>
            <w:proofErr w:type="spellStart"/>
            <w:r w:rsidRPr="00C7325E">
              <w:rPr>
                <w:b/>
                <w:bCs/>
              </w:rPr>
              <w:t>Source</w:t>
            </w:r>
            <w:proofErr w:type="spellEnd"/>
          </w:p>
        </w:tc>
      </w:tr>
      <w:tr w:rsidR="003C6E1B" w:rsidRPr="00C7325E" w:rsidTr="00C7325E">
        <w:trPr>
          <w:trHeight w:val="300"/>
        </w:trPr>
        <w:tc>
          <w:tcPr>
            <w:tcW w:w="2013" w:type="dxa"/>
            <w:noWrap/>
            <w:hideMark/>
          </w:tcPr>
          <w:p w:rsidR="003C6E1B" w:rsidRPr="00C7325E" w:rsidRDefault="003C6E1B">
            <w:r w:rsidRPr="00C7325E">
              <w:t>MACN-In 9997</w:t>
            </w:r>
          </w:p>
        </w:tc>
        <w:tc>
          <w:tcPr>
            <w:tcW w:w="2898" w:type="dxa"/>
            <w:noWrap/>
            <w:hideMark/>
          </w:tcPr>
          <w:p w:rsidR="003C6E1B" w:rsidRPr="00C7325E" w:rsidRDefault="003C6E1B">
            <w:r w:rsidRPr="00C7325E">
              <w:t xml:space="preserve">Santa </w:t>
            </w:r>
            <w:proofErr w:type="spellStart"/>
            <w:r w:rsidRPr="00C7325E">
              <w:t>Ines</w:t>
            </w:r>
            <w:proofErr w:type="spellEnd"/>
            <w:r w:rsidRPr="00C7325E">
              <w:t xml:space="preserve"> Cape, Rio Grande, Tierra del Fuego</w:t>
            </w:r>
          </w:p>
        </w:tc>
        <w:tc>
          <w:tcPr>
            <w:tcW w:w="1181" w:type="dxa"/>
            <w:noWrap/>
            <w:hideMark/>
          </w:tcPr>
          <w:p w:rsidR="003C6E1B" w:rsidRPr="00C7325E" w:rsidRDefault="003C6E1B">
            <w:r w:rsidRPr="00C7325E">
              <w:t>Argentina</w:t>
            </w:r>
          </w:p>
        </w:tc>
        <w:tc>
          <w:tcPr>
            <w:tcW w:w="1349" w:type="dxa"/>
            <w:noWrap/>
            <w:hideMark/>
          </w:tcPr>
          <w:p w:rsidR="003C6E1B" w:rsidRPr="00C7325E" w:rsidRDefault="003C6E1B" w:rsidP="00C7325E">
            <w:r w:rsidRPr="00C7325E">
              <w:t>-54.134116</w:t>
            </w:r>
          </w:p>
        </w:tc>
        <w:tc>
          <w:tcPr>
            <w:tcW w:w="1345" w:type="dxa"/>
            <w:noWrap/>
            <w:hideMark/>
          </w:tcPr>
          <w:p w:rsidR="003C6E1B" w:rsidRPr="00C7325E" w:rsidRDefault="003C6E1B" w:rsidP="00C7325E">
            <w:r w:rsidRPr="00C7325E">
              <w:t>-67.09908</w:t>
            </w:r>
          </w:p>
        </w:tc>
        <w:tc>
          <w:tcPr>
            <w:tcW w:w="1205" w:type="dxa"/>
            <w:noWrap/>
            <w:hideMark/>
          </w:tcPr>
          <w:p w:rsidR="003C6E1B" w:rsidRPr="00C7325E" w:rsidRDefault="003C6E1B" w:rsidP="00C7325E">
            <w:r w:rsidRPr="00C7325E">
              <w:t>1921</w:t>
            </w:r>
          </w:p>
        </w:tc>
        <w:tc>
          <w:tcPr>
            <w:tcW w:w="2569" w:type="dxa"/>
            <w:noWrap/>
            <w:hideMark/>
          </w:tcPr>
          <w:p w:rsidR="003C6E1B" w:rsidRPr="00C7325E" w:rsidRDefault="003C6E1B">
            <w:r w:rsidRPr="00C7325E">
              <w:t>Miquel &amp; Araya (2013)</w:t>
            </w:r>
          </w:p>
        </w:tc>
      </w:tr>
      <w:tr w:rsidR="003C6E1B" w:rsidRPr="00C7325E" w:rsidTr="00C7325E">
        <w:trPr>
          <w:trHeight w:val="300"/>
        </w:trPr>
        <w:tc>
          <w:tcPr>
            <w:tcW w:w="2013" w:type="dxa"/>
            <w:noWrap/>
            <w:hideMark/>
          </w:tcPr>
          <w:p w:rsidR="003C6E1B" w:rsidRPr="00C7325E" w:rsidRDefault="003C6E1B">
            <w:r w:rsidRPr="00C7325E">
              <w:t>MACN-In 12384</w:t>
            </w:r>
          </w:p>
        </w:tc>
        <w:tc>
          <w:tcPr>
            <w:tcW w:w="2898" w:type="dxa"/>
            <w:noWrap/>
            <w:hideMark/>
          </w:tcPr>
          <w:p w:rsidR="003C6E1B" w:rsidRPr="00C7325E" w:rsidRDefault="003C6E1B">
            <w:r w:rsidRPr="00C7325E">
              <w:t>Rio Las Minas, Punta Arenas</w:t>
            </w:r>
          </w:p>
        </w:tc>
        <w:tc>
          <w:tcPr>
            <w:tcW w:w="1181" w:type="dxa"/>
            <w:noWrap/>
            <w:hideMark/>
          </w:tcPr>
          <w:p w:rsidR="003C6E1B" w:rsidRPr="00C7325E" w:rsidRDefault="003C6E1B">
            <w:r w:rsidRPr="00C7325E">
              <w:t>Chile</w:t>
            </w:r>
          </w:p>
        </w:tc>
        <w:tc>
          <w:tcPr>
            <w:tcW w:w="1349" w:type="dxa"/>
            <w:noWrap/>
            <w:hideMark/>
          </w:tcPr>
          <w:p w:rsidR="003C6E1B" w:rsidRPr="00C7325E" w:rsidRDefault="003C6E1B" w:rsidP="00C7325E">
            <w:r w:rsidRPr="00C7325E">
              <w:t>-53.143489</w:t>
            </w:r>
          </w:p>
        </w:tc>
        <w:tc>
          <w:tcPr>
            <w:tcW w:w="1345" w:type="dxa"/>
            <w:noWrap/>
            <w:hideMark/>
          </w:tcPr>
          <w:p w:rsidR="003C6E1B" w:rsidRPr="00C7325E" w:rsidRDefault="003C6E1B" w:rsidP="00C7325E">
            <w:r w:rsidRPr="00C7325E">
              <w:t>-70.983491</w:t>
            </w:r>
          </w:p>
        </w:tc>
        <w:tc>
          <w:tcPr>
            <w:tcW w:w="1205" w:type="dxa"/>
            <w:noWrap/>
            <w:hideMark/>
          </w:tcPr>
          <w:p w:rsidR="003C6E1B" w:rsidRPr="00C7325E" w:rsidRDefault="003C6E1B" w:rsidP="00C7325E">
            <w:r w:rsidRPr="00C7325E">
              <w:t>1921</w:t>
            </w:r>
          </w:p>
        </w:tc>
        <w:tc>
          <w:tcPr>
            <w:tcW w:w="2569" w:type="dxa"/>
            <w:noWrap/>
            <w:hideMark/>
          </w:tcPr>
          <w:p w:rsidR="003C6E1B" w:rsidRPr="00C7325E" w:rsidRDefault="003C6E1B">
            <w:r w:rsidRPr="00C7325E">
              <w:t>Miquel &amp; Araya (2013)</w:t>
            </w:r>
          </w:p>
        </w:tc>
      </w:tr>
      <w:tr w:rsidR="003C6E1B" w:rsidRPr="00C7325E" w:rsidTr="00C7325E">
        <w:trPr>
          <w:trHeight w:val="300"/>
        </w:trPr>
        <w:tc>
          <w:tcPr>
            <w:tcW w:w="2013" w:type="dxa"/>
            <w:noWrap/>
            <w:hideMark/>
          </w:tcPr>
          <w:p w:rsidR="003C6E1B" w:rsidRPr="00C7325E" w:rsidRDefault="003C6E1B">
            <w:r w:rsidRPr="00C7325E">
              <w:t>MACN-In 12754</w:t>
            </w:r>
          </w:p>
        </w:tc>
        <w:tc>
          <w:tcPr>
            <w:tcW w:w="2898" w:type="dxa"/>
            <w:noWrap/>
            <w:hideMark/>
          </w:tcPr>
          <w:p w:rsidR="003C6E1B" w:rsidRPr="00C7325E" w:rsidRDefault="003C6E1B">
            <w:r w:rsidRPr="00C7325E">
              <w:t>Rio Grande, Tierra del Fuego</w:t>
            </w:r>
          </w:p>
        </w:tc>
        <w:tc>
          <w:tcPr>
            <w:tcW w:w="1181" w:type="dxa"/>
            <w:noWrap/>
            <w:hideMark/>
          </w:tcPr>
          <w:p w:rsidR="003C6E1B" w:rsidRPr="00C7325E" w:rsidRDefault="003C6E1B">
            <w:r w:rsidRPr="00C7325E">
              <w:t>Argentina</w:t>
            </w:r>
          </w:p>
        </w:tc>
        <w:tc>
          <w:tcPr>
            <w:tcW w:w="1349" w:type="dxa"/>
            <w:noWrap/>
            <w:hideMark/>
          </w:tcPr>
          <w:p w:rsidR="003C6E1B" w:rsidRPr="00C7325E" w:rsidRDefault="003C6E1B" w:rsidP="00C7325E">
            <w:r w:rsidRPr="00C7325E">
              <w:t>-53.80645</w:t>
            </w:r>
          </w:p>
        </w:tc>
        <w:tc>
          <w:tcPr>
            <w:tcW w:w="1345" w:type="dxa"/>
            <w:noWrap/>
            <w:hideMark/>
          </w:tcPr>
          <w:p w:rsidR="003C6E1B" w:rsidRPr="00C7325E" w:rsidRDefault="003C6E1B" w:rsidP="00C7325E">
            <w:r w:rsidRPr="00C7325E">
              <w:t>-67.795728</w:t>
            </w:r>
          </w:p>
        </w:tc>
        <w:tc>
          <w:tcPr>
            <w:tcW w:w="1205" w:type="dxa"/>
            <w:noWrap/>
            <w:hideMark/>
          </w:tcPr>
          <w:p w:rsidR="003C6E1B" w:rsidRPr="00C7325E" w:rsidRDefault="003C6E1B" w:rsidP="00C7325E">
            <w:r w:rsidRPr="00C7325E">
              <w:t>1921</w:t>
            </w:r>
          </w:p>
        </w:tc>
        <w:tc>
          <w:tcPr>
            <w:tcW w:w="2569" w:type="dxa"/>
            <w:noWrap/>
            <w:hideMark/>
          </w:tcPr>
          <w:p w:rsidR="003C6E1B" w:rsidRPr="00C7325E" w:rsidRDefault="003C6E1B">
            <w:r w:rsidRPr="00C7325E">
              <w:t>Miquel &amp; Araya (2013)</w:t>
            </w:r>
          </w:p>
        </w:tc>
      </w:tr>
      <w:tr w:rsidR="003C6E1B" w:rsidRPr="00C7325E" w:rsidTr="00C7325E">
        <w:trPr>
          <w:trHeight w:val="300"/>
        </w:trPr>
        <w:tc>
          <w:tcPr>
            <w:tcW w:w="2013" w:type="dxa"/>
            <w:noWrap/>
            <w:hideMark/>
          </w:tcPr>
          <w:p w:rsidR="003C6E1B" w:rsidRPr="00C7325E" w:rsidRDefault="003C6E1B">
            <w:r w:rsidRPr="00C7325E">
              <w:t>MACN-In 21168</w:t>
            </w:r>
          </w:p>
        </w:tc>
        <w:tc>
          <w:tcPr>
            <w:tcW w:w="2898" w:type="dxa"/>
            <w:noWrap/>
            <w:hideMark/>
          </w:tcPr>
          <w:p w:rsidR="003C6E1B" w:rsidRPr="00C7325E" w:rsidRDefault="003C6E1B">
            <w:r w:rsidRPr="00C7325E">
              <w:t>Ushuaia, Tierra del Fuego</w:t>
            </w:r>
          </w:p>
        </w:tc>
        <w:tc>
          <w:tcPr>
            <w:tcW w:w="1181" w:type="dxa"/>
            <w:noWrap/>
            <w:hideMark/>
          </w:tcPr>
          <w:p w:rsidR="003C6E1B" w:rsidRPr="00C7325E" w:rsidRDefault="003C6E1B">
            <w:r w:rsidRPr="00C7325E">
              <w:t>Argentina</w:t>
            </w:r>
          </w:p>
        </w:tc>
        <w:tc>
          <w:tcPr>
            <w:tcW w:w="1349" w:type="dxa"/>
            <w:noWrap/>
            <w:hideMark/>
          </w:tcPr>
          <w:p w:rsidR="003C6E1B" w:rsidRPr="00C7325E" w:rsidRDefault="003C6E1B" w:rsidP="00C7325E">
            <w:r w:rsidRPr="00C7325E">
              <w:t>-54.825324</w:t>
            </w:r>
          </w:p>
        </w:tc>
        <w:tc>
          <w:tcPr>
            <w:tcW w:w="1345" w:type="dxa"/>
            <w:noWrap/>
            <w:hideMark/>
          </w:tcPr>
          <w:p w:rsidR="003C6E1B" w:rsidRPr="00C7325E" w:rsidRDefault="003C6E1B" w:rsidP="00C7325E">
            <w:r w:rsidRPr="00C7325E">
              <w:t>-68.361069</w:t>
            </w:r>
          </w:p>
        </w:tc>
        <w:tc>
          <w:tcPr>
            <w:tcW w:w="1205" w:type="dxa"/>
            <w:noWrap/>
            <w:hideMark/>
          </w:tcPr>
          <w:p w:rsidR="003C6E1B" w:rsidRPr="00C7325E" w:rsidRDefault="003C6E1B" w:rsidP="00C7325E">
            <w:r w:rsidRPr="00C7325E">
              <w:t>1933</w:t>
            </w:r>
          </w:p>
        </w:tc>
        <w:tc>
          <w:tcPr>
            <w:tcW w:w="2569" w:type="dxa"/>
            <w:noWrap/>
            <w:hideMark/>
          </w:tcPr>
          <w:p w:rsidR="003C6E1B" w:rsidRPr="00C7325E" w:rsidRDefault="003C6E1B">
            <w:r w:rsidRPr="00C7325E">
              <w:t>Miquel &amp; Araya (2013)</w:t>
            </w:r>
          </w:p>
        </w:tc>
      </w:tr>
      <w:tr w:rsidR="003C6E1B" w:rsidRPr="00C7325E" w:rsidTr="00C7325E">
        <w:trPr>
          <w:trHeight w:val="300"/>
        </w:trPr>
        <w:tc>
          <w:tcPr>
            <w:tcW w:w="2013" w:type="dxa"/>
            <w:noWrap/>
            <w:hideMark/>
          </w:tcPr>
          <w:p w:rsidR="003C6E1B" w:rsidRPr="00C7325E" w:rsidRDefault="003C6E1B">
            <w:r w:rsidRPr="00C7325E">
              <w:t>MACN-In 22173</w:t>
            </w:r>
          </w:p>
        </w:tc>
        <w:tc>
          <w:tcPr>
            <w:tcW w:w="2898" w:type="dxa"/>
            <w:noWrap/>
            <w:hideMark/>
          </w:tcPr>
          <w:p w:rsidR="003C6E1B" w:rsidRPr="00C7325E" w:rsidRDefault="003C6E1B">
            <w:r w:rsidRPr="00C7325E">
              <w:t>Puerto San Juan, Isla de los estados</w:t>
            </w:r>
          </w:p>
        </w:tc>
        <w:tc>
          <w:tcPr>
            <w:tcW w:w="1181" w:type="dxa"/>
            <w:noWrap/>
            <w:hideMark/>
          </w:tcPr>
          <w:p w:rsidR="003C6E1B" w:rsidRPr="00C7325E" w:rsidRDefault="003C6E1B">
            <w:r w:rsidRPr="00C7325E">
              <w:t>Argentina</w:t>
            </w:r>
          </w:p>
        </w:tc>
        <w:tc>
          <w:tcPr>
            <w:tcW w:w="1349" w:type="dxa"/>
            <w:noWrap/>
            <w:hideMark/>
          </w:tcPr>
          <w:p w:rsidR="003C6E1B" w:rsidRPr="00C7325E" w:rsidRDefault="003C6E1B" w:rsidP="00C7325E">
            <w:r w:rsidRPr="00C7325E">
              <w:t>-54.735508</w:t>
            </w:r>
          </w:p>
        </w:tc>
        <w:tc>
          <w:tcPr>
            <w:tcW w:w="1345" w:type="dxa"/>
            <w:noWrap/>
            <w:hideMark/>
          </w:tcPr>
          <w:p w:rsidR="003C6E1B" w:rsidRPr="00C7325E" w:rsidRDefault="003C6E1B" w:rsidP="00C7325E">
            <w:r w:rsidRPr="00C7325E">
              <w:t>-63.86752</w:t>
            </w:r>
          </w:p>
        </w:tc>
        <w:tc>
          <w:tcPr>
            <w:tcW w:w="1205" w:type="dxa"/>
            <w:noWrap/>
            <w:hideMark/>
          </w:tcPr>
          <w:p w:rsidR="003C6E1B" w:rsidRPr="00C7325E" w:rsidRDefault="003C6E1B" w:rsidP="00C7325E">
            <w:r w:rsidRPr="00C7325E">
              <w:t>1933</w:t>
            </w:r>
          </w:p>
        </w:tc>
        <w:tc>
          <w:tcPr>
            <w:tcW w:w="2569" w:type="dxa"/>
            <w:noWrap/>
            <w:hideMark/>
          </w:tcPr>
          <w:p w:rsidR="003C6E1B" w:rsidRPr="00C7325E" w:rsidRDefault="003C6E1B">
            <w:r w:rsidRPr="00C7325E">
              <w:t>Miquel &amp; Araya (2013)</w:t>
            </w:r>
          </w:p>
        </w:tc>
      </w:tr>
      <w:tr w:rsidR="003C6E1B" w:rsidRPr="00C7325E" w:rsidTr="00C7325E">
        <w:trPr>
          <w:trHeight w:val="300"/>
        </w:trPr>
        <w:tc>
          <w:tcPr>
            <w:tcW w:w="2013" w:type="dxa"/>
            <w:noWrap/>
            <w:hideMark/>
          </w:tcPr>
          <w:p w:rsidR="003C6E1B" w:rsidRPr="00C7325E" w:rsidRDefault="003C6E1B">
            <w:r w:rsidRPr="00C7325E">
              <w:t>MACN-In 22525</w:t>
            </w:r>
          </w:p>
        </w:tc>
        <w:tc>
          <w:tcPr>
            <w:tcW w:w="2898" w:type="dxa"/>
            <w:noWrap/>
            <w:hideMark/>
          </w:tcPr>
          <w:p w:rsidR="003C6E1B" w:rsidRPr="00C7325E" w:rsidRDefault="003C6E1B">
            <w:r w:rsidRPr="00C7325E">
              <w:t>Puerto Cook, Isla de los Estados</w:t>
            </w:r>
          </w:p>
        </w:tc>
        <w:tc>
          <w:tcPr>
            <w:tcW w:w="1181" w:type="dxa"/>
            <w:noWrap/>
            <w:hideMark/>
          </w:tcPr>
          <w:p w:rsidR="003C6E1B" w:rsidRPr="00C7325E" w:rsidRDefault="003C6E1B">
            <w:r w:rsidRPr="00C7325E">
              <w:t>Argentina</w:t>
            </w:r>
          </w:p>
        </w:tc>
        <w:tc>
          <w:tcPr>
            <w:tcW w:w="1349" w:type="dxa"/>
            <w:noWrap/>
            <w:hideMark/>
          </w:tcPr>
          <w:p w:rsidR="003C6E1B" w:rsidRPr="00C7325E" w:rsidRDefault="003C6E1B" w:rsidP="00C7325E">
            <w:r w:rsidRPr="00C7325E">
              <w:t>-54.766858</w:t>
            </w:r>
          </w:p>
        </w:tc>
        <w:tc>
          <w:tcPr>
            <w:tcW w:w="1345" w:type="dxa"/>
            <w:noWrap/>
            <w:hideMark/>
          </w:tcPr>
          <w:p w:rsidR="003C6E1B" w:rsidRPr="00C7325E" w:rsidRDefault="003C6E1B" w:rsidP="00C7325E">
            <w:r w:rsidRPr="00C7325E">
              <w:t>-64.049921</w:t>
            </w:r>
          </w:p>
        </w:tc>
        <w:tc>
          <w:tcPr>
            <w:tcW w:w="1205" w:type="dxa"/>
            <w:noWrap/>
            <w:hideMark/>
          </w:tcPr>
          <w:p w:rsidR="003C6E1B" w:rsidRPr="00C7325E" w:rsidRDefault="003C6E1B" w:rsidP="00C7325E">
            <w:r w:rsidRPr="00C7325E">
              <w:t>1935</w:t>
            </w:r>
          </w:p>
        </w:tc>
        <w:tc>
          <w:tcPr>
            <w:tcW w:w="2569" w:type="dxa"/>
            <w:noWrap/>
            <w:hideMark/>
          </w:tcPr>
          <w:p w:rsidR="003C6E1B" w:rsidRPr="00C7325E" w:rsidRDefault="003C6E1B">
            <w:r w:rsidRPr="00C7325E">
              <w:t>Miquel &amp; Araya (2013)</w:t>
            </w:r>
          </w:p>
        </w:tc>
      </w:tr>
      <w:tr w:rsidR="003C6E1B" w:rsidRPr="00C7325E" w:rsidTr="00C7325E">
        <w:trPr>
          <w:trHeight w:val="300"/>
        </w:trPr>
        <w:tc>
          <w:tcPr>
            <w:tcW w:w="2013" w:type="dxa"/>
            <w:noWrap/>
            <w:hideMark/>
          </w:tcPr>
          <w:p w:rsidR="003C6E1B" w:rsidRPr="00C7325E" w:rsidRDefault="003C6E1B">
            <w:r w:rsidRPr="00C7325E">
              <w:t>MACN-In 27226</w:t>
            </w:r>
          </w:p>
        </w:tc>
        <w:tc>
          <w:tcPr>
            <w:tcW w:w="2898" w:type="dxa"/>
            <w:noWrap/>
            <w:hideMark/>
          </w:tcPr>
          <w:p w:rsidR="003C6E1B" w:rsidRPr="00C7325E" w:rsidRDefault="003C6E1B">
            <w:proofErr w:type="spellStart"/>
            <w:r w:rsidRPr="00C7325E">
              <w:t>Lapataia</w:t>
            </w:r>
            <w:proofErr w:type="spellEnd"/>
            <w:r w:rsidRPr="00C7325E">
              <w:t>, Tierra del Fuego</w:t>
            </w:r>
          </w:p>
        </w:tc>
        <w:tc>
          <w:tcPr>
            <w:tcW w:w="1181" w:type="dxa"/>
            <w:noWrap/>
            <w:hideMark/>
          </w:tcPr>
          <w:p w:rsidR="003C6E1B" w:rsidRPr="00C7325E" w:rsidRDefault="003C6E1B">
            <w:r w:rsidRPr="00C7325E">
              <w:t>Argentina</w:t>
            </w:r>
          </w:p>
        </w:tc>
        <w:tc>
          <w:tcPr>
            <w:tcW w:w="1349" w:type="dxa"/>
            <w:noWrap/>
            <w:hideMark/>
          </w:tcPr>
          <w:p w:rsidR="003C6E1B" w:rsidRPr="00C7325E" w:rsidRDefault="003C6E1B" w:rsidP="00C7325E">
            <w:r w:rsidRPr="00C7325E">
              <w:t>-54.831997</w:t>
            </w:r>
          </w:p>
        </w:tc>
        <w:tc>
          <w:tcPr>
            <w:tcW w:w="1345" w:type="dxa"/>
            <w:noWrap/>
            <w:hideMark/>
          </w:tcPr>
          <w:p w:rsidR="003C6E1B" w:rsidRPr="00C7325E" w:rsidRDefault="003C6E1B" w:rsidP="00C7325E">
            <w:r w:rsidRPr="00C7325E">
              <w:t>-68.555016</w:t>
            </w:r>
          </w:p>
        </w:tc>
        <w:tc>
          <w:tcPr>
            <w:tcW w:w="1205" w:type="dxa"/>
            <w:noWrap/>
            <w:hideMark/>
          </w:tcPr>
          <w:p w:rsidR="003C6E1B" w:rsidRPr="00C7325E" w:rsidRDefault="003C6E1B" w:rsidP="00C7325E">
            <w:r w:rsidRPr="00C7325E">
              <w:t>1965</w:t>
            </w:r>
          </w:p>
        </w:tc>
        <w:tc>
          <w:tcPr>
            <w:tcW w:w="2569" w:type="dxa"/>
            <w:noWrap/>
            <w:hideMark/>
          </w:tcPr>
          <w:p w:rsidR="003C6E1B" w:rsidRPr="00C7325E" w:rsidRDefault="003C6E1B">
            <w:r w:rsidRPr="00C7325E">
              <w:t>Miquel &amp; Araya (2013)</w:t>
            </w:r>
          </w:p>
        </w:tc>
      </w:tr>
      <w:tr w:rsidR="003C6E1B" w:rsidRPr="00C7325E" w:rsidTr="00C7325E">
        <w:trPr>
          <w:trHeight w:val="300"/>
        </w:trPr>
        <w:tc>
          <w:tcPr>
            <w:tcW w:w="2013" w:type="dxa"/>
            <w:noWrap/>
            <w:hideMark/>
          </w:tcPr>
          <w:p w:rsidR="003C6E1B" w:rsidRPr="00C7325E" w:rsidRDefault="003C6E1B">
            <w:r w:rsidRPr="00C7325E">
              <w:t>MACN-In 27464</w:t>
            </w:r>
          </w:p>
        </w:tc>
        <w:tc>
          <w:tcPr>
            <w:tcW w:w="2898" w:type="dxa"/>
            <w:noWrap/>
            <w:hideMark/>
          </w:tcPr>
          <w:p w:rsidR="003C6E1B" w:rsidRPr="00C7325E" w:rsidRDefault="003C6E1B">
            <w:r w:rsidRPr="00C7325E">
              <w:t xml:space="preserve">Isla Observatorio, </w:t>
            </w:r>
            <w:proofErr w:type="spellStart"/>
            <w:r w:rsidRPr="00C7325E">
              <w:t>Archipielago</w:t>
            </w:r>
            <w:proofErr w:type="spellEnd"/>
            <w:r w:rsidRPr="00C7325E">
              <w:t xml:space="preserve"> Año Nuevo</w:t>
            </w:r>
          </w:p>
        </w:tc>
        <w:tc>
          <w:tcPr>
            <w:tcW w:w="1181" w:type="dxa"/>
            <w:noWrap/>
            <w:hideMark/>
          </w:tcPr>
          <w:p w:rsidR="003C6E1B" w:rsidRPr="00C7325E" w:rsidRDefault="003C6E1B">
            <w:r w:rsidRPr="00C7325E">
              <w:t>Argentina</w:t>
            </w:r>
          </w:p>
        </w:tc>
        <w:tc>
          <w:tcPr>
            <w:tcW w:w="1349" w:type="dxa"/>
            <w:noWrap/>
            <w:hideMark/>
          </w:tcPr>
          <w:p w:rsidR="003C6E1B" w:rsidRPr="00C7325E" w:rsidRDefault="003C6E1B" w:rsidP="00C7325E">
            <w:r w:rsidRPr="00C7325E">
              <w:t>-54.665897</w:t>
            </w:r>
          </w:p>
        </w:tc>
        <w:tc>
          <w:tcPr>
            <w:tcW w:w="1345" w:type="dxa"/>
            <w:noWrap/>
            <w:hideMark/>
          </w:tcPr>
          <w:p w:rsidR="003C6E1B" w:rsidRPr="00C7325E" w:rsidRDefault="003C6E1B" w:rsidP="00C7325E">
            <w:r w:rsidRPr="00C7325E">
              <w:t>-64.135028</w:t>
            </w:r>
          </w:p>
        </w:tc>
        <w:tc>
          <w:tcPr>
            <w:tcW w:w="1205" w:type="dxa"/>
            <w:noWrap/>
            <w:hideMark/>
          </w:tcPr>
          <w:p w:rsidR="003C6E1B" w:rsidRPr="00C7325E" w:rsidRDefault="003C6E1B" w:rsidP="00C7325E">
            <w:r w:rsidRPr="00C7325E">
              <w:t>1971</w:t>
            </w:r>
          </w:p>
        </w:tc>
        <w:tc>
          <w:tcPr>
            <w:tcW w:w="2569" w:type="dxa"/>
            <w:noWrap/>
            <w:hideMark/>
          </w:tcPr>
          <w:p w:rsidR="003C6E1B" w:rsidRPr="00C7325E" w:rsidRDefault="003C6E1B">
            <w:r w:rsidRPr="00C7325E">
              <w:t>Miquel &amp; Araya (2013)</w:t>
            </w:r>
          </w:p>
        </w:tc>
      </w:tr>
      <w:tr w:rsidR="003C6E1B" w:rsidRPr="00C7325E" w:rsidTr="00C7325E">
        <w:trPr>
          <w:trHeight w:val="300"/>
        </w:trPr>
        <w:tc>
          <w:tcPr>
            <w:tcW w:w="2013" w:type="dxa"/>
            <w:noWrap/>
            <w:hideMark/>
          </w:tcPr>
          <w:p w:rsidR="003C6E1B" w:rsidRPr="00C7325E" w:rsidRDefault="003C6E1B">
            <w:r w:rsidRPr="00C7325E">
              <w:t>MACN-In 29351</w:t>
            </w:r>
          </w:p>
        </w:tc>
        <w:tc>
          <w:tcPr>
            <w:tcW w:w="2898" w:type="dxa"/>
            <w:noWrap/>
            <w:hideMark/>
          </w:tcPr>
          <w:p w:rsidR="003C6E1B" w:rsidRPr="00C7325E" w:rsidRDefault="003C6E1B">
            <w:r w:rsidRPr="00C7325E">
              <w:t>En frente a Paso Garibaldi</w:t>
            </w:r>
          </w:p>
        </w:tc>
        <w:tc>
          <w:tcPr>
            <w:tcW w:w="1181" w:type="dxa"/>
            <w:noWrap/>
            <w:hideMark/>
          </w:tcPr>
          <w:p w:rsidR="003C6E1B" w:rsidRPr="00C7325E" w:rsidRDefault="003C6E1B">
            <w:r w:rsidRPr="00C7325E">
              <w:t>Argentina</w:t>
            </w:r>
          </w:p>
        </w:tc>
        <w:tc>
          <w:tcPr>
            <w:tcW w:w="1349" w:type="dxa"/>
            <w:noWrap/>
            <w:hideMark/>
          </w:tcPr>
          <w:p w:rsidR="003C6E1B" w:rsidRPr="00C7325E" w:rsidRDefault="003C6E1B" w:rsidP="00C7325E">
            <w:r w:rsidRPr="00C7325E">
              <w:t>-54.683306</w:t>
            </w:r>
          </w:p>
        </w:tc>
        <w:tc>
          <w:tcPr>
            <w:tcW w:w="1345" w:type="dxa"/>
            <w:noWrap/>
            <w:hideMark/>
          </w:tcPr>
          <w:p w:rsidR="003C6E1B" w:rsidRPr="00C7325E" w:rsidRDefault="003C6E1B" w:rsidP="00C7325E">
            <w:r w:rsidRPr="00C7325E">
              <w:t>-67.820304</w:t>
            </w:r>
          </w:p>
        </w:tc>
        <w:tc>
          <w:tcPr>
            <w:tcW w:w="1205" w:type="dxa"/>
            <w:noWrap/>
            <w:hideMark/>
          </w:tcPr>
          <w:p w:rsidR="003C6E1B" w:rsidRPr="00C7325E" w:rsidRDefault="003C6E1B" w:rsidP="00C7325E">
            <w:r w:rsidRPr="00C7325E">
              <w:t>1971</w:t>
            </w:r>
          </w:p>
        </w:tc>
        <w:tc>
          <w:tcPr>
            <w:tcW w:w="2569" w:type="dxa"/>
            <w:noWrap/>
            <w:hideMark/>
          </w:tcPr>
          <w:p w:rsidR="003C6E1B" w:rsidRPr="00C7325E" w:rsidRDefault="003C6E1B">
            <w:r w:rsidRPr="00C7325E">
              <w:t>Miquel &amp; Araya (2013)</w:t>
            </w:r>
          </w:p>
        </w:tc>
      </w:tr>
      <w:tr w:rsidR="003C6E1B" w:rsidRPr="00C7325E" w:rsidTr="00C7325E">
        <w:trPr>
          <w:trHeight w:val="300"/>
        </w:trPr>
        <w:tc>
          <w:tcPr>
            <w:tcW w:w="2013" w:type="dxa"/>
            <w:noWrap/>
            <w:hideMark/>
          </w:tcPr>
          <w:p w:rsidR="003C6E1B" w:rsidRPr="00C7325E" w:rsidRDefault="003C6E1B">
            <w:r w:rsidRPr="00C7325E">
              <w:t>MACN-In 31759</w:t>
            </w:r>
          </w:p>
        </w:tc>
        <w:tc>
          <w:tcPr>
            <w:tcW w:w="2898" w:type="dxa"/>
            <w:noWrap/>
            <w:hideMark/>
          </w:tcPr>
          <w:p w:rsidR="003C6E1B" w:rsidRPr="00C7325E" w:rsidRDefault="003C6E1B">
            <w:r w:rsidRPr="00C7325E">
              <w:t>Seno Ultima Esperanza, Magallanes</w:t>
            </w:r>
          </w:p>
        </w:tc>
        <w:tc>
          <w:tcPr>
            <w:tcW w:w="1181" w:type="dxa"/>
            <w:noWrap/>
            <w:hideMark/>
          </w:tcPr>
          <w:p w:rsidR="003C6E1B" w:rsidRPr="00C7325E" w:rsidRDefault="003C6E1B">
            <w:r w:rsidRPr="00C7325E">
              <w:t>Chile</w:t>
            </w:r>
          </w:p>
        </w:tc>
        <w:tc>
          <w:tcPr>
            <w:tcW w:w="1349" w:type="dxa"/>
            <w:noWrap/>
            <w:hideMark/>
          </w:tcPr>
          <w:p w:rsidR="003C6E1B" w:rsidRPr="00C7325E" w:rsidRDefault="003C6E1B" w:rsidP="00C7325E">
            <w:r w:rsidRPr="00C7325E">
              <w:t>-51.546478</w:t>
            </w:r>
          </w:p>
        </w:tc>
        <w:tc>
          <w:tcPr>
            <w:tcW w:w="1345" w:type="dxa"/>
            <w:noWrap/>
            <w:hideMark/>
          </w:tcPr>
          <w:p w:rsidR="003C6E1B" w:rsidRPr="00C7325E" w:rsidRDefault="003C6E1B" w:rsidP="00C7325E">
            <w:r w:rsidRPr="00C7325E">
              <w:t>-72886545</w:t>
            </w:r>
          </w:p>
        </w:tc>
        <w:tc>
          <w:tcPr>
            <w:tcW w:w="1205" w:type="dxa"/>
            <w:noWrap/>
            <w:hideMark/>
          </w:tcPr>
          <w:p w:rsidR="003C6E1B" w:rsidRPr="00C7325E" w:rsidRDefault="003C6E1B" w:rsidP="00C7325E">
            <w:r w:rsidRPr="00C7325E">
              <w:t>1977</w:t>
            </w:r>
          </w:p>
        </w:tc>
        <w:tc>
          <w:tcPr>
            <w:tcW w:w="2569" w:type="dxa"/>
            <w:noWrap/>
            <w:hideMark/>
          </w:tcPr>
          <w:p w:rsidR="003C6E1B" w:rsidRPr="00C7325E" w:rsidRDefault="003C6E1B">
            <w:r w:rsidRPr="00C7325E">
              <w:t>Miquel &amp; Araya (2013)</w:t>
            </w:r>
          </w:p>
        </w:tc>
      </w:tr>
      <w:tr w:rsidR="003C6E1B" w:rsidRPr="00C7325E" w:rsidTr="00C7325E">
        <w:trPr>
          <w:trHeight w:val="300"/>
        </w:trPr>
        <w:tc>
          <w:tcPr>
            <w:tcW w:w="2013" w:type="dxa"/>
            <w:noWrap/>
            <w:hideMark/>
          </w:tcPr>
          <w:p w:rsidR="003C6E1B" w:rsidRPr="00C7325E" w:rsidRDefault="003C6E1B">
            <w:r w:rsidRPr="00C7325E">
              <w:t>MACN-In 36084</w:t>
            </w:r>
          </w:p>
        </w:tc>
        <w:tc>
          <w:tcPr>
            <w:tcW w:w="2898" w:type="dxa"/>
            <w:noWrap/>
            <w:hideMark/>
          </w:tcPr>
          <w:p w:rsidR="003C6E1B" w:rsidRPr="00C7325E" w:rsidRDefault="003C6E1B">
            <w:r w:rsidRPr="00C7325E">
              <w:t>Isla Redonda, Canal de Beagle</w:t>
            </w:r>
          </w:p>
        </w:tc>
        <w:tc>
          <w:tcPr>
            <w:tcW w:w="1181" w:type="dxa"/>
            <w:noWrap/>
            <w:hideMark/>
          </w:tcPr>
          <w:p w:rsidR="003C6E1B" w:rsidRPr="00C7325E" w:rsidRDefault="003C6E1B">
            <w:r w:rsidRPr="00C7325E">
              <w:t>Argentina</w:t>
            </w:r>
          </w:p>
        </w:tc>
        <w:tc>
          <w:tcPr>
            <w:tcW w:w="1349" w:type="dxa"/>
            <w:noWrap/>
            <w:hideMark/>
          </w:tcPr>
          <w:p w:rsidR="003C6E1B" w:rsidRPr="00C7325E" w:rsidRDefault="003C6E1B" w:rsidP="00C7325E">
            <w:r w:rsidRPr="00C7325E">
              <w:t>-54.864836</w:t>
            </w:r>
          </w:p>
        </w:tc>
        <w:tc>
          <w:tcPr>
            <w:tcW w:w="1345" w:type="dxa"/>
            <w:noWrap/>
            <w:hideMark/>
          </w:tcPr>
          <w:p w:rsidR="003C6E1B" w:rsidRPr="00C7325E" w:rsidRDefault="003C6E1B" w:rsidP="00C7325E">
            <w:r w:rsidRPr="00C7325E">
              <w:t>-68.477265</w:t>
            </w:r>
          </w:p>
        </w:tc>
        <w:tc>
          <w:tcPr>
            <w:tcW w:w="1205" w:type="dxa"/>
            <w:noWrap/>
            <w:hideMark/>
          </w:tcPr>
          <w:p w:rsidR="003C6E1B" w:rsidRPr="00C7325E" w:rsidRDefault="003C6E1B" w:rsidP="00C7325E">
            <w:r w:rsidRPr="00C7325E">
              <w:t>1999</w:t>
            </w:r>
          </w:p>
        </w:tc>
        <w:tc>
          <w:tcPr>
            <w:tcW w:w="2569" w:type="dxa"/>
            <w:noWrap/>
            <w:hideMark/>
          </w:tcPr>
          <w:p w:rsidR="003C6E1B" w:rsidRPr="00C7325E" w:rsidRDefault="003C6E1B">
            <w:r w:rsidRPr="00C7325E">
              <w:t>Miquel &amp; Araya (2013)</w:t>
            </w:r>
          </w:p>
        </w:tc>
      </w:tr>
      <w:tr w:rsidR="003C6E1B" w:rsidRPr="00C7325E" w:rsidTr="00C7325E">
        <w:trPr>
          <w:trHeight w:val="300"/>
        </w:trPr>
        <w:tc>
          <w:tcPr>
            <w:tcW w:w="2013" w:type="dxa"/>
            <w:noWrap/>
            <w:hideMark/>
          </w:tcPr>
          <w:p w:rsidR="003C6E1B" w:rsidRPr="00C7325E" w:rsidRDefault="003C6E1B">
            <w:r w:rsidRPr="00C7325E">
              <w:t>MACN-In 36088</w:t>
            </w:r>
          </w:p>
        </w:tc>
        <w:tc>
          <w:tcPr>
            <w:tcW w:w="2898" w:type="dxa"/>
            <w:noWrap/>
            <w:hideMark/>
          </w:tcPr>
          <w:p w:rsidR="003C6E1B" w:rsidRPr="00C7325E" w:rsidRDefault="003C6E1B">
            <w:r w:rsidRPr="00C7325E">
              <w:t>Laguna Victoria, Tierra del Fuego</w:t>
            </w:r>
          </w:p>
        </w:tc>
        <w:tc>
          <w:tcPr>
            <w:tcW w:w="1181" w:type="dxa"/>
            <w:noWrap/>
            <w:hideMark/>
          </w:tcPr>
          <w:p w:rsidR="003C6E1B" w:rsidRPr="00C7325E" w:rsidRDefault="003C6E1B">
            <w:r w:rsidRPr="00C7325E">
              <w:t>Argentina</w:t>
            </w:r>
          </w:p>
        </w:tc>
        <w:tc>
          <w:tcPr>
            <w:tcW w:w="1349" w:type="dxa"/>
            <w:noWrap/>
            <w:hideMark/>
          </w:tcPr>
          <w:p w:rsidR="003C6E1B" w:rsidRPr="00C7325E" w:rsidRDefault="003C6E1B" w:rsidP="00C7325E">
            <w:r w:rsidRPr="00C7325E">
              <w:t>-54.77621</w:t>
            </w:r>
          </w:p>
        </w:tc>
        <w:tc>
          <w:tcPr>
            <w:tcW w:w="1345" w:type="dxa"/>
            <w:noWrap/>
            <w:hideMark/>
          </w:tcPr>
          <w:p w:rsidR="003C6E1B" w:rsidRPr="00C7325E" w:rsidRDefault="003C6E1B" w:rsidP="00C7325E">
            <w:r w:rsidRPr="00C7325E">
              <w:t>-67.701475</w:t>
            </w:r>
          </w:p>
        </w:tc>
        <w:tc>
          <w:tcPr>
            <w:tcW w:w="1205" w:type="dxa"/>
            <w:noWrap/>
            <w:hideMark/>
          </w:tcPr>
          <w:p w:rsidR="003C6E1B" w:rsidRPr="00C7325E" w:rsidRDefault="003C6E1B" w:rsidP="00C7325E">
            <w:r w:rsidRPr="00C7325E">
              <w:t>1985</w:t>
            </w:r>
          </w:p>
        </w:tc>
        <w:tc>
          <w:tcPr>
            <w:tcW w:w="2569" w:type="dxa"/>
            <w:noWrap/>
            <w:hideMark/>
          </w:tcPr>
          <w:p w:rsidR="003C6E1B" w:rsidRPr="00C7325E" w:rsidRDefault="003C6E1B">
            <w:r w:rsidRPr="00C7325E">
              <w:t>Miquel &amp; Araya (2013)</w:t>
            </w:r>
          </w:p>
        </w:tc>
      </w:tr>
      <w:tr w:rsidR="003C6E1B" w:rsidRPr="00C7325E" w:rsidTr="00C7325E">
        <w:trPr>
          <w:trHeight w:val="300"/>
        </w:trPr>
        <w:tc>
          <w:tcPr>
            <w:tcW w:w="2013" w:type="dxa"/>
            <w:noWrap/>
            <w:hideMark/>
          </w:tcPr>
          <w:p w:rsidR="003C6E1B" w:rsidRPr="00C7325E" w:rsidRDefault="003C6E1B">
            <w:r w:rsidRPr="00C7325E">
              <w:t>MACN-In 31734</w:t>
            </w:r>
          </w:p>
        </w:tc>
        <w:tc>
          <w:tcPr>
            <w:tcW w:w="2898" w:type="dxa"/>
            <w:noWrap/>
            <w:hideMark/>
          </w:tcPr>
          <w:p w:rsidR="003C6E1B" w:rsidRPr="00C7325E" w:rsidRDefault="003C6E1B">
            <w:r w:rsidRPr="00C7325E">
              <w:t>Glaciar del Cerro Balmaceda</w:t>
            </w:r>
          </w:p>
        </w:tc>
        <w:tc>
          <w:tcPr>
            <w:tcW w:w="1181" w:type="dxa"/>
            <w:noWrap/>
            <w:hideMark/>
          </w:tcPr>
          <w:p w:rsidR="003C6E1B" w:rsidRPr="00C7325E" w:rsidRDefault="003C6E1B">
            <w:r w:rsidRPr="00C7325E">
              <w:t>Chile</w:t>
            </w:r>
          </w:p>
        </w:tc>
        <w:tc>
          <w:tcPr>
            <w:tcW w:w="1349" w:type="dxa"/>
            <w:noWrap/>
            <w:hideMark/>
          </w:tcPr>
          <w:p w:rsidR="003C6E1B" w:rsidRPr="00C7325E" w:rsidRDefault="00570A21" w:rsidP="00570A21">
            <w:pPr>
              <w:jc w:val="center"/>
            </w:pPr>
            <w:r>
              <w:rPr>
                <w:rFonts w:cstheme="minorHAnsi"/>
              </w:rPr>
              <w:t>̶</w:t>
            </w:r>
          </w:p>
        </w:tc>
        <w:tc>
          <w:tcPr>
            <w:tcW w:w="1345" w:type="dxa"/>
            <w:noWrap/>
            <w:hideMark/>
          </w:tcPr>
          <w:p w:rsidR="003C6E1B" w:rsidRPr="00C7325E" w:rsidRDefault="00570A21" w:rsidP="00570A21">
            <w:pPr>
              <w:jc w:val="center"/>
            </w:pPr>
            <w:r>
              <w:rPr>
                <w:rFonts w:cstheme="minorHAnsi"/>
              </w:rPr>
              <w:t>̶</w:t>
            </w:r>
          </w:p>
        </w:tc>
        <w:tc>
          <w:tcPr>
            <w:tcW w:w="1205" w:type="dxa"/>
            <w:noWrap/>
            <w:hideMark/>
          </w:tcPr>
          <w:p w:rsidR="003C6E1B" w:rsidRPr="00C7325E" w:rsidRDefault="003C6E1B" w:rsidP="00C7325E">
            <w:r w:rsidRPr="00C7325E">
              <w:t>1977</w:t>
            </w:r>
          </w:p>
        </w:tc>
        <w:tc>
          <w:tcPr>
            <w:tcW w:w="2569" w:type="dxa"/>
            <w:noWrap/>
            <w:hideMark/>
          </w:tcPr>
          <w:p w:rsidR="003C6E1B" w:rsidRPr="00C7325E" w:rsidRDefault="003C6E1B">
            <w:r w:rsidRPr="00C7325E">
              <w:t xml:space="preserve">Miquel &amp; </w:t>
            </w:r>
            <w:proofErr w:type="spellStart"/>
            <w:r w:rsidRPr="00C7325E">
              <w:t>Cadiz</w:t>
            </w:r>
            <w:proofErr w:type="spellEnd"/>
            <w:r w:rsidRPr="00C7325E">
              <w:t xml:space="preserve"> Lorca (2008)</w:t>
            </w:r>
          </w:p>
        </w:tc>
      </w:tr>
      <w:tr w:rsidR="003C6E1B" w:rsidRPr="00C7325E" w:rsidTr="00C7325E">
        <w:trPr>
          <w:trHeight w:val="300"/>
        </w:trPr>
        <w:tc>
          <w:tcPr>
            <w:tcW w:w="2013" w:type="dxa"/>
            <w:noWrap/>
            <w:hideMark/>
          </w:tcPr>
          <w:p w:rsidR="003C6E1B" w:rsidRPr="00C7325E" w:rsidRDefault="003C6E1B">
            <w:r w:rsidRPr="00C7325E">
              <w:t>MACN-In 9997</w:t>
            </w:r>
          </w:p>
        </w:tc>
        <w:tc>
          <w:tcPr>
            <w:tcW w:w="2898" w:type="dxa"/>
            <w:noWrap/>
            <w:hideMark/>
          </w:tcPr>
          <w:p w:rsidR="003C6E1B" w:rsidRPr="00C7325E" w:rsidRDefault="003C6E1B">
            <w:r w:rsidRPr="00C7325E">
              <w:t xml:space="preserve">Cabo Santa </w:t>
            </w:r>
            <w:proofErr w:type="spellStart"/>
            <w:r w:rsidRPr="00C7325E">
              <w:t>Ines</w:t>
            </w:r>
            <w:proofErr w:type="spellEnd"/>
            <w:r w:rsidRPr="00C7325E">
              <w:t>, Tierra del Fuego</w:t>
            </w:r>
          </w:p>
        </w:tc>
        <w:tc>
          <w:tcPr>
            <w:tcW w:w="1181" w:type="dxa"/>
            <w:noWrap/>
            <w:hideMark/>
          </w:tcPr>
          <w:p w:rsidR="003C6E1B" w:rsidRPr="00C7325E" w:rsidRDefault="003C6E1B">
            <w:r w:rsidRPr="00C7325E">
              <w:t>Argentina</w:t>
            </w:r>
          </w:p>
        </w:tc>
        <w:tc>
          <w:tcPr>
            <w:tcW w:w="1349" w:type="dxa"/>
            <w:noWrap/>
            <w:hideMark/>
          </w:tcPr>
          <w:p w:rsidR="003C6E1B" w:rsidRPr="00C7325E" w:rsidRDefault="003C6E1B" w:rsidP="00C7325E">
            <w:pPr>
              <w:jc w:val="center"/>
            </w:pPr>
            <w:r>
              <w:rPr>
                <w:rFonts w:cstheme="minorHAnsi"/>
              </w:rPr>
              <w:t>̶</w:t>
            </w:r>
          </w:p>
        </w:tc>
        <w:tc>
          <w:tcPr>
            <w:tcW w:w="1345" w:type="dxa"/>
            <w:noWrap/>
            <w:hideMark/>
          </w:tcPr>
          <w:p w:rsidR="003C6E1B" w:rsidRPr="00C7325E" w:rsidRDefault="003C6E1B" w:rsidP="00C7325E">
            <w:pPr>
              <w:jc w:val="center"/>
            </w:pPr>
            <w:r>
              <w:rPr>
                <w:rFonts w:cstheme="minorHAnsi"/>
              </w:rPr>
              <w:t>̶</w:t>
            </w:r>
          </w:p>
        </w:tc>
        <w:tc>
          <w:tcPr>
            <w:tcW w:w="1205" w:type="dxa"/>
            <w:hideMark/>
          </w:tcPr>
          <w:p w:rsidR="003C6E1B" w:rsidRPr="00C7325E" w:rsidRDefault="003C6E1B" w:rsidP="00C7325E">
            <w:r w:rsidRPr="00C7325E">
              <w:t>1921</w:t>
            </w:r>
          </w:p>
        </w:tc>
        <w:tc>
          <w:tcPr>
            <w:tcW w:w="2569" w:type="dxa"/>
            <w:noWrap/>
            <w:hideMark/>
          </w:tcPr>
          <w:p w:rsidR="003C6E1B" w:rsidRPr="00C7325E" w:rsidRDefault="00DA4ECD" w:rsidP="00C7325E">
            <w:proofErr w:type="spellStart"/>
            <w:r>
              <w:t>Museum</w:t>
            </w:r>
            <w:proofErr w:type="spellEnd"/>
            <w:r>
              <w:t xml:space="preserve"> material</w:t>
            </w:r>
          </w:p>
        </w:tc>
      </w:tr>
      <w:tr w:rsidR="003C6E1B" w:rsidRPr="00C7325E" w:rsidTr="00C7325E">
        <w:trPr>
          <w:trHeight w:val="300"/>
        </w:trPr>
        <w:tc>
          <w:tcPr>
            <w:tcW w:w="2013" w:type="dxa"/>
            <w:noWrap/>
            <w:hideMark/>
          </w:tcPr>
          <w:p w:rsidR="003C6E1B" w:rsidRPr="00C7325E" w:rsidRDefault="003C6E1B">
            <w:r w:rsidRPr="00C7325E">
              <w:t>MACN-In 27277</w:t>
            </w:r>
          </w:p>
        </w:tc>
        <w:tc>
          <w:tcPr>
            <w:tcW w:w="2898" w:type="dxa"/>
            <w:noWrap/>
            <w:hideMark/>
          </w:tcPr>
          <w:p w:rsidR="003C6E1B" w:rsidRPr="00C7325E" w:rsidRDefault="003C6E1B">
            <w:r w:rsidRPr="00C7325E">
              <w:t>Isla de los Estados</w:t>
            </w:r>
          </w:p>
        </w:tc>
        <w:tc>
          <w:tcPr>
            <w:tcW w:w="1181" w:type="dxa"/>
            <w:noWrap/>
            <w:hideMark/>
          </w:tcPr>
          <w:p w:rsidR="003C6E1B" w:rsidRPr="00C7325E" w:rsidRDefault="003C6E1B">
            <w:r w:rsidRPr="00C7325E">
              <w:t>Argentina</w:t>
            </w:r>
          </w:p>
        </w:tc>
        <w:tc>
          <w:tcPr>
            <w:tcW w:w="1349" w:type="dxa"/>
            <w:noWrap/>
            <w:hideMark/>
          </w:tcPr>
          <w:p w:rsidR="003C6E1B" w:rsidRPr="00C7325E" w:rsidRDefault="003C6E1B" w:rsidP="00C7325E">
            <w:r w:rsidRPr="00C7325E">
              <w:t>-54.76268</w:t>
            </w:r>
          </w:p>
        </w:tc>
        <w:tc>
          <w:tcPr>
            <w:tcW w:w="1345" w:type="dxa"/>
            <w:noWrap/>
            <w:hideMark/>
          </w:tcPr>
          <w:p w:rsidR="003C6E1B" w:rsidRPr="00C7325E" w:rsidRDefault="003C6E1B" w:rsidP="00C7325E">
            <w:r w:rsidRPr="00C7325E">
              <w:t>-64.271468</w:t>
            </w:r>
          </w:p>
        </w:tc>
        <w:tc>
          <w:tcPr>
            <w:tcW w:w="1205" w:type="dxa"/>
            <w:noWrap/>
            <w:hideMark/>
          </w:tcPr>
          <w:p w:rsidR="003C6E1B" w:rsidRPr="00C7325E" w:rsidRDefault="003C6E1B" w:rsidP="00C7325E">
            <w:r w:rsidRPr="00C7325E">
              <w:t>1967</w:t>
            </w:r>
          </w:p>
        </w:tc>
        <w:tc>
          <w:tcPr>
            <w:tcW w:w="2569" w:type="dxa"/>
            <w:noWrap/>
            <w:hideMark/>
          </w:tcPr>
          <w:p w:rsidR="003C6E1B" w:rsidRPr="00C7325E" w:rsidRDefault="00DA4ECD" w:rsidP="00C7325E">
            <w:proofErr w:type="spellStart"/>
            <w:r>
              <w:t>Museum</w:t>
            </w:r>
            <w:proofErr w:type="spellEnd"/>
            <w:r>
              <w:t xml:space="preserve"> material</w:t>
            </w:r>
          </w:p>
        </w:tc>
      </w:tr>
      <w:tr w:rsidR="003C6E1B" w:rsidRPr="00C7325E" w:rsidTr="00C7325E">
        <w:trPr>
          <w:trHeight w:val="300"/>
        </w:trPr>
        <w:tc>
          <w:tcPr>
            <w:tcW w:w="2013" w:type="dxa"/>
            <w:noWrap/>
            <w:hideMark/>
          </w:tcPr>
          <w:p w:rsidR="003C6E1B" w:rsidRPr="00C7325E" w:rsidRDefault="003C6E1B">
            <w:r w:rsidRPr="00C7325E">
              <w:t>MACN-In 27463</w:t>
            </w:r>
          </w:p>
        </w:tc>
        <w:tc>
          <w:tcPr>
            <w:tcW w:w="2898" w:type="dxa"/>
            <w:noWrap/>
            <w:hideMark/>
          </w:tcPr>
          <w:p w:rsidR="003C6E1B" w:rsidRPr="00C7325E" w:rsidRDefault="003C6E1B">
            <w:proofErr w:type="spellStart"/>
            <w:r w:rsidRPr="00C7325E">
              <w:t>Bahia</w:t>
            </w:r>
            <w:proofErr w:type="spellEnd"/>
            <w:r w:rsidRPr="00C7325E">
              <w:t xml:space="preserve"> del Buen Suceso, Tierra del Fuego</w:t>
            </w:r>
          </w:p>
        </w:tc>
        <w:tc>
          <w:tcPr>
            <w:tcW w:w="1181" w:type="dxa"/>
            <w:noWrap/>
            <w:hideMark/>
          </w:tcPr>
          <w:p w:rsidR="003C6E1B" w:rsidRPr="00C7325E" w:rsidRDefault="003C6E1B">
            <w:r w:rsidRPr="00C7325E">
              <w:t>Argentina</w:t>
            </w:r>
          </w:p>
        </w:tc>
        <w:tc>
          <w:tcPr>
            <w:tcW w:w="1349" w:type="dxa"/>
            <w:noWrap/>
            <w:hideMark/>
          </w:tcPr>
          <w:p w:rsidR="003C6E1B" w:rsidRPr="00C7325E" w:rsidRDefault="003C6E1B" w:rsidP="00C7325E">
            <w:r w:rsidRPr="00C7325E">
              <w:t>-54.884451</w:t>
            </w:r>
          </w:p>
        </w:tc>
        <w:tc>
          <w:tcPr>
            <w:tcW w:w="1345" w:type="dxa"/>
            <w:noWrap/>
            <w:hideMark/>
          </w:tcPr>
          <w:p w:rsidR="003C6E1B" w:rsidRPr="00C7325E" w:rsidRDefault="003C6E1B" w:rsidP="00C7325E">
            <w:r w:rsidRPr="00C7325E">
              <w:t>-65.462746</w:t>
            </w:r>
          </w:p>
        </w:tc>
        <w:tc>
          <w:tcPr>
            <w:tcW w:w="1205" w:type="dxa"/>
            <w:noWrap/>
            <w:hideMark/>
          </w:tcPr>
          <w:p w:rsidR="003C6E1B" w:rsidRPr="00C7325E" w:rsidRDefault="003C6E1B" w:rsidP="00C7325E">
            <w:r w:rsidRPr="00C7325E">
              <w:t>1971</w:t>
            </w:r>
          </w:p>
        </w:tc>
        <w:tc>
          <w:tcPr>
            <w:tcW w:w="2569" w:type="dxa"/>
            <w:noWrap/>
            <w:hideMark/>
          </w:tcPr>
          <w:p w:rsidR="003C6E1B" w:rsidRPr="00C7325E" w:rsidRDefault="00DA4ECD" w:rsidP="00C7325E">
            <w:proofErr w:type="spellStart"/>
            <w:r>
              <w:t>Museum</w:t>
            </w:r>
            <w:proofErr w:type="spellEnd"/>
            <w:r>
              <w:t xml:space="preserve"> material</w:t>
            </w:r>
          </w:p>
        </w:tc>
      </w:tr>
      <w:tr w:rsidR="003C6E1B" w:rsidRPr="00C7325E" w:rsidTr="00C7325E">
        <w:trPr>
          <w:trHeight w:val="300"/>
        </w:trPr>
        <w:tc>
          <w:tcPr>
            <w:tcW w:w="2013" w:type="dxa"/>
            <w:noWrap/>
            <w:hideMark/>
          </w:tcPr>
          <w:p w:rsidR="003C6E1B" w:rsidRPr="00C7325E" w:rsidRDefault="003C6E1B">
            <w:r w:rsidRPr="00C7325E">
              <w:t>MACN-In 29327</w:t>
            </w:r>
          </w:p>
        </w:tc>
        <w:tc>
          <w:tcPr>
            <w:tcW w:w="2898" w:type="dxa"/>
            <w:noWrap/>
            <w:hideMark/>
          </w:tcPr>
          <w:p w:rsidR="003C6E1B" w:rsidRPr="00C7325E" w:rsidRDefault="003C6E1B">
            <w:r w:rsidRPr="00C7325E">
              <w:t>Villa Carbajal</w:t>
            </w:r>
          </w:p>
        </w:tc>
        <w:tc>
          <w:tcPr>
            <w:tcW w:w="1181" w:type="dxa"/>
            <w:noWrap/>
            <w:hideMark/>
          </w:tcPr>
          <w:p w:rsidR="003C6E1B" w:rsidRPr="00C7325E" w:rsidRDefault="003C6E1B">
            <w:r w:rsidRPr="00C7325E">
              <w:t>Argentina</w:t>
            </w:r>
          </w:p>
        </w:tc>
        <w:tc>
          <w:tcPr>
            <w:tcW w:w="1349" w:type="dxa"/>
            <w:noWrap/>
            <w:hideMark/>
          </w:tcPr>
          <w:p w:rsidR="003C6E1B" w:rsidRPr="00C7325E" w:rsidRDefault="003C6E1B" w:rsidP="00C7325E">
            <w:pPr>
              <w:jc w:val="center"/>
            </w:pPr>
            <w:r>
              <w:rPr>
                <w:rFonts w:cstheme="minorHAnsi"/>
              </w:rPr>
              <w:t>̶</w:t>
            </w:r>
          </w:p>
        </w:tc>
        <w:tc>
          <w:tcPr>
            <w:tcW w:w="1345" w:type="dxa"/>
            <w:noWrap/>
            <w:hideMark/>
          </w:tcPr>
          <w:p w:rsidR="003C6E1B" w:rsidRPr="00C7325E" w:rsidRDefault="003C6E1B" w:rsidP="00C7325E">
            <w:pPr>
              <w:jc w:val="center"/>
            </w:pPr>
            <w:r>
              <w:rPr>
                <w:rFonts w:cstheme="minorHAnsi"/>
              </w:rPr>
              <w:t>̶</w:t>
            </w:r>
          </w:p>
        </w:tc>
        <w:tc>
          <w:tcPr>
            <w:tcW w:w="1205" w:type="dxa"/>
            <w:hideMark/>
          </w:tcPr>
          <w:p w:rsidR="003C6E1B" w:rsidRPr="00C7325E" w:rsidRDefault="003C6E1B" w:rsidP="00C7325E">
            <w:pPr>
              <w:jc w:val="center"/>
            </w:pPr>
            <w:r w:rsidRPr="00C7325E">
              <w:t>͞͞</w:t>
            </w:r>
          </w:p>
        </w:tc>
        <w:tc>
          <w:tcPr>
            <w:tcW w:w="2569" w:type="dxa"/>
            <w:noWrap/>
            <w:hideMark/>
          </w:tcPr>
          <w:p w:rsidR="003C6E1B" w:rsidRPr="00C7325E" w:rsidRDefault="003C6E1B">
            <w:r w:rsidRPr="00C7325E">
              <w:t>Hylton Scott (1970)</w:t>
            </w:r>
          </w:p>
        </w:tc>
      </w:tr>
      <w:tr w:rsidR="003C6E1B" w:rsidRPr="00C7325E" w:rsidTr="00C7325E">
        <w:trPr>
          <w:trHeight w:val="300"/>
        </w:trPr>
        <w:tc>
          <w:tcPr>
            <w:tcW w:w="2013" w:type="dxa"/>
            <w:noWrap/>
            <w:hideMark/>
          </w:tcPr>
          <w:p w:rsidR="003C6E1B" w:rsidRPr="00C7325E" w:rsidRDefault="003C6E1B">
            <w:r w:rsidRPr="00C7325E">
              <w:lastRenderedPageBreak/>
              <w:t>MACN-In 30102</w:t>
            </w:r>
          </w:p>
        </w:tc>
        <w:tc>
          <w:tcPr>
            <w:tcW w:w="2898" w:type="dxa"/>
            <w:noWrap/>
            <w:hideMark/>
          </w:tcPr>
          <w:p w:rsidR="003C6E1B" w:rsidRPr="00C7325E" w:rsidRDefault="003C6E1B">
            <w:proofErr w:type="spellStart"/>
            <w:r w:rsidRPr="00C7325E">
              <w:t>Ancon</w:t>
            </w:r>
            <w:proofErr w:type="spellEnd"/>
            <w:r w:rsidRPr="00C7325E">
              <w:t xml:space="preserve"> sin salida</w:t>
            </w:r>
          </w:p>
        </w:tc>
        <w:tc>
          <w:tcPr>
            <w:tcW w:w="1181" w:type="dxa"/>
            <w:noWrap/>
            <w:hideMark/>
          </w:tcPr>
          <w:p w:rsidR="003C6E1B" w:rsidRPr="00C7325E" w:rsidRDefault="003C6E1B">
            <w:r w:rsidRPr="00C7325E">
              <w:t>Chile</w:t>
            </w:r>
          </w:p>
        </w:tc>
        <w:tc>
          <w:tcPr>
            <w:tcW w:w="1349" w:type="dxa"/>
            <w:noWrap/>
            <w:hideMark/>
          </w:tcPr>
          <w:p w:rsidR="003C6E1B" w:rsidRPr="00C7325E" w:rsidRDefault="003C6E1B" w:rsidP="00C7325E">
            <w:pPr>
              <w:jc w:val="center"/>
            </w:pPr>
            <w:r>
              <w:rPr>
                <w:rFonts w:cstheme="minorHAnsi"/>
              </w:rPr>
              <w:t>̶</w:t>
            </w:r>
          </w:p>
        </w:tc>
        <w:tc>
          <w:tcPr>
            <w:tcW w:w="1345" w:type="dxa"/>
            <w:noWrap/>
            <w:hideMark/>
          </w:tcPr>
          <w:p w:rsidR="003C6E1B" w:rsidRPr="00C7325E" w:rsidRDefault="003C6E1B" w:rsidP="00C7325E">
            <w:pPr>
              <w:jc w:val="center"/>
            </w:pPr>
            <w:r>
              <w:rPr>
                <w:rFonts w:cstheme="minorHAnsi"/>
              </w:rPr>
              <w:t>̶</w:t>
            </w:r>
          </w:p>
        </w:tc>
        <w:tc>
          <w:tcPr>
            <w:tcW w:w="1205" w:type="dxa"/>
            <w:noWrap/>
            <w:hideMark/>
          </w:tcPr>
          <w:p w:rsidR="003C6E1B" w:rsidRPr="00C7325E" w:rsidRDefault="003C6E1B" w:rsidP="00C7325E">
            <w:r w:rsidRPr="00C7325E">
              <w:t>1977</w:t>
            </w:r>
          </w:p>
        </w:tc>
        <w:tc>
          <w:tcPr>
            <w:tcW w:w="2569" w:type="dxa"/>
            <w:noWrap/>
            <w:hideMark/>
          </w:tcPr>
          <w:p w:rsidR="003C6E1B" w:rsidRPr="00C7325E" w:rsidRDefault="00DA4ECD" w:rsidP="00C7325E">
            <w:proofErr w:type="spellStart"/>
            <w:r>
              <w:t>Museum</w:t>
            </w:r>
            <w:proofErr w:type="spellEnd"/>
            <w:r>
              <w:t xml:space="preserve"> material</w:t>
            </w:r>
          </w:p>
        </w:tc>
      </w:tr>
      <w:tr w:rsidR="003C6E1B" w:rsidRPr="00C7325E" w:rsidTr="00C7325E">
        <w:trPr>
          <w:trHeight w:val="300"/>
        </w:trPr>
        <w:tc>
          <w:tcPr>
            <w:tcW w:w="2013" w:type="dxa"/>
            <w:noWrap/>
            <w:hideMark/>
          </w:tcPr>
          <w:p w:rsidR="003C6E1B" w:rsidRPr="00C7325E" w:rsidRDefault="003C6E1B">
            <w:r w:rsidRPr="00C7325E">
              <w:t>MACN-In 32846</w:t>
            </w:r>
          </w:p>
        </w:tc>
        <w:tc>
          <w:tcPr>
            <w:tcW w:w="2898" w:type="dxa"/>
            <w:noWrap/>
            <w:hideMark/>
          </w:tcPr>
          <w:p w:rsidR="003C6E1B" w:rsidRPr="00C7325E" w:rsidRDefault="003C6E1B">
            <w:r w:rsidRPr="00C7325E">
              <w:t xml:space="preserve">Lago </w:t>
            </w:r>
            <w:proofErr w:type="spellStart"/>
            <w:r w:rsidRPr="00C7325E">
              <w:t>Fagnano</w:t>
            </w:r>
            <w:proofErr w:type="spellEnd"/>
            <w:r w:rsidRPr="00C7325E">
              <w:t>, Tierra del Fuego</w:t>
            </w:r>
          </w:p>
        </w:tc>
        <w:tc>
          <w:tcPr>
            <w:tcW w:w="1181" w:type="dxa"/>
            <w:noWrap/>
            <w:hideMark/>
          </w:tcPr>
          <w:p w:rsidR="003C6E1B" w:rsidRPr="00C7325E" w:rsidRDefault="003C6E1B">
            <w:r w:rsidRPr="00C7325E">
              <w:t>Argentina</w:t>
            </w:r>
          </w:p>
        </w:tc>
        <w:tc>
          <w:tcPr>
            <w:tcW w:w="1349" w:type="dxa"/>
            <w:noWrap/>
            <w:hideMark/>
          </w:tcPr>
          <w:p w:rsidR="003C6E1B" w:rsidRPr="00C7325E" w:rsidRDefault="003C6E1B" w:rsidP="00C7325E">
            <w:r w:rsidRPr="00C7325E">
              <w:t>-54.610919</w:t>
            </w:r>
          </w:p>
        </w:tc>
        <w:tc>
          <w:tcPr>
            <w:tcW w:w="1345" w:type="dxa"/>
            <w:noWrap/>
            <w:hideMark/>
          </w:tcPr>
          <w:p w:rsidR="003C6E1B" w:rsidRPr="00C7325E" w:rsidRDefault="003C6E1B" w:rsidP="00C7325E">
            <w:r w:rsidRPr="00C7325E">
              <w:t>-67.40515</w:t>
            </w:r>
          </w:p>
        </w:tc>
        <w:tc>
          <w:tcPr>
            <w:tcW w:w="1205" w:type="dxa"/>
            <w:noWrap/>
            <w:hideMark/>
          </w:tcPr>
          <w:p w:rsidR="003C6E1B" w:rsidRPr="00C7325E" w:rsidRDefault="003C6E1B" w:rsidP="00C7325E">
            <w:r w:rsidRPr="00C7325E">
              <w:t>1965</w:t>
            </w:r>
          </w:p>
        </w:tc>
        <w:tc>
          <w:tcPr>
            <w:tcW w:w="2569" w:type="dxa"/>
            <w:noWrap/>
            <w:hideMark/>
          </w:tcPr>
          <w:p w:rsidR="003C6E1B" w:rsidRPr="00C7325E" w:rsidRDefault="00DA4ECD" w:rsidP="00C7325E">
            <w:proofErr w:type="spellStart"/>
            <w:r>
              <w:t>Museum</w:t>
            </w:r>
            <w:proofErr w:type="spellEnd"/>
            <w:r>
              <w:t xml:space="preserve"> material</w:t>
            </w:r>
          </w:p>
        </w:tc>
      </w:tr>
      <w:tr w:rsidR="003C6E1B" w:rsidRPr="00C7325E" w:rsidTr="00C7325E">
        <w:trPr>
          <w:trHeight w:val="300"/>
        </w:trPr>
        <w:tc>
          <w:tcPr>
            <w:tcW w:w="2013" w:type="dxa"/>
            <w:noWrap/>
            <w:hideMark/>
          </w:tcPr>
          <w:p w:rsidR="003C6E1B" w:rsidRPr="00C7325E" w:rsidRDefault="003C6E1B">
            <w:r w:rsidRPr="00C7325E">
              <w:t>MACN-In 33049</w:t>
            </w:r>
          </w:p>
        </w:tc>
        <w:tc>
          <w:tcPr>
            <w:tcW w:w="2898" w:type="dxa"/>
            <w:noWrap/>
            <w:hideMark/>
          </w:tcPr>
          <w:p w:rsidR="003C6E1B" w:rsidRPr="00C7325E" w:rsidRDefault="003C6E1B">
            <w:r w:rsidRPr="00C7325E">
              <w:t xml:space="preserve">Lago </w:t>
            </w:r>
            <w:proofErr w:type="spellStart"/>
            <w:r w:rsidRPr="00C7325E">
              <w:t>Fagnano</w:t>
            </w:r>
            <w:proofErr w:type="spellEnd"/>
            <w:r w:rsidRPr="00C7325E">
              <w:t>, Tierra del Fuego</w:t>
            </w:r>
          </w:p>
        </w:tc>
        <w:tc>
          <w:tcPr>
            <w:tcW w:w="1181" w:type="dxa"/>
            <w:noWrap/>
            <w:hideMark/>
          </w:tcPr>
          <w:p w:rsidR="003C6E1B" w:rsidRPr="00C7325E" w:rsidRDefault="003C6E1B">
            <w:r w:rsidRPr="00C7325E">
              <w:t>Argentina</w:t>
            </w:r>
          </w:p>
        </w:tc>
        <w:tc>
          <w:tcPr>
            <w:tcW w:w="1349" w:type="dxa"/>
            <w:noWrap/>
            <w:hideMark/>
          </w:tcPr>
          <w:p w:rsidR="003C6E1B" w:rsidRPr="00C7325E" w:rsidRDefault="003C6E1B" w:rsidP="00C7325E">
            <w:r w:rsidRPr="00C7325E">
              <w:t>-54.610919</w:t>
            </w:r>
          </w:p>
        </w:tc>
        <w:tc>
          <w:tcPr>
            <w:tcW w:w="1345" w:type="dxa"/>
            <w:noWrap/>
            <w:hideMark/>
          </w:tcPr>
          <w:p w:rsidR="003C6E1B" w:rsidRPr="00C7325E" w:rsidRDefault="003C6E1B" w:rsidP="00C7325E">
            <w:r w:rsidRPr="00C7325E">
              <w:t>-67.40515</w:t>
            </w:r>
          </w:p>
        </w:tc>
        <w:tc>
          <w:tcPr>
            <w:tcW w:w="1205" w:type="dxa"/>
            <w:noWrap/>
            <w:hideMark/>
          </w:tcPr>
          <w:p w:rsidR="003C6E1B" w:rsidRPr="00C7325E" w:rsidRDefault="003C6E1B" w:rsidP="00C7325E">
            <w:r w:rsidRPr="00C7325E">
              <w:t>1966</w:t>
            </w:r>
          </w:p>
        </w:tc>
        <w:tc>
          <w:tcPr>
            <w:tcW w:w="2569" w:type="dxa"/>
            <w:noWrap/>
            <w:hideMark/>
          </w:tcPr>
          <w:p w:rsidR="003C6E1B" w:rsidRPr="00C7325E" w:rsidRDefault="00DA4ECD" w:rsidP="00C7325E">
            <w:proofErr w:type="spellStart"/>
            <w:r>
              <w:t>Museum</w:t>
            </w:r>
            <w:proofErr w:type="spellEnd"/>
            <w:r>
              <w:t xml:space="preserve"> material</w:t>
            </w:r>
          </w:p>
        </w:tc>
      </w:tr>
      <w:tr w:rsidR="003C6E1B" w:rsidRPr="00C7325E" w:rsidTr="00C7325E">
        <w:trPr>
          <w:trHeight w:val="300"/>
        </w:trPr>
        <w:tc>
          <w:tcPr>
            <w:tcW w:w="2013" w:type="dxa"/>
            <w:noWrap/>
            <w:hideMark/>
          </w:tcPr>
          <w:p w:rsidR="003C6E1B" w:rsidRPr="00C7325E" w:rsidRDefault="003C6E1B">
            <w:r w:rsidRPr="00C7325E">
              <w:t>MACN-In 33660</w:t>
            </w:r>
          </w:p>
        </w:tc>
        <w:tc>
          <w:tcPr>
            <w:tcW w:w="2898" w:type="dxa"/>
            <w:noWrap/>
            <w:hideMark/>
          </w:tcPr>
          <w:p w:rsidR="003C6E1B" w:rsidRPr="00C7325E" w:rsidRDefault="003C6E1B">
            <w:r w:rsidRPr="00C7325E">
              <w:t>Ruta complementaria, Tierra del Fuego</w:t>
            </w:r>
          </w:p>
        </w:tc>
        <w:tc>
          <w:tcPr>
            <w:tcW w:w="1181" w:type="dxa"/>
            <w:noWrap/>
            <w:hideMark/>
          </w:tcPr>
          <w:p w:rsidR="003C6E1B" w:rsidRPr="00C7325E" w:rsidRDefault="003C6E1B">
            <w:r w:rsidRPr="00C7325E">
              <w:t>Argentina</w:t>
            </w:r>
          </w:p>
        </w:tc>
        <w:tc>
          <w:tcPr>
            <w:tcW w:w="1349" w:type="dxa"/>
            <w:noWrap/>
            <w:hideMark/>
          </w:tcPr>
          <w:p w:rsidR="003C6E1B" w:rsidRPr="00C7325E" w:rsidRDefault="003C6E1B" w:rsidP="00C7325E">
            <w:pPr>
              <w:jc w:val="center"/>
            </w:pPr>
            <w:r>
              <w:rPr>
                <w:rFonts w:cstheme="minorHAnsi"/>
              </w:rPr>
              <w:t>̶</w:t>
            </w:r>
          </w:p>
        </w:tc>
        <w:tc>
          <w:tcPr>
            <w:tcW w:w="1345" w:type="dxa"/>
            <w:noWrap/>
            <w:hideMark/>
          </w:tcPr>
          <w:p w:rsidR="003C6E1B" w:rsidRPr="00C7325E" w:rsidRDefault="003C6E1B" w:rsidP="00C7325E">
            <w:pPr>
              <w:jc w:val="center"/>
            </w:pPr>
            <w:r>
              <w:rPr>
                <w:rFonts w:cstheme="minorHAnsi"/>
              </w:rPr>
              <w:t>̶</w:t>
            </w:r>
          </w:p>
        </w:tc>
        <w:tc>
          <w:tcPr>
            <w:tcW w:w="1205" w:type="dxa"/>
            <w:noWrap/>
            <w:hideMark/>
          </w:tcPr>
          <w:p w:rsidR="003C6E1B" w:rsidRPr="00C7325E" w:rsidRDefault="003C6E1B" w:rsidP="00C7325E">
            <w:r w:rsidRPr="00C7325E">
              <w:t>1984</w:t>
            </w:r>
          </w:p>
        </w:tc>
        <w:tc>
          <w:tcPr>
            <w:tcW w:w="2569" w:type="dxa"/>
            <w:noWrap/>
            <w:hideMark/>
          </w:tcPr>
          <w:p w:rsidR="003C6E1B" w:rsidRPr="00C7325E" w:rsidRDefault="00DA4ECD" w:rsidP="00C7325E">
            <w:proofErr w:type="spellStart"/>
            <w:r>
              <w:t>Museum</w:t>
            </w:r>
            <w:proofErr w:type="spellEnd"/>
            <w:r>
              <w:t xml:space="preserve"> material</w:t>
            </w:r>
          </w:p>
        </w:tc>
      </w:tr>
      <w:tr w:rsidR="003C6E1B" w:rsidRPr="00C7325E" w:rsidTr="00C7325E">
        <w:trPr>
          <w:trHeight w:val="300"/>
        </w:trPr>
        <w:tc>
          <w:tcPr>
            <w:tcW w:w="2013" w:type="dxa"/>
            <w:noWrap/>
            <w:hideMark/>
          </w:tcPr>
          <w:p w:rsidR="003C6E1B" w:rsidRPr="00C7325E" w:rsidRDefault="003C6E1B">
            <w:r w:rsidRPr="00C7325E">
              <w:t>MACN-In 36065</w:t>
            </w:r>
          </w:p>
        </w:tc>
        <w:tc>
          <w:tcPr>
            <w:tcW w:w="2898" w:type="dxa"/>
            <w:noWrap/>
            <w:hideMark/>
          </w:tcPr>
          <w:p w:rsidR="003C6E1B" w:rsidRPr="00C7325E" w:rsidRDefault="003C6E1B">
            <w:r w:rsidRPr="00C7325E">
              <w:t xml:space="preserve">Isla </w:t>
            </w:r>
            <w:proofErr w:type="spellStart"/>
            <w:r w:rsidRPr="00C7325E">
              <w:t>Navarino</w:t>
            </w:r>
            <w:proofErr w:type="spellEnd"/>
          </w:p>
        </w:tc>
        <w:tc>
          <w:tcPr>
            <w:tcW w:w="1181" w:type="dxa"/>
            <w:noWrap/>
            <w:hideMark/>
          </w:tcPr>
          <w:p w:rsidR="003C6E1B" w:rsidRPr="00C7325E" w:rsidRDefault="003C6E1B">
            <w:r w:rsidRPr="00C7325E">
              <w:t>Chile</w:t>
            </w:r>
          </w:p>
        </w:tc>
        <w:tc>
          <w:tcPr>
            <w:tcW w:w="1349" w:type="dxa"/>
            <w:noWrap/>
            <w:hideMark/>
          </w:tcPr>
          <w:p w:rsidR="003C6E1B" w:rsidRPr="00C7325E" w:rsidRDefault="003C6E1B" w:rsidP="00C7325E">
            <w:r w:rsidRPr="00C7325E">
              <w:t>-54.944385</w:t>
            </w:r>
          </w:p>
        </w:tc>
        <w:tc>
          <w:tcPr>
            <w:tcW w:w="1345" w:type="dxa"/>
            <w:noWrap/>
            <w:hideMark/>
          </w:tcPr>
          <w:p w:rsidR="003C6E1B" w:rsidRPr="00C7325E" w:rsidRDefault="003C6E1B" w:rsidP="00C7325E">
            <w:r w:rsidRPr="00C7325E">
              <w:t>-67.627622</w:t>
            </w:r>
          </w:p>
        </w:tc>
        <w:tc>
          <w:tcPr>
            <w:tcW w:w="1205" w:type="dxa"/>
            <w:noWrap/>
            <w:hideMark/>
          </w:tcPr>
          <w:p w:rsidR="003C6E1B" w:rsidRPr="00C7325E" w:rsidRDefault="003C6E1B" w:rsidP="00C7325E"/>
        </w:tc>
        <w:tc>
          <w:tcPr>
            <w:tcW w:w="2569" w:type="dxa"/>
            <w:noWrap/>
            <w:hideMark/>
          </w:tcPr>
          <w:p w:rsidR="003C6E1B" w:rsidRPr="00C7325E" w:rsidRDefault="00DA4ECD">
            <w:proofErr w:type="spellStart"/>
            <w:r>
              <w:t>Museum</w:t>
            </w:r>
            <w:proofErr w:type="spellEnd"/>
            <w:r>
              <w:t xml:space="preserve"> material</w:t>
            </w:r>
          </w:p>
        </w:tc>
      </w:tr>
      <w:tr w:rsidR="003C6E1B" w:rsidRPr="00C7325E" w:rsidTr="00C7325E">
        <w:trPr>
          <w:trHeight w:val="300"/>
        </w:trPr>
        <w:tc>
          <w:tcPr>
            <w:tcW w:w="2013" w:type="dxa"/>
            <w:noWrap/>
            <w:hideMark/>
          </w:tcPr>
          <w:p w:rsidR="003C6E1B" w:rsidRPr="00C7325E" w:rsidRDefault="003C6E1B">
            <w:r w:rsidRPr="00C7325E">
              <w:t>MACN-In 31731</w:t>
            </w:r>
          </w:p>
        </w:tc>
        <w:tc>
          <w:tcPr>
            <w:tcW w:w="2898" w:type="dxa"/>
            <w:noWrap/>
            <w:hideMark/>
          </w:tcPr>
          <w:p w:rsidR="003C6E1B" w:rsidRPr="00C7325E" w:rsidRDefault="003C6E1B">
            <w:proofErr w:type="spellStart"/>
            <w:r w:rsidRPr="00C7325E">
              <w:t>Close</w:t>
            </w:r>
            <w:proofErr w:type="spellEnd"/>
            <w:r w:rsidRPr="00C7325E">
              <w:t xml:space="preserve"> to Puerto Natales</w:t>
            </w:r>
          </w:p>
        </w:tc>
        <w:tc>
          <w:tcPr>
            <w:tcW w:w="1181" w:type="dxa"/>
            <w:noWrap/>
            <w:hideMark/>
          </w:tcPr>
          <w:p w:rsidR="003C6E1B" w:rsidRPr="00C7325E" w:rsidRDefault="003C6E1B">
            <w:r w:rsidRPr="00C7325E">
              <w:t>Chile</w:t>
            </w:r>
          </w:p>
        </w:tc>
        <w:tc>
          <w:tcPr>
            <w:tcW w:w="1349" w:type="dxa"/>
            <w:noWrap/>
            <w:hideMark/>
          </w:tcPr>
          <w:p w:rsidR="003C6E1B" w:rsidRPr="00C7325E" w:rsidRDefault="003C6E1B" w:rsidP="00C7325E">
            <w:r w:rsidRPr="00C7325E">
              <w:t>-51.8333</w:t>
            </w:r>
          </w:p>
        </w:tc>
        <w:tc>
          <w:tcPr>
            <w:tcW w:w="1345" w:type="dxa"/>
            <w:noWrap/>
            <w:hideMark/>
          </w:tcPr>
          <w:p w:rsidR="003C6E1B" w:rsidRPr="00C7325E" w:rsidRDefault="003C6E1B" w:rsidP="00C7325E">
            <w:r w:rsidRPr="00C7325E">
              <w:t>-73.0833</w:t>
            </w:r>
          </w:p>
        </w:tc>
        <w:tc>
          <w:tcPr>
            <w:tcW w:w="1205" w:type="dxa"/>
            <w:noWrap/>
            <w:hideMark/>
          </w:tcPr>
          <w:p w:rsidR="003C6E1B" w:rsidRPr="00C7325E" w:rsidRDefault="003C6E1B" w:rsidP="00C7325E">
            <w:r w:rsidRPr="00C7325E">
              <w:t>1979</w:t>
            </w:r>
          </w:p>
        </w:tc>
        <w:tc>
          <w:tcPr>
            <w:tcW w:w="2569" w:type="dxa"/>
            <w:noWrap/>
            <w:hideMark/>
          </w:tcPr>
          <w:p w:rsidR="003C6E1B" w:rsidRPr="00C7325E" w:rsidRDefault="00DA4ECD" w:rsidP="00C7325E">
            <w:proofErr w:type="spellStart"/>
            <w:r>
              <w:t>Museum</w:t>
            </w:r>
            <w:proofErr w:type="spellEnd"/>
            <w:r>
              <w:t xml:space="preserve"> material</w:t>
            </w:r>
          </w:p>
        </w:tc>
      </w:tr>
      <w:tr w:rsidR="003C6E1B" w:rsidRPr="00C7325E" w:rsidTr="00C7325E">
        <w:trPr>
          <w:trHeight w:val="300"/>
        </w:trPr>
        <w:tc>
          <w:tcPr>
            <w:tcW w:w="2013" w:type="dxa"/>
            <w:noWrap/>
            <w:hideMark/>
          </w:tcPr>
          <w:p w:rsidR="003C6E1B" w:rsidRPr="00C7325E" w:rsidRDefault="003C6E1B">
            <w:r w:rsidRPr="00C7325E">
              <w:t>MACN-In 24464</w:t>
            </w:r>
          </w:p>
        </w:tc>
        <w:tc>
          <w:tcPr>
            <w:tcW w:w="2898" w:type="dxa"/>
            <w:noWrap/>
            <w:hideMark/>
          </w:tcPr>
          <w:p w:rsidR="003C6E1B" w:rsidRPr="00C7325E" w:rsidRDefault="003C6E1B">
            <w:r w:rsidRPr="00C7325E">
              <w:t xml:space="preserve">Isla </w:t>
            </w:r>
            <w:proofErr w:type="spellStart"/>
            <w:r w:rsidRPr="00C7325E">
              <w:t>Alferez</w:t>
            </w:r>
            <w:proofErr w:type="spellEnd"/>
            <w:r w:rsidRPr="00C7325E">
              <w:t xml:space="preserve"> Gofre</w:t>
            </w:r>
          </w:p>
        </w:tc>
        <w:tc>
          <w:tcPr>
            <w:tcW w:w="1181" w:type="dxa"/>
            <w:noWrap/>
            <w:hideMark/>
          </w:tcPr>
          <w:p w:rsidR="003C6E1B" w:rsidRPr="00C7325E" w:rsidRDefault="003C6E1B">
            <w:r w:rsidRPr="00C7325E">
              <w:t>Argentina</w:t>
            </w:r>
          </w:p>
        </w:tc>
        <w:tc>
          <w:tcPr>
            <w:tcW w:w="1349" w:type="dxa"/>
            <w:noWrap/>
            <w:hideMark/>
          </w:tcPr>
          <w:p w:rsidR="003C6E1B" w:rsidRPr="00C7325E" w:rsidRDefault="003C6E1B" w:rsidP="00C7325E">
            <w:pPr>
              <w:jc w:val="center"/>
            </w:pPr>
            <w:r>
              <w:rPr>
                <w:rFonts w:cstheme="minorHAnsi"/>
              </w:rPr>
              <w:t>̶</w:t>
            </w:r>
          </w:p>
        </w:tc>
        <w:tc>
          <w:tcPr>
            <w:tcW w:w="1345" w:type="dxa"/>
            <w:noWrap/>
            <w:hideMark/>
          </w:tcPr>
          <w:p w:rsidR="003C6E1B" w:rsidRPr="00C7325E" w:rsidRDefault="003C6E1B" w:rsidP="00C7325E">
            <w:pPr>
              <w:jc w:val="center"/>
            </w:pPr>
            <w:r>
              <w:rPr>
                <w:rFonts w:cstheme="minorHAnsi"/>
              </w:rPr>
              <w:t>̶</w:t>
            </w:r>
          </w:p>
        </w:tc>
        <w:tc>
          <w:tcPr>
            <w:tcW w:w="1205" w:type="dxa"/>
            <w:noWrap/>
            <w:hideMark/>
          </w:tcPr>
          <w:p w:rsidR="003C6E1B" w:rsidRPr="00C7325E" w:rsidRDefault="003C6E1B" w:rsidP="00C7325E">
            <w:r w:rsidRPr="00C7325E">
              <w:t>1971</w:t>
            </w:r>
          </w:p>
        </w:tc>
        <w:tc>
          <w:tcPr>
            <w:tcW w:w="2569" w:type="dxa"/>
            <w:noWrap/>
            <w:hideMark/>
          </w:tcPr>
          <w:p w:rsidR="003C6E1B" w:rsidRPr="00C7325E" w:rsidRDefault="003C6E1B">
            <w:r w:rsidRPr="00C7325E">
              <w:t>Hylton Scott (1972)</w:t>
            </w:r>
          </w:p>
        </w:tc>
      </w:tr>
      <w:tr w:rsidR="003C6E1B" w:rsidRPr="00C7325E" w:rsidTr="00C7325E">
        <w:trPr>
          <w:trHeight w:val="300"/>
        </w:trPr>
        <w:tc>
          <w:tcPr>
            <w:tcW w:w="2013" w:type="dxa"/>
            <w:noWrap/>
            <w:hideMark/>
          </w:tcPr>
          <w:p w:rsidR="003C6E1B" w:rsidRPr="00C7325E" w:rsidRDefault="003C6E1B">
            <w:r w:rsidRPr="00C7325E">
              <w:t>MLP 4384-1</w:t>
            </w:r>
          </w:p>
        </w:tc>
        <w:tc>
          <w:tcPr>
            <w:tcW w:w="2898" w:type="dxa"/>
            <w:noWrap/>
            <w:hideMark/>
          </w:tcPr>
          <w:p w:rsidR="003C6E1B" w:rsidRPr="00C7325E" w:rsidRDefault="003C6E1B">
            <w:r w:rsidRPr="00C7325E">
              <w:t xml:space="preserve">Vancouver </w:t>
            </w:r>
            <w:proofErr w:type="spellStart"/>
            <w:r w:rsidRPr="00C7325E">
              <w:t>Bay</w:t>
            </w:r>
            <w:proofErr w:type="spellEnd"/>
            <w:r w:rsidRPr="00C7325E">
              <w:t>, Isla de los Estados</w:t>
            </w:r>
          </w:p>
        </w:tc>
        <w:tc>
          <w:tcPr>
            <w:tcW w:w="1181" w:type="dxa"/>
            <w:noWrap/>
            <w:hideMark/>
          </w:tcPr>
          <w:p w:rsidR="003C6E1B" w:rsidRPr="00C7325E" w:rsidRDefault="003C6E1B">
            <w:r w:rsidRPr="00C7325E">
              <w:t>Argentina</w:t>
            </w:r>
          </w:p>
        </w:tc>
        <w:tc>
          <w:tcPr>
            <w:tcW w:w="1349" w:type="dxa"/>
            <w:noWrap/>
            <w:hideMark/>
          </w:tcPr>
          <w:p w:rsidR="003C6E1B" w:rsidRPr="00C7325E" w:rsidRDefault="003C6E1B" w:rsidP="00C7325E">
            <w:r w:rsidRPr="00C7325E">
              <w:t>-54.781507</w:t>
            </w:r>
          </w:p>
        </w:tc>
        <w:tc>
          <w:tcPr>
            <w:tcW w:w="1345" w:type="dxa"/>
            <w:noWrap/>
            <w:hideMark/>
          </w:tcPr>
          <w:p w:rsidR="003C6E1B" w:rsidRPr="00C7325E" w:rsidRDefault="003C6E1B" w:rsidP="00C7325E">
            <w:r w:rsidRPr="00C7325E">
              <w:t>-64.063391</w:t>
            </w:r>
          </w:p>
        </w:tc>
        <w:tc>
          <w:tcPr>
            <w:tcW w:w="1205" w:type="dxa"/>
            <w:noWrap/>
            <w:hideMark/>
          </w:tcPr>
          <w:p w:rsidR="003C6E1B" w:rsidRPr="00C7325E" w:rsidRDefault="00570A21" w:rsidP="00570A21">
            <w:pPr>
              <w:jc w:val="center"/>
            </w:pPr>
            <w:r>
              <w:rPr>
                <w:rFonts w:cstheme="minorHAnsi"/>
              </w:rPr>
              <w:t>̶</w:t>
            </w:r>
          </w:p>
        </w:tc>
        <w:tc>
          <w:tcPr>
            <w:tcW w:w="2569" w:type="dxa"/>
            <w:noWrap/>
            <w:hideMark/>
          </w:tcPr>
          <w:p w:rsidR="003C6E1B" w:rsidRPr="00C7325E" w:rsidRDefault="003C6E1B">
            <w:r w:rsidRPr="00C7325E">
              <w:t>Miquel &amp; Araya (2013)</w:t>
            </w:r>
          </w:p>
        </w:tc>
      </w:tr>
      <w:tr w:rsidR="003C6E1B" w:rsidRPr="00C7325E" w:rsidTr="00C7325E">
        <w:trPr>
          <w:trHeight w:val="300"/>
        </w:trPr>
        <w:tc>
          <w:tcPr>
            <w:tcW w:w="2013" w:type="dxa"/>
            <w:noWrap/>
            <w:hideMark/>
          </w:tcPr>
          <w:p w:rsidR="003C6E1B" w:rsidRPr="00C7325E" w:rsidRDefault="003C6E1B">
            <w:r w:rsidRPr="00C7325E">
              <w:t>MLP 10.482</w:t>
            </w:r>
          </w:p>
        </w:tc>
        <w:tc>
          <w:tcPr>
            <w:tcW w:w="2898" w:type="dxa"/>
            <w:noWrap/>
            <w:hideMark/>
          </w:tcPr>
          <w:p w:rsidR="003C6E1B" w:rsidRPr="00C7325E" w:rsidRDefault="003C6E1B">
            <w:r w:rsidRPr="00C7325E">
              <w:t xml:space="preserve">Port William, </w:t>
            </w:r>
            <w:proofErr w:type="spellStart"/>
            <w:r w:rsidRPr="00C7325E">
              <w:t>Navarino</w:t>
            </w:r>
            <w:proofErr w:type="spellEnd"/>
            <w:r w:rsidRPr="00C7325E">
              <w:t xml:space="preserve"> Island</w:t>
            </w:r>
          </w:p>
        </w:tc>
        <w:tc>
          <w:tcPr>
            <w:tcW w:w="1181" w:type="dxa"/>
            <w:noWrap/>
            <w:hideMark/>
          </w:tcPr>
          <w:p w:rsidR="003C6E1B" w:rsidRPr="00C7325E" w:rsidRDefault="003C6E1B">
            <w:r w:rsidRPr="00C7325E">
              <w:t>Chile</w:t>
            </w:r>
          </w:p>
        </w:tc>
        <w:tc>
          <w:tcPr>
            <w:tcW w:w="1349" w:type="dxa"/>
            <w:noWrap/>
            <w:hideMark/>
          </w:tcPr>
          <w:p w:rsidR="003C6E1B" w:rsidRPr="00C7325E" w:rsidRDefault="003C6E1B" w:rsidP="00C7325E">
            <w:r w:rsidRPr="00C7325E">
              <w:t>-54.939556</w:t>
            </w:r>
          </w:p>
        </w:tc>
        <w:tc>
          <w:tcPr>
            <w:tcW w:w="1345" w:type="dxa"/>
            <w:noWrap/>
            <w:hideMark/>
          </w:tcPr>
          <w:p w:rsidR="003C6E1B" w:rsidRPr="00C7325E" w:rsidRDefault="003C6E1B" w:rsidP="00C7325E">
            <w:r w:rsidRPr="00C7325E">
              <w:t>-67.62067</w:t>
            </w:r>
          </w:p>
        </w:tc>
        <w:tc>
          <w:tcPr>
            <w:tcW w:w="1205" w:type="dxa"/>
            <w:noWrap/>
            <w:hideMark/>
          </w:tcPr>
          <w:p w:rsidR="003C6E1B" w:rsidRPr="00C7325E" w:rsidRDefault="00570A21" w:rsidP="00570A21">
            <w:pPr>
              <w:jc w:val="center"/>
            </w:pPr>
            <w:r>
              <w:rPr>
                <w:rFonts w:cstheme="minorHAnsi"/>
              </w:rPr>
              <w:t>̶</w:t>
            </w:r>
          </w:p>
        </w:tc>
        <w:tc>
          <w:tcPr>
            <w:tcW w:w="2569" w:type="dxa"/>
            <w:noWrap/>
            <w:hideMark/>
          </w:tcPr>
          <w:p w:rsidR="003C6E1B" w:rsidRPr="00C7325E" w:rsidRDefault="003C6E1B">
            <w:r w:rsidRPr="00C7325E">
              <w:t>Miquel &amp; Araya (2013)</w:t>
            </w:r>
          </w:p>
        </w:tc>
      </w:tr>
      <w:tr w:rsidR="003C6E1B" w:rsidRPr="00C7325E" w:rsidTr="00C7325E">
        <w:trPr>
          <w:trHeight w:val="300"/>
        </w:trPr>
        <w:tc>
          <w:tcPr>
            <w:tcW w:w="2013" w:type="dxa"/>
            <w:noWrap/>
            <w:hideMark/>
          </w:tcPr>
          <w:p w:rsidR="003C6E1B" w:rsidRPr="00C7325E" w:rsidRDefault="003C6E1B">
            <w:r w:rsidRPr="00C7325E">
              <w:t>MLP 10485</w:t>
            </w:r>
          </w:p>
        </w:tc>
        <w:tc>
          <w:tcPr>
            <w:tcW w:w="2898" w:type="dxa"/>
            <w:noWrap/>
            <w:hideMark/>
          </w:tcPr>
          <w:p w:rsidR="003C6E1B" w:rsidRPr="00C7325E" w:rsidRDefault="003C6E1B">
            <w:pPr>
              <w:rPr>
                <w:lang w:val="en-US"/>
              </w:rPr>
            </w:pPr>
            <w:r w:rsidRPr="00C7325E">
              <w:rPr>
                <w:lang w:val="en-US"/>
              </w:rPr>
              <w:t xml:space="preserve">40km between </w:t>
            </w:r>
            <w:proofErr w:type="spellStart"/>
            <w:r w:rsidRPr="00C7325E">
              <w:rPr>
                <w:lang w:val="en-US"/>
              </w:rPr>
              <w:t>Natales</w:t>
            </w:r>
            <w:proofErr w:type="spellEnd"/>
            <w:r w:rsidRPr="00C7325E">
              <w:rPr>
                <w:lang w:val="en-US"/>
              </w:rPr>
              <w:t xml:space="preserve"> and Magallanes</w:t>
            </w:r>
          </w:p>
        </w:tc>
        <w:tc>
          <w:tcPr>
            <w:tcW w:w="1181" w:type="dxa"/>
            <w:noWrap/>
            <w:hideMark/>
          </w:tcPr>
          <w:p w:rsidR="003C6E1B" w:rsidRPr="00C7325E" w:rsidRDefault="003C6E1B">
            <w:r w:rsidRPr="00C7325E">
              <w:t>Chile</w:t>
            </w:r>
          </w:p>
        </w:tc>
        <w:tc>
          <w:tcPr>
            <w:tcW w:w="1349" w:type="dxa"/>
            <w:noWrap/>
            <w:hideMark/>
          </w:tcPr>
          <w:p w:rsidR="003C6E1B" w:rsidRPr="00C7325E" w:rsidRDefault="003C6E1B" w:rsidP="00C7325E">
            <w:r w:rsidRPr="00C7325E">
              <w:t>-51.997681</w:t>
            </w:r>
          </w:p>
        </w:tc>
        <w:tc>
          <w:tcPr>
            <w:tcW w:w="1345" w:type="dxa"/>
            <w:noWrap/>
            <w:hideMark/>
          </w:tcPr>
          <w:p w:rsidR="003C6E1B" w:rsidRPr="00C7325E" w:rsidRDefault="003C6E1B" w:rsidP="00C7325E">
            <w:r w:rsidRPr="00C7325E">
              <w:t>-72.09694</w:t>
            </w:r>
          </w:p>
        </w:tc>
        <w:tc>
          <w:tcPr>
            <w:tcW w:w="1205" w:type="dxa"/>
            <w:noWrap/>
            <w:hideMark/>
          </w:tcPr>
          <w:p w:rsidR="003C6E1B" w:rsidRPr="00C7325E" w:rsidRDefault="00570A21" w:rsidP="00570A21">
            <w:pPr>
              <w:jc w:val="center"/>
            </w:pPr>
            <w:r>
              <w:rPr>
                <w:rFonts w:cstheme="minorHAnsi"/>
              </w:rPr>
              <w:t>̶</w:t>
            </w:r>
          </w:p>
        </w:tc>
        <w:tc>
          <w:tcPr>
            <w:tcW w:w="2569" w:type="dxa"/>
            <w:noWrap/>
            <w:hideMark/>
          </w:tcPr>
          <w:p w:rsidR="003C6E1B" w:rsidRPr="00C7325E" w:rsidRDefault="003C6E1B">
            <w:r w:rsidRPr="00C7325E">
              <w:t>Miquel &amp; Araya (2013)</w:t>
            </w:r>
          </w:p>
        </w:tc>
      </w:tr>
      <w:tr w:rsidR="003C6E1B" w:rsidRPr="00C7325E" w:rsidTr="00C7325E">
        <w:trPr>
          <w:trHeight w:val="300"/>
        </w:trPr>
        <w:tc>
          <w:tcPr>
            <w:tcW w:w="2013" w:type="dxa"/>
            <w:noWrap/>
            <w:hideMark/>
          </w:tcPr>
          <w:p w:rsidR="003C6E1B" w:rsidRPr="00C7325E" w:rsidRDefault="003C6E1B">
            <w:r w:rsidRPr="00C7325E">
              <w:t>MLP 10.486</w:t>
            </w:r>
          </w:p>
        </w:tc>
        <w:tc>
          <w:tcPr>
            <w:tcW w:w="2898" w:type="dxa"/>
            <w:noWrap/>
            <w:hideMark/>
          </w:tcPr>
          <w:p w:rsidR="003C6E1B" w:rsidRPr="00C7325E" w:rsidRDefault="003C6E1B">
            <w:r w:rsidRPr="00C7325E">
              <w:t xml:space="preserve">Buen Suceso </w:t>
            </w:r>
            <w:proofErr w:type="spellStart"/>
            <w:r w:rsidRPr="00C7325E">
              <w:t>Bay</w:t>
            </w:r>
            <w:proofErr w:type="spellEnd"/>
            <w:r w:rsidRPr="00C7325E">
              <w:t>, Tierra del Fuego</w:t>
            </w:r>
          </w:p>
        </w:tc>
        <w:tc>
          <w:tcPr>
            <w:tcW w:w="1181" w:type="dxa"/>
            <w:noWrap/>
            <w:hideMark/>
          </w:tcPr>
          <w:p w:rsidR="003C6E1B" w:rsidRPr="00C7325E" w:rsidRDefault="003C6E1B">
            <w:r w:rsidRPr="00C7325E">
              <w:t>Argentina</w:t>
            </w:r>
          </w:p>
        </w:tc>
        <w:tc>
          <w:tcPr>
            <w:tcW w:w="1349" w:type="dxa"/>
            <w:noWrap/>
            <w:hideMark/>
          </w:tcPr>
          <w:p w:rsidR="003C6E1B" w:rsidRPr="00C7325E" w:rsidRDefault="003C6E1B" w:rsidP="00C7325E">
            <w:r w:rsidRPr="00C7325E">
              <w:t>-54.884451</w:t>
            </w:r>
          </w:p>
        </w:tc>
        <w:tc>
          <w:tcPr>
            <w:tcW w:w="1345" w:type="dxa"/>
            <w:noWrap/>
            <w:hideMark/>
          </w:tcPr>
          <w:p w:rsidR="003C6E1B" w:rsidRPr="00C7325E" w:rsidRDefault="003C6E1B" w:rsidP="00C7325E">
            <w:r w:rsidRPr="00C7325E">
              <w:t>-65.462746</w:t>
            </w:r>
          </w:p>
        </w:tc>
        <w:tc>
          <w:tcPr>
            <w:tcW w:w="1205" w:type="dxa"/>
            <w:noWrap/>
            <w:hideMark/>
          </w:tcPr>
          <w:p w:rsidR="003C6E1B" w:rsidRPr="00C7325E" w:rsidRDefault="00570A21" w:rsidP="00570A21">
            <w:pPr>
              <w:jc w:val="center"/>
            </w:pPr>
            <w:r>
              <w:rPr>
                <w:rFonts w:cstheme="minorHAnsi"/>
              </w:rPr>
              <w:t>̶</w:t>
            </w:r>
          </w:p>
        </w:tc>
        <w:tc>
          <w:tcPr>
            <w:tcW w:w="2569" w:type="dxa"/>
            <w:noWrap/>
            <w:hideMark/>
          </w:tcPr>
          <w:p w:rsidR="003C6E1B" w:rsidRPr="00C7325E" w:rsidRDefault="003C6E1B">
            <w:r w:rsidRPr="00C7325E">
              <w:t>Miquel &amp; Araya (2013)</w:t>
            </w:r>
          </w:p>
        </w:tc>
      </w:tr>
      <w:tr w:rsidR="003C6E1B" w:rsidRPr="00C7325E" w:rsidTr="00C7325E">
        <w:trPr>
          <w:trHeight w:val="300"/>
        </w:trPr>
        <w:tc>
          <w:tcPr>
            <w:tcW w:w="2013" w:type="dxa"/>
            <w:noWrap/>
            <w:hideMark/>
          </w:tcPr>
          <w:p w:rsidR="003C6E1B" w:rsidRPr="00C7325E" w:rsidRDefault="003C6E1B">
            <w:r w:rsidRPr="00C7325E">
              <w:t>MLP 10.488</w:t>
            </w:r>
          </w:p>
        </w:tc>
        <w:tc>
          <w:tcPr>
            <w:tcW w:w="2898" w:type="dxa"/>
            <w:noWrap/>
            <w:hideMark/>
          </w:tcPr>
          <w:p w:rsidR="003C6E1B" w:rsidRPr="00C7325E" w:rsidRDefault="003C6E1B">
            <w:pPr>
              <w:rPr>
                <w:lang w:val="en-US"/>
              </w:rPr>
            </w:pPr>
            <w:r w:rsidRPr="00C7325E">
              <w:rPr>
                <w:lang w:val="en-US"/>
              </w:rPr>
              <w:t xml:space="preserve">Douglas River, close to Murray </w:t>
            </w:r>
            <w:proofErr w:type="spellStart"/>
            <w:r w:rsidRPr="00C7325E">
              <w:rPr>
                <w:lang w:val="en-US"/>
              </w:rPr>
              <w:t>Chanell</w:t>
            </w:r>
            <w:proofErr w:type="spellEnd"/>
            <w:r w:rsidRPr="00C7325E">
              <w:rPr>
                <w:lang w:val="en-US"/>
              </w:rPr>
              <w:t xml:space="preserve">, </w:t>
            </w:r>
            <w:proofErr w:type="spellStart"/>
            <w:r w:rsidRPr="00C7325E">
              <w:rPr>
                <w:lang w:val="en-US"/>
              </w:rPr>
              <w:t>Navarino</w:t>
            </w:r>
            <w:proofErr w:type="spellEnd"/>
          </w:p>
        </w:tc>
        <w:tc>
          <w:tcPr>
            <w:tcW w:w="1181" w:type="dxa"/>
            <w:noWrap/>
            <w:hideMark/>
          </w:tcPr>
          <w:p w:rsidR="003C6E1B" w:rsidRPr="00C7325E" w:rsidRDefault="003C6E1B">
            <w:r w:rsidRPr="00C7325E">
              <w:t>Chile</w:t>
            </w:r>
          </w:p>
        </w:tc>
        <w:tc>
          <w:tcPr>
            <w:tcW w:w="1349" w:type="dxa"/>
            <w:noWrap/>
            <w:hideMark/>
          </w:tcPr>
          <w:p w:rsidR="003C6E1B" w:rsidRPr="00C7325E" w:rsidRDefault="003C6E1B" w:rsidP="00C7325E">
            <w:r w:rsidRPr="00C7325E">
              <w:t>-55.173192</w:t>
            </w:r>
          </w:p>
        </w:tc>
        <w:tc>
          <w:tcPr>
            <w:tcW w:w="1345" w:type="dxa"/>
            <w:noWrap/>
            <w:hideMark/>
          </w:tcPr>
          <w:p w:rsidR="003C6E1B" w:rsidRPr="00C7325E" w:rsidRDefault="003C6E1B" w:rsidP="00C7325E">
            <w:r w:rsidRPr="00C7325E">
              <w:t>-68.036088</w:t>
            </w:r>
          </w:p>
        </w:tc>
        <w:tc>
          <w:tcPr>
            <w:tcW w:w="1205" w:type="dxa"/>
            <w:noWrap/>
            <w:hideMark/>
          </w:tcPr>
          <w:p w:rsidR="003C6E1B" w:rsidRPr="00C7325E" w:rsidRDefault="00570A21" w:rsidP="00570A21">
            <w:pPr>
              <w:jc w:val="center"/>
            </w:pPr>
            <w:r>
              <w:rPr>
                <w:rFonts w:cstheme="minorHAnsi"/>
              </w:rPr>
              <w:t>̶</w:t>
            </w:r>
          </w:p>
        </w:tc>
        <w:tc>
          <w:tcPr>
            <w:tcW w:w="2569" w:type="dxa"/>
            <w:noWrap/>
            <w:hideMark/>
          </w:tcPr>
          <w:p w:rsidR="003C6E1B" w:rsidRPr="00C7325E" w:rsidRDefault="003C6E1B">
            <w:r w:rsidRPr="00C7325E">
              <w:t>Miquel &amp; Araya (2013)</w:t>
            </w:r>
          </w:p>
        </w:tc>
      </w:tr>
      <w:tr w:rsidR="003C6E1B" w:rsidRPr="00C7325E" w:rsidTr="00C7325E">
        <w:trPr>
          <w:trHeight w:val="300"/>
        </w:trPr>
        <w:tc>
          <w:tcPr>
            <w:tcW w:w="2013" w:type="dxa"/>
            <w:noWrap/>
            <w:hideMark/>
          </w:tcPr>
          <w:p w:rsidR="003C6E1B" w:rsidRPr="00C7325E" w:rsidRDefault="003C6E1B">
            <w:r w:rsidRPr="00C7325E">
              <w:t>MLP10.492</w:t>
            </w:r>
          </w:p>
        </w:tc>
        <w:tc>
          <w:tcPr>
            <w:tcW w:w="2898" w:type="dxa"/>
            <w:noWrap/>
            <w:hideMark/>
          </w:tcPr>
          <w:p w:rsidR="003C6E1B" w:rsidRPr="00C7325E" w:rsidRDefault="003C6E1B">
            <w:proofErr w:type="spellStart"/>
            <w:r w:rsidRPr="00C7325E">
              <w:t>Picton</w:t>
            </w:r>
            <w:proofErr w:type="spellEnd"/>
            <w:r w:rsidRPr="00C7325E">
              <w:t xml:space="preserve"> Island</w:t>
            </w:r>
          </w:p>
        </w:tc>
        <w:tc>
          <w:tcPr>
            <w:tcW w:w="1181" w:type="dxa"/>
            <w:noWrap/>
            <w:hideMark/>
          </w:tcPr>
          <w:p w:rsidR="003C6E1B" w:rsidRPr="00C7325E" w:rsidRDefault="003C6E1B">
            <w:r w:rsidRPr="00C7325E">
              <w:t>Chile</w:t>
            </w:r>
          </w:p>
        </w:tc>
        <w:tc>
          <w:tcPr>
            <w:tcW w:w="1349" w:type="dxa"/>
            <w:noWrap/>
            <w:hideMark/>
          </w:tcPr>
          <w:p w:rsidR="003C6E1B" w:rsidRPr="00C7325E" w:rsidRDefault="003C6E1B" w:rsidP="00C7325E">
            <w:r w:rsidRPr="00C7325E">
              <w:t>-55.611563</w:t>
            </w:r>
          </w:p>
        </w:tc>
        <w:tc>
          <w:tcPr>
            <w:tcW w:w="1345" w:type="dxa"/>
            <w:noWrap/>
            <w:hideMark/>
          </w:tcPr>
          <w:p w:rsidR="003C6E1B" w:rsidRPr="00C7325E" w:rsidRDefault="003C6E1B" w:rsidP="00C7325E">
            <w:r w:rsidRPr="00C7325E">
              <w:t>-66.955083</w:t>
            </w:r>
          </w:p>
        </w:tc>
        <w:tc>
          <w:tcPr>
            <w:tcW w:w="1205" w:type="dxa"/>
            <w:noWrap/>
            <w:hideMark/>
          </w:tcPr>
          <w:p w:rsidR="003C6E1B" w:rsidRPr="00C7325E" w:rsidRDefault="00570A21" w:rsidP="00570A21">
            <w:pPr>
              <w:jc w:val="center"/>
            </w:pPr>
            <w:r>
              <w:rPr>
                <w:rFonts w:cstheme="minorHAnsi"/>
              </w:rPr>
              <w:t>̶</w:t>
            </w:r>
          </w:p>
        </w:tc>
        <w:tc>
          <w:tcPr>
            <w:tcW w:w="2569" w:type="dxa"/>
            <w:noWrap/>
            <w:hideMark/>
          </w:tcPr>
          <w:p w:rsidR="003C6E1B" w:rsidRPr="00C7325E" w:rsidRDefault="003C6E1B">
            <w:r w:rsidRPr="00C7325E">
              <w:t>Miquel &amp; Araya (2013)</w:t>
            </w:r>
          </w:p>
        </w:tc>
      </w:tr>
      <w:tr w:rsidR="003C6E1B" w:rsidRPr="00C7325E" w:rsidTr="00C7325E">
        <w:trPr>
          <w:trHeight w:val="300"/>
        </w:trPr>
        <w:tc>
          <w:tcPr>
            <w:tcW w:w="2013" w:type="dxa"/>
            <w:noWrap/>
            <w:hideMark/>
          </w:tcPr>
          <w:p w:rsidR="003C6E1B" w:rsidRPr="00C7325E" w:rsidRDefault="003C6E1B">
            <w:r w:rsidRPr="00C7325E">
              <w:t>MLP 10.500</w:t>
            </w:r>
          </w:p>
        </w:tc>
        <w:tc>
          <w:tcPr>
            <w:tcW w:w="2898" w:type="dxa"/>
            <w:noWrap/>
            <w:hideMark/>
          </w:tcPr>
          <w:p w:rsidR="003C6E1B" w:rsidRPr="00C7325E" w:rsidRDefault="003C6E1B">
            <w:proofErr w:type="spellStart"/>
            <w:r w:rsidRPr="00C7325E">
              <w:t>Fagnano</w:t>
            </w:r>
            <w:proofErr w:type="spellEnd"/>
            <w:r w:rsidRPr="00C7325E">
              <w:t xml:space="preserve"> Lake, Tierra del Fuego</w:t>
            </w:r>
          </w:p>
        </w:tc>
        <w:tc>
          <w:tcPr>
            <w:tcW w:w="1181" w:type="dxa"/>
            <w:noWrap/>
            <w:hideMark/>
          </w:tcPr>
          <w:p w:rsidR="003C6E1B" w:rsidRPr="00C7325E" w:rsidRDefault="003C6E1B">
            <w:r w:rsidRPr="00C7325E">
              <w:t>Argentina</w:t>
            </w:r>
          </w:p>
        </w:tc>
        <w:tc>
          <w:tcPr>
            <w:tcW w:w="1349" w:type="dxa"/>
            <w:noWrap/>
            <w:hideMark/>
          </w:tcPr>
          <w:p w:rsidR="003C6E1B" w:rsidRPr="00C7325E" w:rsidRDefault="003C6E1B" w:rsidP="00C7325E">
            <w:r w:rsidRPr="00C7325E">
              <w:t>-54.557981</w:t>
            </w:r>
          </w:p>
        </w:tc>
        <w:tc>
          <w:tcPr>
            <w:tcW w:w="1345" w:type="dxa"/>
            <w:noWrap/>
            <w:hideMark/>
          </w:tcPr>
          <w:p w:rsidR="003C6E1B" w:rsidRPr="00C7325E" w:rsidRDefault="003C6E1B" w:rsidP="00C7325E">
            <w:r w:rsidRPr="00C7325E">
              <w:t>-67.23841</w:t>
            </w:r>
          </w:p>
        </w:tc>
        <w:tc>
          <w:tcPr>
            <w:tcW w:w="1205" w:type="dxa"/>
            <w:noWrap/>
            <w:hideMark/>
          </w:tcPr>
          <w:p w:rsidR="003C6E1B" w:rsidRPr="00C7325E" w:rsidRDefault="00570A21" w:rsidP="00570A21">
            <w:pPr>
              <w:jc w:val="center"/>
            </w:pPr>
            <w:r>
              <w:rPr>
                <w:rFonts w:cstheme="minorHAnsi"/>
              </w:rPr>
              <w:t>̶</w:t>
            </w:r>
          </w:p>
        </w:tc>
        <w:tc>
          <w:tcPr>
            <w:tcW w:w="2569" w:type="dxa"/>
            <w:noWrap/>
            <w:hideMark/>
          </w:tcPr>
          <w:p w:rsidR="003C6E1B" w:rsidRPr="00C7325E" w:rsidRDefault="003C6E1B">
            <w:r w:rsidRPr="00C7325E">
              <w:t>Miquel &amp; Araya (2013)</w:t>
            </w:r>
          </w:p>
        </w:tc>
      </w:tr>
      <w:tr w:rsidR="003C6E1B" w:rsidRPr="00C7325E" w:rsidTr="00C7325E">
        <w:trPr>
          <w:trHeight w:val="300"/>
        </w:trPr>
        <w:tc>
          <w:tcPr>
            <w:tcW w:w="2013" w:type="dxa"/>
            <w:noWrap/>
            <w:hideMark/>
          </w:tcPr>
          <w:p w:rsidR="003C6E1B" w:rsidRPr="00C7325E" w:rsidRDefault="003C6E1B">
            <w:r w:rsidRPr="00C7325E">
              <w:t>IBN 944</w:t>
            </w:r>
          </w:p>
        </w:tc>
        <w:tc>
          <w:tcPr>
            <w:tcW w:w="2898" w:type="dxa"/>
            <w:noWrap/>
            <w:hideMark/>
          </w:tcPr>
          <w:p w:rsidR="003C6E1B" w:rsidRPr="00C7325E" w:rsidRDefault="003C6E1B">
            <w:r w:rsidRPr="00C7325E">
              <w:t xml:space="preserve">Sendero Hito XXIV </w:t>
            </w:r>
          </w:p>
        </w:tc>
        <w:tc>
          <w:tcPr>
            <w:tcW w:w="1181" w:type="dxa"/>
            <w:noWrap/>
            <w:hideMark/>
          </w:tcPr>
          <w:p w:rsidR="003C6E1B" w:rsidRPr="00C7325E" w:rsidRDefault="003C6E1B">
            <w:r w:rsidRPr="00C7325E">
              <w:t>Argentina</w:t>
            </w:r>
          </w:p>
        </w:tc>
        <w:tc>
          <w:tcPr>
            <w:tcW w:w="1349" w:type="dxa"/>
            <w:noWrap/>
            <w:hideMark/>
          </w:tcPr>
          <w:p w:rsidR="003C6E1B" w:rsidRPr="00C7325E" w:rsidRDefault="003C6E1B" w:rsidP="00C7325E">
            <w:r w:rsidRPr="00C7325E">
              <w:t>-54.8276</w:t>
            </w:r>
          </w:p>
        </w:tc>
        <w:tc>
          <w:tcPr>
            <w:tcW w:w="1345" w:type="dxa"/>
            <w:noWrap/>
            <w:hideMark/>
          </w:tcPr>
          <w:p w:rsidR="003C6E1B" w:rsidRPr="00C7325E" w:rsidRDefault="003C6E1B" w:rsidP="00C7325E">
            <w:r w:rsidRPr="00C7325E">
              <w:t>-68.56195</w:t>
            </w:r>
          </w:p>
        </w:tc>
        <w:tc>
          <w:tcPr>
            <w:tcW w:w="1205" w:type="dxa"/>
            <w:noWrap/>
            <w:hideMark/>
          </w:tcPr>
          <w:p w:rsidR="003C6E1B" w:rsidRPr="00C7325E" w:rsidRDefault="003C6E1B" w:rsidP="00C7325E">
            <w:r w:rsidRPr="00C7325E">
              <w:t>2018</w:t>
            </w:r>
          </w:p>
        </w:tc>
        <w:tc>
          <w:tcPr>
            <w:tcW w:w="2569" w:type="dxa"/>
            <w:noWrap/>
            <w:hideMark/>
          </w:tcPr>
          <w:p w:rsidR="003C6E1B" w:rsidRPr="00C7325E" w:rsidRDefault="003C6E1B">
            <w:proofErr w:type="spellStart"/>
            <w:r w:rsidRPr="00C7325E">
              <w:t>This</w:t>
            </w:r>
            <w:proofErr w:type="spellEnd"/>
            <w:r w:rsidRPr="00C7325E">
              <w:t xml:space="preserve"> </w:t>
            </w:r>
            <w:proofErr w:type="spellStart"/>
            <w:r w:rsidRPr="00C7325E">
              <w:t>manuscript</w:t>
            </w:r>
            <w:proofErr w:type="spellEnd"/>
          </w:p>
        </w:tc>
      </w:tr>
      <w:tr w:rsidR="003C6E1B" w:rsidRPr="00C7325E" w:rsidTr="00C7325E">
        <w:trPr>
          <w:trHeight w:val="300"/>
        </w:trPr>
        <w:tc>
          <w:tcPr>
            <w:tcW w:w="2013" w:type="dxa"/>
            <w:noWrap/>
            <w:hideMark/>
          </w:tcPr>
          <w:p w:rsidR="003C6E1B" w:rsidRPr="00C7325E" w:rsidRDefault="003C6E1B">
            <w:r w:rsidRPr="00C7325E">
              <w:t>IBN</w:t>
            </w:r>
          </w:p>
        </w:tc>
        <w:tc>
          <w:tcPr>
            <w:tcW w:w="2898" w:type="dxa"/>
            <w:noWrap/>
            <w:hideMark/>
          </w:tcPr>
          <w:p w:rsidR="003C6E1B" w:rsidRPr="00C7325E" w:rsidRDefault="003C6E1B">
            <w:r w:rsidRPr="00C7325E">
              <w:t xml:space="preserve">Sendero Hito XXIV </w:t>
            </w:r>
          </w:p>
        </w:tc>
        <w:tc>
          <w:tcPr>
            <w:tcW w:w="1181" w:type="dxa"/>
            <w:noWrap/>
            <w:hideMark/>
          </w:tcPr>
          <w:p w:rsidR="003C6E1B" w:rsidRPr="00C7325E" w:rsidRDefault="003C6E1B">
            <w:r w:rsidRPr="00C7325E">
              <w:t>Argentina</w:t>
            </w:r>
          </w:p>
        </w:tc>
        <w:tc>
          <w:tcPr>
            <w:tcW w:w="1349" w:type="dxa"/>
            <w:noWrap/>
            <w:hideMark/>
          </w:tcPr>
          <w:p w:rsidR="003C6E1B" w:rsidRPr="00C7325E" w:rsidRDefault="003C6E1B" w:rsidP="00C7325E">
            <w:r w:rsidRPr="00C7325E">
              <w:t>-54.80866</w:t>
            </w:r>
          </w:p>
        </w:tc>
        <w:tc>
          <w:tcPr>
            <w:tcW w:w="1345" w:type="dxa"/>
            <w:noWrap/>
            <w:hideMark/>
          </w:tcPr>
          <w:p w:rsidR="003C6E1B" w:rsidRPr="00C7325E" w:rsidRDefault="003C6E1B" w:rsidP="00C7325E">
            <w:r w:rsidRPr="00C7325E">
              <w:t>-68.59528</w:t>
            </w:r>
          </w:p>
        </w:tc>
        <w:tc>
          <w:tcPr>
            <w:tcW w:w="1205" w:type="dxa"/>
            <w:noWrap/>
            <w:hideMark/>
          </w:tcPr>
          <w:p w:rsidR="003C6E1B" w:rsidRPr="00C7325E" w:rsidRDefault="003C6E1B" w:rsidP="00C7325E">
            <w:r w:rsidRPr="00C7325E">
              <w:t>2018</w:t>
            </w:r>
          </w:p>
        </w:tc>
        <w:tc>
          <w:tcPr>
            <w:tcW w:w="2569" w:type="dxa"/>
            <w:noWrap/>
            <w:hideMark/>
          </w:tcPr>
          <w:p w:rsidR="003C6E1B" w:rsidRPr="00C7325E" w:rsidRDefault="003C6E1B">
            <w:proofErr w:type="spellStart"/>
            <w:r w:rsidRPr="00C7325E">
              <w:t>This</w:t>
            </w:r>
            <w:proofErr w:type="spellEnd"/>
            <w:r w:rsidRPr="00C7325E">
              <w:t xml:space="preserve"> </w:t>
            </w:r>
            <w:proofErr w:type="spellStart"/>
            <w:r w:rsidRPr="00C7325E">
              <w:t>manuscript</w:t>
            </w:r>
            <w:proofErr w:type="spellEnd"/>
          </w:p>
        </w:tc>
      </w:tr>
      <w:tr w:rsidR="003C6E1B" w:rsidRPr="00C7325E" w:rsidTr="00C7325E">
        <w:trPr>
          <w:trHeight w:val="300"/>
        </w:trPr>
        <w:tc>
          <w:tcPr>
            <w:tcW w:w="2013" w:type="dxa"/>
            <w:noWrap/>
            <w:hideMark/>
          </w:tcPr>
          <w:p w:rsidR="003C6E1B" w:rsidRPr="00C7325E" w:rsidRDefault="003C6E1B">
            <w:r w:rsidRPr="00C7325E">
              <w:t>IBN</w:t>
            </w:r>
          </w:p>
        </w:tc>
        <w:tc>
          <w:tcPr>
            <w:tcW w:w="2898" w:type="dxa"/>
            <w:noWrap/>
            <w:hideMark/>
          </w:tcPr>
          <w:p w:rsidR="003C6E1B" w:rsidRPr="00C7325E" w:rsidRDefault="003C6E1B">
            <w:r w:rsidRPr="00C7325E">
              <w:t>Esmeralda Lake, Tierra del Fuego</w:t>
            </w:r>
          </w:p>
        </w:tc>
        <w:tc>
          <w:tcPr>
            <w:tcW w:w="1181" w:type="dxa"/>
            <w:noWrap/>
            <w:hideMark/>
          </w:tcPr>
          <w:p w:rsidR="003C6E1B" w:rsidRPr="00C7325E" w:rsidRDefault="003C6E1B">
            <w:r w:rsidRPr="00C7325E">
              <w:t>Argentina</w:t>
            </w:r>
          </w:p>
        </w:tc>
        <w:tc>
          <w:tcPr>
            <w:tcW w:w="1349" w:type="dxa"/>
            <w:noWrap/>
            <w:hideMark/>
          </w:tcPr>
          <w:p w:rsidR="003C6E1B" w:rsidRPr="00C7325E" w:rsidRDefault="003C6E1B" w:rsidP="00C7325E">
            <w:r w:rsidRPr="00C7325E">
              <w:t>-54.70249</w:t>
            </w:r>
          </w:p>
        </w:tc>
        <w:tc>
          <w:tcPr>
            <w:tcW w:w="1345" w:type="dxa"/>
            <w:noWrap/>
            <w:hideMark/>
          </w:tcPr>
          <w:p w:rsidR="003C6E1B" w:rsidRPr="00C7325E" w:rsidRDefault="003C6E1B" w:rsidP="00C7325E">
            <w:r w:rsidRPr="00C7325E">
              <w:t>-68.12815</w:t>
            </w:r>
          </w:p>
        </w:tc>
        <w:tc>
          <w:tcPr>
            <w:tcW w:w="1205" w:type="dxa"/>
            <w:noWrap/>
            <w:hideMark/>
          </w:tcPr>
          <w:p w:rsidR="003C6E1B" w:rsidRPr="00C7325E" w:rsidRDefault="003C6E1B" w:rsidP="00C7325E">
            <w:r w:rsidRPr="00C7325E">
              <w:t>2018</w:t>
            </w:r>
          </w:p>
        </w:tc>
        <w:tc>
          <w:tcPr>
            <w:tcW w:w="2569" w:type="dxa"/>
            <w:noWrap/>
            <w:hideMark/>
          </w:tcPr>
          <w:p w:rsidR="003C6E1B" w:rsidRPr="00C7325E" w:rsidRDefault="003C6E1B">
            <w:proofErr w:type="spellStart"/>
            <w:r w:rsidRPr="00C7325E">
              <w:t>This</w:t>
            </w:r>
            <w:proofErr w:type="spellEnd"/>
            <w:r w:rsidRPr="00C7325E">
              <w:t xml:space="preserve"> </w:t>
            </w:r>
            <w:proofErr w:type="spellStart"/>
            <w:r w:rsidRPr="00C7325E">
              <w:t>manuscript</w:t>
            </w:r>
            <w:proofErr w:type="spellEnd"/>
          </w:p>
        </w:tc>
      </w:tr>
      <w:tr w:rsidR="003C6E1B" w:rsidRPr="00C7325E" w:rsidTr="00C7325E">
        <w:trPr>
          <w:trHeight w:val="300"/>
        </w:trPr>
        <w:tc>
          <w:tcPr>
            <w:tcW w:w="2013" w:type="dxa"/>
            <w:noWrap/>
            <w:hideMark/>
          </w:tcPr>
          <w:p w:rsidR="003C6E1B" w:rsidRPr="00C7325E" w:rsidRDefault="003C6E1B">
            <w:r w:rsidRPr="00C7325E">
              <w:t>IBN</w:t>
            </w:r>
          </w:p>
        </w:tc>
        <w:tc>
          <w:tcPr>
            <w:tcW w:w="2898" w:type="dxa"/>
            <w:noWrap/>
            <w:hideMark/>
          </w:tcPr>
          <w:p w:rsidR="003C6E1B" w:rsidRPr="00C7325E" w:rsidRDefault="003C6E1B">
            <w:r w:rsidRPr="00C7325E">
              <w:t xml:space="preserve">Piloto </w:t>
            </w:r>
            <w:proofErr w:type="spellStart"/>
            <w:r w:rsidRPr="00C7325E">
              <w:t>River</w:t>
            </w:r>
            <w:proofErr w:type="spellEnd"/>
            <w:r w:rsidRPr="00C7325E">
              <w:t xml:space="preserve">, Pampa </w:t>
            </w:r>
            <w:proofErr w:type="spellStart"/>
            <w:r w:rsidRPr="00C7325E">
              <w:t>Alta,Tierra</w:t>
            </w:r>
            <w:proofErr w:type="spellEnd"/>
            <w:r w:rsidRPr="00C7325E">
              <w:t xml:space="preserve"> del Fuego</w:t>
            </w:r>
          </w:p>
        </w:tc>
        <w:tc>
          <w:tcPr>
            <w:tcW w:w="1181" w:type="dxa"/>
            <w:noWrap/>
            <w:hideMark/>
          </w:tcPr>
          <w:p w:rsidR="003C6E1B" w:rsidRPr="00C7325E" w:rsidRDefault="003C6E1B">
            <w:r w:rsidRPr="00C7325E">
              <w:t>Argentina</w:t>
            </w:r>
          </w:p>
        </w:tc>
        <w:tc>
          <w:tcPr>
            <w:tcW w:w="1349" w:type="dxa"/>
            <w:noWrap/>
            <w:hideMark/>
          </w:tcPr>
          <w:p w:rsidR="003C6E1B" w:rsidRPr="00C7325E" w:rsidRDefault="003C6E1B" w:rsidP="00C7325E">
            <w:r w:rsidRPr="00C7325E">
              <w:t>-54.83873</w:t>
            </w:r>
          </w:p>
        </w:tc>
        <w:tc>
          <w:tcPr>
            <w:tcW w:w="1345" w:type="dxa"/>
            <w:noWrap/>
            <w:hideMark/>
          </w:tcPr>
          <w:p w:rsidR="003C6E1B" w:rsidRPr="00C7325E" w:rsidRDefault="003C6E1B" w:rsidP="00C7325E">
            <w:r w:rsidRPr="00C7325E">
              <w:t>-68.48845</w:t>
            </w:r>
          </w:p>
        </w:tc>
        <w:tc>
          <w:tcPr>
            <w:tcW w:w="1205" w:type="dxa"/>
            <w:noWrap/>
            <w:hideMark/>
          </w:tcPr>
          <w:p w:rsidR="003C6E1B" w:rsidRPr="00C7325E" w:rsidRDefault="003C6E1B" w:rsidP="00C7325E">
            <w:r w:rsidRPr="00C7325E">
              <w:t>2019</w:t>
            </w:r>
          </w:p>
        </w:tc>
        <w:tc>
          <w:tcPr>
            <w:tcW w:w="2569" w:type="dxa"/>
            <w:noWrap/>
            <w:hideMark/>
          </w:tcPr>
          <w:p w:rsidR="003C6E1B" w:rsidRPr="00C7325E" w:rsidRDefault="003C6E1B">
            <w:proofErr w:type="spellStart"/>
            <w:r w:rsidRPr="00C7325E">
              <w:t>This</w:t>
            </w:r>
            <w:proofErr w:type="spellEnd"/>
            <w:r w:rsidRPr="00C7325E">
              <w:t xml:space="preserve"> </w:t>
            </w:r>
            <w:proofErr w:type="spellStart"/>
            <w:r w:rsidRPr="00C7325E">
              <w:t>manuscript</w:t>
            </w:r>
            <w:proofErr w:type="spellEnd"/>
          </w:p>
        </w:tc>
      </w:tr>
      <w:tr w:rsidR="003C6E1B" w:rsidRPr="00C7325E" w:rsidTr="00C7325E">
        <w:trPr>
          <w:trHeight w:val="300"/>
        </w:trPr>
        <w:tc>
          <w:tcPr>
            <w:tcW w:w="2013" w:type="dxa"/>
            <w:noWrap/>
            <w:hideMark/>
          </w:tcPr>
          <w:p w:rsidR="003C6E1B" w:rsidRPr="00C7325E" w:rsidRDefault="003C6E1B">
            <w:r w:rsidRPr="00C7325E">
              <w:t>IBN 951</w:t>
            </w:r>
          </w:p>
        </w:tc>
        <w:tc>
          <w:tcPr>
            <w:tcW w:w="2898" w:type="dxa"/>
            <w:noWrap/>
            <w:hideMark/>
          </w:tcPr>
          <w:p w:rsidR="003C6E1B" w:rsidRPr="00C7325E" w:rsidRDefault="003C6E1B">
            <w:r w:rsidRPr="00C7325E">
              <w:t xml:space="preserve">Hito XXIV </w:t>
            </w:r>
            <w:proofErr w:type="spellStart"/>
            <w:r w:rsidRPr="00C7325E">
              <w:t>trail</w:t>
            </w:r>
            <w:proofErr w:type="spellEnd"/>
            <w:r w:rsidRPr="00C7325E">
              <w:t>, NPTF</w:t>
            </w:r>
          </w:p>
        </w:tc>
        <w:tc>
          <w:tcPr>
            <w:tcW w:w="1181" w:type="dxa"/>
            <w:noWrap/>
            <w:hideMark/>
          </w:tcPr>
          <w:p w:rsidR="003C6E1B" w:rsidRPr="00C7325E" w:rsidRDefault="003C6E1B">
            <w:r w:rsidRPr="00C7325E">
              <w:t>Argentina</w:t>
            </w:r>
          </w:p>
        </w:tc>
        <w:tc>
          <w:tcPr>
            <w:tcW w:w="1349" w:type="dxa"/>
            <w:noWrap/>
            <w:hideMark/>
          </w:tcPr>
          <w:p w:rsidR="003C6E1B" w:rsidRPr="00C7325E" w:rsidRDefault="003C6E1B" w:rsidP="00C7325E">
            <w:r w:rsidRPr="00C7325E">
              <w:t>-54.8151</w:t>
            </w:r>
          </w:p>
        </w:tc>
        <w:tc>
          <w:tcPr>
            <w:tcW w:w="1345" w:type="dxa"/>
            <w:noWrap/>
            <w:hideMark/>
          </w:tcPr>
          <w:p w:rsidR="003C6E1B" w:rsidRPr="00C7325E" w:rsidRDefault="003C6E1B" w:rsidP="00C7325E">
            <w:r w:rsidRPr="00C7325E">
              <w:t>-68.58623</w:t>
            </w:r>
          </w:p>
        </w:tc>
        <w:tc>
          <w:tcPr>
            <w:tcW w:w="1205" w:type="dxa"/>
            <w:noWrap/>
            <w:hideMark/>
          </w:tcPr>
          <w:p w:rsidR="003C6E1B" w:rsidRPr="00C7325E" w:rsidRDefault="003C6E1B" w:rsidP="00C7325E">
            <w:r w:rsidRPr="00C7325E">
              <w:t>2018</w:t>
            </w:r>
          </w:p>
        </w:tc>
        <w:tc>
          <w:tcPr>
            <w:tcW w:w="2569" w:type="dxa"/>
            <w:noWrap/>
            <w:hideMark/>
          </w:tcPr>
          <w:p w:rsidR="003C6E1B" w:rsidRPr="00C7325E" w:rsidRDefault="003C6E1B">
            <w:proofErr w:type="spellStart"/>
            <w:r w:rsidRPr="00C7325E">
              <w:t>This</w:t>
            </w:r>
            <w:proofErr w:type="spellEnd"/>
            <w:r w:rsidRPr="00C7325E">
              <w:t xml:space="preserve"> </w:t>
            </w:r>
            <w:proofErr w:type="spellStart"/>
            <w:r w:rsidRPr="00C7325E">
              <w:t>manuscript</w:t>
            </w:r>
            <w:proofErr w:type="spellEnd"/>
          </w:p>
        </w:tc>
      </w:tr>
      <w:tr w:rsidR="003C6E1B" w:rsidRPr="00C7325E" w:rsidTr="00C7325E">
        <w:trPr>
          <w:trHeight w:val="300"/>
        </w:trPr>
        <w:tc>
          <w:tcPr>
            <w:tcW w:w="2013" w:type="dxa"/>
            <w:noWrap/>
            <w:hideMark/>
          </w:tcPr>
          <w:p w:rsidR="003C6E1B" w:rsidRPr="00C7325E" w:rsidRDefault="003C6E1B">
            <w:r w:rsidRPr="00C7325E">
              <w:t>IBN</w:t>
            </w:r>
          </w:p>
        </w:tc>
        <w:tc>
          <w:tcPr>
            <w:tcW w:w="2898" w:type="dxa"/>
            <w:noWrap/>
            <w:hideMark/>
          </w:tcPr>
          <w:p w:rsidR="003C6E1B" w:rsidRPr="00C7325E" w:rsidRDefault="003C6E1B">
            <w:r w:rsidRPr="00C7325E">
              <w:t xml:space="preserve">Hito XXIV </w:t>
            </w:r>
            <w:proofErr w:type="spellStart"/>
            <w:r w:rsidRPr="00C7325E">
              <w:t>trail</w:t>
            </w:r>
            <w:proofErr w:type="spellEnd"/>
            <w:r w:rsidRPr="00C7325E">
              <w:t>, NPTF</w:t>
            </w:r>
          </w:p>
        </w:tc>
        <w:tc>
          <w:tcPr>
            <w:tcW w:w="1181" w:type="dxa"/>
            <w:noWrap/>
            <w:hideMark/>
          </w:tcPr>
          <w:p w:rsidR="003C6E1B" w:rsidRPr="00C7325E" w:rsidRDefault="003C6E1B">
            <w:r w:rsidRPr="00C7325E">
              <w:t>Argentina</w:t>
            </w:r>
          </w:p>
        </w:tc>
        <w:tc>
          <w:tcPr>
            <w:tcW w:w="1349" w:type="dxa"/>
            <w:noWrap/>
            <w:hideMark/>
          </w:tcPr>
          <w:p w:rsidR="003C6E1B" w:rsidRPr="00C7325E" w:rsidRDefault="003C6E1B" w:rsidP="00C7325E">
            <w:r w:rsidRPr="00C7325E">
              <w:t>-54.82302</w:t>
            </w:r>
          </w:p>
        </w:tc>
        <w:tc>
          <w:tcPr>
            <w:tcW w:w="1345" w:type="dxa"/>
            <w:noWrap/>
            <w:hideMark/>
          </w:tcPr>
          <w:p w:rsidR="003C6E1B" w:rsidRPr="00C7325E" w:rsidRDefault="003C6E1B" w:rsidP="00C7325E">
            <w:r w:rsidRPr="00C7325E">
              <w:t>-68.56677</w:t>
            </w:r>
          </w:p>
        </w:tc>
        <w:tc>
          <w:tcPr>
            <w:tcW w:w="1205" w:type="dxa"/>
            <w:noWrap/>
            <w:hideMark/>
          </w:tcPr>
          <w:p w:rsidR="003C6E1B" w:rsidRPr="00C7325E" w:rsidRDefault="003C6E1B" w:rsidP="00C7325E">
            <w:r w:rsidRPr="00C7325E">
              <w:t>2019</w:t>
            </w:r>
          </w:p>
        </w:tc>
        <w:tc>
          <w:tcPr>
            <w:tcW w:w="2569" w:type="dxa"/>
            <w:noWrap/>
            <w:hideMark/>
          </w:tcPr>
          <w:p w:rsidR="003C6E1B" w:rsidRPr="00C7325E" w:rsidRDefault="003C6E1B">
            <w:proofErr w:type="spellStart"/>
            <w:r w:rsidRPr="00C7325E">
              <w:t>This</w:t>
            </w:r>
            <w:proofErr w:type="spellEnd"/>
            <w:r w:rsidRPr="00C7325E">
              <w:t xml:space="preserve"> </w:t>
            </w:r>
            <w:proofErr w:type="spellStart"/>
            <w:r w:rsidRPr="00C7325E">
              <w:t>manuscript</w:t>
            </w:r>
            <w:proofErr w:type="spellEnd"/>
          </w:p>
        </w:tc>
      </w:tr>
      <w:tr w:rsidR="003C6E1B" w:rsidRPr="00C7325E" w:rsidTr="00C7325E">
        <w:trPr>
          <w:trHeight w:val="300"/>
        </w:trPr>
        <w:tc>
          <w:tcPr>
            <w:tcW w:w="2013" w:type="dxa"/>
            <w:noWrap/>
            <w:hideMark/>
          </w:tcPr>
          <w:p w:rsidR="003C6E1B" w:rsidRPr="00C7325E" w:rsidRDefault="003C6E1B">
            <w:r w:rsidRPr="00C7325E">
              <w:t>IBN</w:t>
            </w:r>
          </w:p>
        </w:tc>
        <w:tc>
          <w:tcPr>
            <w:tcW w:w="2898" w:type="dxa"/>
            <w:noWrap/>
            <w:hideMark/>
          </w:tcPr>
          <w:p w:rsidR="003C6E1B" w:rsidRPr="00C7325E" w:rsidRDefault="003C6E1B">
            <w:r w:rsidRPr="00C7325E">
              <w:t xml:space="preserve">Hito XXIV </w:t>
            </w:r>
            <w:proofErr w:type="spellStart"/>
            <w:r w:rsidRPr="00C7325E">
              <w:t>trail</w:t>
            </w:r>
            <w:proofErr w:type="spellEnd"/>
            <w:r w:rsidRPr="00C7325E">
              <w:t>, NPTF</w:t>
            </w:r>
          </w:p>
        </w:tc>
        <w:tc>
          <w:tcPr>
            <w:tcW w:w="1181" w:type="dxa"/>
            <w:noWrap/>
            <w:hideMark/>
          </w:tcPr>
          <w:p w:rsidR="003C6E1B" w:rsidRPr="00C7325E" w:rsidRDefault="003C6E1B">
            <w:r w:rsidRPr="00C7325E">
              <w:t>Argentina</w:t>
            </w:r>
          </w:p>
        </w:tc>
        <w:tc>
          <w:tcPr>
            <w:tcW w:w="1349" w:type="dxa"/>
            <w:noWrap/>
            <w:hideMark/>
          </w:tcPr>
          <w:p w:rsidR="003C6E1B" w:rsidRPr="00C7325E" w:rsidRDefault="003C6E1B" w:rsidP="00C7325E">
            <w:r w:rsidRPr="00C7325E">
              <w:t>-54.82416</w:t>
            </w:r>
          </w:p>
        </w:tc>
        <w:tc>
          <w:tcPr>
            <w:tcW w:w="1345" w:type="dxa"/>
            <w:noWrap/>
            <w:hideMark/>
          </w:tcPr>
          <w:p w:rsidR="003C6E1B" w:rsidRPr="00C7325E" w:rsidRDefault="003C6E1B" w:rsidP="00C7325E">
            <w:r w:rsidRPr="00C7325E">
              <w:t>-68.56424</w:t>
            </w:r>
          </w:p>
        </w:tc>
        <w:tc>
          <w:tcPr>
            <w:tcW w:w="1205" w:type="dxa"/>
            <w:noWrap/>
            <w:hideMark/>
          </w:tcPr>
          <w:p w:rsidR="003C6E1B" w:rsidRPr="00C7325E" w:rsidRDefault="003C6E1B" w:rsidP="00C7325E">
            <w:r w:rsidRPr="00C7325E">
              <w:t>2019</w:t>
            </w:r>
          </w:p>
        </w:tc>
        <w:tc>
          <w:tcPr>
            <w:tcW w:w="2569" w:type="dxa"/>
            <w:noWrap/>
            <w:hideMark/>
          </w:tcPr>
          <w:p w:rsidR="003C6E1B" w:rsidRPr="00C7325E" w:rsidRDefault="003C6E1B">
            <w:proofErr w:type="spellStart"/>
            <w:r w:rsidRPr="00C7325E">
              <w:t>This</w:t>
            </w:r>
            <w:proofErr w:type="spellEnd"/>
            <w:r w:rsidRPr="00C7325E">
              <w:t xml:space="preserve"> </w:t>
            </w:r>
            <w:proofErr w:type="spellStart"/>
            <w:r w:rsidRPr="00C7325E">
              <w:t>manuscript</w:t>
            </w:r>
            <w:proofErr w:type="spellEnd"/>
          </w:p>
        </w:tc>
      </w:tr>
      <w:tr w:rsidR="003C6E1B" w:rsidRPr="00C7325E" w:rsidTr="00C7325E">
        <w:trPr>
          <w:trHeight w:val="300"/>
        </w:trPr>
        <w:tc>
          <w:tcPr>
            <w:tcW w:w="2013" w:type="dxa"/>
            <w:noWrap/>
            <w:hideMark/>
          </w:tcPr>
          <w:p w:rsidR="003C6E1B" w:rsidRPr="00C7325E" w:rsidRDefault="003C6E1B">
            <w:r w:rsidRPr="00C7325E">
              <w:t>IBN 955</w:t>
            </w:r>
          </w:p>
        </w:tc>
        <w:tc>
          <w:tcPr>
            <w:tcW w:w="2898" w:type="dxa"/>
            <w:noWrap/>
            <w:hideMark/>
          </w:tcPr>
          <w:p w:rsidR="003C6E1B" w:rsidRPr="00C7325E" w:rsidRDefault="003C6E1B">
            <w:r w:rsidRPr="00C7325E">
              <w:t xml:space="preserve">Hito XXIV </w:t>
            </w:r>
            <w:proofErr w:type="spellStart"/>
            <w:r w:rsidRPr="00C7325E">
              <w:t>trail</w:t>
            </w:r>
            <w:proofErr w:type="spellEnd"/>
            <w:r w:rsidRPr="00C7325E">
              <w:t>, NPTF</w:t>
            </w:r>
          </w:p>
        </w:tc>
        <w:tc>
          <w:tcPr>
            <w:tcW w:w="1181" w:type="dxa"/>
            <w:noWrap/>
            <w:hideMark/>
          </w:tcPr>
          <w:p w:rsidR="003C6E1B" w:rsidRPr="00C7325E" w:rsidRDefault="003C6E1B">
            <w:r w:rsidRPr="00C7325E">
              <w:t>Argentina</w:t>
            </w:r>
          </w:p>
        </w:tc>
        <w:tc>
          <w:tcPr>
            <w:tcW w:w="1349" w:type="dxa"/>
            <w:noWrap/>
            <w:hideMark/>
          </w:tcPr>
          <w:p w:rsidR="003C6E1B" w:rsidRPr="00C7325E" w:rsidRDefault="003C6E1B" w:rsidP="00C7325E">
            <w:r w:rsidRPr="00C7325E">
              <w:t>-54.824295</w:t>
            </w:r>
          </w:p>
        </w:tc>
        <w:tc>
          <w:tcPr>
            <w:tcW w:w="1345" w:type="dxa"/>
            <w:noWrap/>
            <w:hideMark/>
          </w:tcPr>
          <w:p w:rsidR="003C6E1B" w:rsidRPr="00C7325E" w:rsidRDefault="003C6E1B" w:rsidP="00C7325E">
            <w:r w:rsidRPr="00C7325E">
              <w:t>-68.564407</w:t>
            </w:r>
          </w:p>
        </w:tc>
        <w:tc>
          <w:tcPr>
            <w:tcW w:w="1205" w:type="dxa"/>
            <w:noWrap/>
            <w:hideMark/>
          </w:tcPr>
          <w:p w:rsidR="003C6E1B" w:rsidRPr="00C7325E" w:rsidRDefault="003C6E1B" w:rsidP="00C7325E">
            <w:r w:rsidRPr="00C7325E">
              <w:t>2019</w:t>
            </w:r>
          </w:p>
        </w:tc>
        <w:tc>
          <w:tcPr>
            <w:tcW w:w="2569" w:type="dxa"/>
            <w:noWrap/>
            <w:hideMark/>
          </w:tcPr>
          <w:p w:rsidR="003C6E1B" w:rsidRPr="00C7325E" w:rsidRDefault="003C6E1B">
            <w:proofErr w:type="spellStart"/>
            <w:r w:rsidRPr="00C7325E">
              <w:t>This</w:t>
            </w:r>
            <w:proofErr w:type="spellEnd"/>
            <w:r w:rsidRPr="00C7325E">
              <w:t xml:space="preserve"> </w:t>
            </w:r>
            <w:proofErr w:type="spellStart"/>
            <w:r w:rsidRPr="00C7325E">
              <w:t>manuscript</w:t>
            </w:r>
            <w:proofErr w:type="spellEnd"/>
          </w:p>
        </w:tc>
      </w:tr>
      <w:tr w:rsidR="003C6E1B" w:rsidRPr="00C7325E" w:rsidTr="00C7325E">
        <w:trPr>
          <w:trHeight w:val="300"/>
        </w:trPr>
        <w:tc>
          <w:tcPr>
            <w:tcW w:w="2013" w:type="dxa"/>
            <w:noWrap/>
            <w:hideMark/>
          </w:tcPr>
          <w:p w:rsidR="003C6E1B" w:rsidRPr="00C7325E" w:rsidRDefault="003C6E1B">
            <w:r w:rsidRPr="00C7325E">
              <w:t>IBN</w:t>
            </w:r>
          </w:p>
        </w:tc>
        <w:tc>
          <w:tcPr>
            <w:tcW w:w="2898" w:type="dxa"/>
            <w:noWrap/>
            <w:hideMark/>
          </w:tcPr>
          <w:p w:rsidR="003C6E1B" w:rsidRPr="00C7325E" w:rsidRDefault="003C6E1B">
            <w:r w:rsidRPr="00C7325E">
              <w:t xml:space="preserve">Glacial </w:t>
            </w:r>
            <w:proofErr w:type="spellStart"/>
            <w:r w:rsidRPr="00C7325E">
              <w:t>Martial</w:t>
            </w:r>
            <w:proofErr w:type="spellEnd"/>
            <w:r w:rsidRPr="00C7325E">
              <w:t xml:space="preserve"> </w:t>
            </w:r>
            <w:proofErr w:type="spellStart"/>
            <w:r w:rsidRPr="00C7325E">
              <w:t>trail</w:t>
            </w:r>
            <w:proofErr w:type="spellEnd"/>
            <w:r w:rsidRPr="00C7325E">
              <w:t>, Tierra del Fuego</w:t>
            </w:r>
          </w:p>
        </w:tc>
        <w:tc>
          <w:tcPr>
            <w:tcW w:w="1181" w:type="dxa"/>
            <w:noWrap/>
            <w:hideMark/>
          </w:tcPr>
          <w:p w:rsidR="003C6E1B" w:rsidRPr="00C7325E" w:rsidRDefault="003C6E1B">
            <w:r w:rsidRPr="00C7325E">
              <w:t>Argentina</w:t>
            </w:r>
          </w:p>
        </w:tc>
        <w:tc>
          <w:tcPr>
            <w:tcW w:w="1349" w:type="dxa"/>
            <w:noWrap/>
            <w:hideMark/>
          </w:tcPr>
          <w:p w:rsidR="003C6E1B" w:rsidRPr="00C7325E" w:rsidRDefault="003C6E1B" w:rsidP="00C7325E">
            <w:r w:rsidRPr="00C7325E">
              <w:t>-54.79644</w:t>
            </w:r>
          </w:p>
        </w:tc>
        <w:tc>
          <w:tcPr>
            <w:tcW w:w="1345" w:type="dxa"/>
            <w:noWrap/>
            <w:hideMark/>
          </w:tcPr>
          <w:p w:rsidR="003C6E1B" w:rsidRPr="00C7325E" w:rsidRDefault="003C6E1B" w:rsidP="00C7325E">
            <w:r w:rsidRPr="00C7325E">
              <w:t>-68.37686</w:t>
            </w:r>
          </w:p>
        </w:tc>
        <w:tc>
          <w:tcPr>
            <w:tcW w:w="1205" w:type="dxa"/>
            <w:noWrap/>
            <w:hideMark/>
          </w:tcPr>
          <w:p w:rsidR="003C6E1B" w:rsidRPr="00C7325E" w:rsidRDefault="003C6E1B" w:rsidP="00C7325E">
            <w:r w:rsidRPr="00C7325E">
              <w:t>2019</w:t>
            </w:r>
          </w:p>
        </w:tc>
        <w:tc>
          <w:tcPr>
            <w:tcW w:w="2569" w:type="dxa"/>
            <w:noWrap/>
            <w:hideMark/>
          </w:tcPr>
          <w:p w:rsidR="003C6E1B" w:rsidRPr="00C7325E" w:rsidRDefault="003C6E1B">
            <w:proofErr w:type="spellStart"/>
            <w:r w:rsidRPr="00C7325E">
              <w:t>This</w:t>
            </w:r>
            <w:proofErr w:type="spellEnd"/>
            <w:r w:rsidRPr="00C7325E">
              <w:t xml:space="preserve"> </w:t>
            </w:r>
            <w:proofErr w:type="spellStart"/>
            <w:r w:rsidRPr="00C7325E">
              <w:t>manuscript</w:t>
            </w:r>
            <w:proofErr w:type="spellEnd"/>
          </w:p>
        </w:tc>
      </w:tr>
      <w:tr w:rsidR="003C6E1B" w:rsidRPr="00C7325E" w:rsidTr="00C7325E">
        <w:trPr>
          <w:trHeight w:val="300"/>
        </w:trPr>
        <w:tc>
          <w:tcPr>
            <w:tcW w:w="2013" w:type="dxa"/>
            <w:noWrap/>
            <w:hideMark/>
          </w:tcPr>
          <w:p w:rsidR="003C6E1B" w:rsidRPr="00C7325E" w:rsidRDefault="003C6E1B">
            <w:r w:rsidRPr="00C7325E">
              <w:t>IBN 958</w:t>
            </w:r>
          </w:p>
        </w:tc>
        <w:tc>
          <w:tcPr>
            <w:tcW w:w="2898" w:type="dxa"/>
            <w:noWrap/>
            <w:hideMark/>
          </w:tcPr>
          <w:p w:rsidR="003C6E1B" w:rsidRPr="00C7325E" w:rsidRDefault="003C6E1B">
            <w:proofErr w:type="spellStart"/>
            <w:r w:rsidRPr="00C7325E">
              <w:t>Nunatak</w:t>
            </w:r>
            <w:proofErr w:type="spellEnd"/>
            <w:r w:rsidRPr="00C7325E">
              <w:t xml:space="preserve"> </w:t>
            </w:r>
            <w:proofErr w:type="spellStart"/>
            <w:r w:rsidRPr="00C7325E">
              <w:t>Trail</w:t>
            </w:r>
            <w:proofErr w:type="spellEnd"/>
            <w:r w:rsidRPr="00C7325E">
              <w:t>, Tierra del Fuego</w:t>
            </w:r>
          </w:p>
        </w:tc>
        <w:tc>
          <w:tcPr>
            <w:tcW w:w="1181" w:type="dxa"/>
            <w:noWrap/>
            <w:hideMark/>
          </w:tcPr>
          <w:p w:rsidR="003C6E1B" w:rsidRPr="00C7325E" w:rsidRDefault="003C6E1B">
            <w:r w:rsidRPr="00C7325E">
              <w:t>Argentina</w:t>
            </w:r>
          </w:p>
        </w:tc>
        <w:tc>
          <w:tcPr>
            <w:tcW w:w="1349" w:type="dxa"/>
            <w:noWrap/>
            <w:hideMark/>
          </w:tcPr>
          <w:p w:rsidR="003C6E1B" w:rsidRPr="00C7325E" w:rsidRDefault="003C6E1B" w:rsidP="00C7325E">
            <w:r w:rsidRPr="00C7325E">
              <w:t>-54.70812</w:t>
            </w:r>
          </w:p>
        </w:tc>
        <w:tc>
          <w:tcPr>
            <w:tcW w:w="1345" w:type="dxa"/>
            <w:noWrap/>
            <w:hideMark/>
          </w:tcPr>
          <w:p w:rsidR="003C6E1B" w:rsidRPr="00C7325E" w:rsidRDefault="003C6E1B" w:rsidP="00C7325E">
            <w:r w:rsidRPr="00C7325E">
              <w:t>-68.10475</w:t>
            </w:r>
          </w:p>
        </w:tc>
        <w:tc>
          <w:tcPr>
            <w:tcW w:w="1205" w:type="dxa"/>
            <w:noWrap/>
            <w:hideMark/>
          </w:tcPr>
          <w:p w:rsidR="003C6E1B" w:rsidRPr="00C7325E" w:rsidRDefault="003C6E1B" w:rsidP="00C7325E">
            <w:r w:rsidRPr="00C7325E">
              <w:t>2019</w:t>
            </w:r>
          </w:p>
        </w:tc>
        <w:tc>
          <w:tcPr>
            <w:tcW w:w="2569" w:type="dxa"/>
            <w:noWrap/>
            <w:hideMark/>
          </w:tcPr>
          <w:p w:rsidR="003C6E1B" w:rsidRPr="00C7325E" w:rsidRDefault="003C6E1B">
            <w:proofErr w:type="spellStart"/>
            <w:r w:rsidRPr="00C7325E">
              <w:t>This</w:t>
            </w:r>
            <w:proofErr w:type="spellEnd"/>
            <w:r w:rsidRPr="00C7325E">
              <w:t xml:space="preserve"> </w:t>
            </w:r>
            <w:proofErr w:type="spellStart"/>
            <w:r w:rsidRPr="00C7325E">
              <w:t>manuscript</w:t>
            </w:r>
            <w:proofErr w:type="spellEnd"/>
          </w:p>
        </w:tc>
      </w:tr>
      <w:tr w:rsidR="003C6E1B" w:rsidRPr="00C7325E" w:rsidTr="00C7325E">
        <w:trPr>
          <w:trHeight w:val="300"/>
        </w:trPr>
        <w:tc>
          <w:tcPr>
            <w:tcW w:w="2013" w:type="dxa"/>
            <w:noWrap/>
            <w:hideMark/>
          </w:tcPr>
          <w:p w:rsidR="003C6E1B" w:rsidRPr="00C7325E" w:rsidRDefault="003C6E1B">
            <w:r w:rsidRPr="00C7325E">
              <w:t>IBN 960</w:t>
            </w:r>
          </w:p>
        </w:tc>
        <w:tc>
          <w:tcPr>
            <w:tcW w:w="2898" w:type="dxa"/>
            <w:noWrap/>
            <w:hideMark/>
          </w:tcPr>
          <w:p w:rsidR="003C6E1B" w:rsidRPr="00C7325E" w:rsidRDefault="003C6E1B">
            <w:r w:rsidRPr="00C7325E">
              <w:t xml:space="preserve">Cerro </w:t>
            </w:r>
            <w:proofErr w:type="spellStart"/>
            <w:r w:rsidRPr="00C7325E">
              <w:t>Castor,Tierra</w:t>
            </w:r>
            <w:proofErr w:type="spellEnd"/>
            <w:r w:rsidRPr="00C7325E">
              <w:t xml:space="preserve"> del Fuego</w:t>
            </w:r>
          </w:p>
        </w:tc>
        <w:tc>
          <w:tcPr>
            <w:tcW w:w="1181" w:type="dxa"/>
            <w:noWrap/>
            <w:hideMark/>
          </w:tcPr>
          <w:p w:rsidR="003C6E1B" w:rsidRPr="00C7325E" w:rsidRDefault="003C6E1B">
            <w:r w:rsidRPr="00C7325E">
              <w:t>Argentina</w:t>
            </w:r>
          </w:p>
        </w:tc>
        <w:tc>
          <w:tcPr>
            <w:tcW w:w="1349" w:type="dxa"/>
            <w:noWrap/>
            <w:hideMark/>
          </w:tcPr>
          <w:p w:rsidR="003C6E1B" w:rsidRPr="00C7325E" w:rsidRDefault="003C6E1B" w:rsidP="00C7325E">
            <w:r w:rsidRPr="00C7325E">
              <w:t>-54.71884</w:t>
            </w:r>
          </w:p>
        </w:tc>
        <w:tc>
          <w:tcPr>
            <w:tcW w:w="1345" w:type="dxa"/>
            <w:noWrap/>
            <w:hideMark/>
          </w:tcPr>
          <w:p w:rsidR="003C6E1B" w:rsidRPr="00C7325E" w:rsidRDefault="003C6E1B" w:rsidP="00C7325E">
            <w:r w:rsidRPr="00C7325E">
              <w:t>-68.03739</w:t>
            </w:r>
          </w:p>
        </w:tc>
        <w:tc>
          <w:tcPr>
            <w:tcW w:w="1205" w:type="dxa"/>
            <w:noWrap/>
            <w:hideMark/>
          </w:tcPr>
          <w:p w:rsidR="003C6E1B" w:rsidRPr="00C7325E" w:rsidRDefault="003C6E1B" w:rsidP="00C7325E">
            <w:r w:rsidRPr="00C7325E">
              <w:t>2019</w:t>
            </w:r>
          </w:p>
        </w:tc>
        <w:tc>
          <w:tcPr>
            <w:tcW w:w="2569" w:type="dxa"/>
            <w:noWrap/>
            <w:hideMark/>
          </w:tcPr>
          <w:p w:rsidR="003C6E1B" w:rsidRPr="00C7325E" w:rsidRDefault="003C6E1B">
            <w:proofErr w:type="spellStart"/>
            <w:r w:rsidRPr="00C7325E">
              <w:t>This</w:t>
            </w:r>
            <w:proofErr w:type="spellEnd"/>
            <w:r w:rsidRPr="00C7325E">
              <w:t xml:space="preserve"> </w:t>
            </w:r>
            <w:proofErr w:type="spellStart"/>
            <w:r w:rsidRPr="00C7325E">
              <w:t>manuscript</w:t>
            </w:r>
            <w:proofErr w:type="spellEnd"/>
          </w:p>
        </w:tc>
      </w:tr>
      <w:tr w:rsidR="003C6E1B" w:rsidRPr="00C7325E" w:rsidTr="00C7325E">
        <w:trPr>
          <w:trHeight w:val="300"/>
        </w:trPr>
        <w:tc>
          <w:tcPr>
            <w:tcW w:w="2013" w:type="dxa"/>
            <w:noWrap/>
            <w:hideMark/>
          </w:tcPr>
          <w:p w:rsidR="003C6E1B" w:rsidRPr="00C7325E" w:rsidRDefault="003C6E1B">
            <w:r w:rsidRPr="00C7325E">
              <w:t>IBN</w:t>
            </w:r>
          </w:p>
        </w:tc>
        <w:tc>
          <w:tcPr>
            <w:tcW w:w="2898" w:type="dxa"/>
            <w:noWrap/>
            <w:hideMark/>
          </w:tcPr>
          <w:p w:rsidR="003C6E1B" w:rsidRPr="00C7325E" w:rsidRDefault="003C6E1B">
            <w:r w:rsidRPr="00C7325E">
              <w:t xml:space="preserve">Pampa Alta </w:t>
            </w:r>
            <w:proofErr w:type="spellStart"/>
            <w:r w:rsidRPr="00C7325E">
              <w:t>trail</w:t>
            </w:r>
            <w:proofErr w:type="spellEnd"/>
            <w:r w:rsidRPr="00C7325E">
              <w:t>, PNTF</w:t>
            </w:r>
          </w:p>
        </w:tc>
        <w:tc>
          <w:tcPr>
            <w:tcW w:w="1181" w:type="dxa"/>
            <w:noWrap/>
            <w:hideMark/>
          </w:tcPr>
          <w:p w:rsidR="003C6E1B" w:rsidRPr="00C7325E" w:rsidRDefault="003C6E1B">
            <w:r w:rsidRPr="00C7325E">
              <w:t>Argentina</w:t>
            </w:r>
          </w:p>
        </w:tc>
        <w:tc>
          <w:tcPr>
            <w:tcW w:w="1349" w:type="dxa"/>
            <w:noWrap/>
            <w:hideMark/>
          </w:tcPr>
          <w:p w:rsidR="003C6E1B" w:rsidRPr="00C7325E" w:rsidRDefault="003C6E1B" w:rsidP="00C7325E">
            <w:r w:rsidRPr="00C7325E">
              <w:t>-54.73988</w:t>
            </w:r>
          </w:p>
        </w:tc>
        <w:tc>
          <w:tcPr>
            <w:tcW w:w="1345" w:type="dxa"/>
            <w:noWrap/>
            <w:hideMark/>
          </w:tcPr>
          <w:p w:rsidR="003C6E1B" w:rsidRPr="00C7325E" w:rsidRDefault="003C6E1B" w:rsidP="00C7325E">
            <w:r w:rsidRPr="00C7325E">
              <w:t>-68.30956</w:t>
            </w:r>
          </w:p>
        </w:tc>
        <w:tc>
          <w:tcPr>
            <w:tcW w:w="1205" w:type="dxa"/>
            <w:noWrap/>
            <w:hideMark/>
          </w:tcPr>
          <w:p w:rsidR="003C6E1B" w:rsidRPr="00C7325E" w:rsidRDefault="003C6E1B" w:rsidP="00C7325E">
            <w:r w:rsidRPr="00C7325E">
              <w:t>2019</w:t>
            </w:r>
          </w:p>
        </w:tc>
        <w:tc>
          <w:tcPr>
            <w:tcW w:w="2569" w:type="dxa"/>
            <w:noWrap/>
            <w:hideMark/>
          </w:tcPr>
          <w:p w:rsidR="003C6E1B" w:rsidRPr="00C7325E" w:rsidRDefault="003C6E1B">
            <w:proofErr w:type="spellStart"/>
            <w:r w:rsidRPr="00C7325E">
              <w:t>This</w:t>
            </w:r>
            <w:proofErr w:type="spellEnd"/>
            <w:r w:rsidRPr="00C7325E">
              <w:t xml:space="preserve"> </w:t>
            </w:r>
            <w:proofErr w:type="spellStart"/>
            <w:r w:rsidRPr="00C7325E">
              <w:t>manuscript</w:t>
            </w:r>
            <w:proofErr w:type="spellEnd"/>
          </w:p>
        </w:tc>
      </w:tr>
      <w:tr w:rsidR="003C6E1B" w:rsidRPr="00C7325E" w:rsidTr="00C7325E">
        <w:trPr>
          <w:trHeight w:val="300"/>
        </w:trPr>
        <w:tc>
          <w:tcPr>
            <w:tcW w:w="2013" w:type="dxa"/>
            <w:noWrap/>
            <w:hideMark/>
          </w:tcPr>
          <w:p w:rsidR="003C6E1B" w:rsidRPr="00C7325E" w:rsidRDefault="003C6E1B">
            <w:r w:rsidRPr="00C7325E">
              <w:t>IBN</w:t>
            </w:r>
          </w:p>
        </w:tc>
        <w:tc>
          <w:tcPr>
            <w:tcW w:w="2898" w:type="dxa"/>
            <w:noWrap/>
            <w:hideMark/>
          </w:tcPr>
          <w:p w:rsidR="003C6E1B" w:rsidRPr="00C7325E" w:rsidRDefault="003C6E1B">
            <w:r w:rsidRPr="00C7325E">
              <w:t xml:space="preserve">Estancia </w:t>
            </w:r>
            <w:proofErr w:type="spellStart"/>
            <w:r w:rsidRPr="00C7325E">
              <w:t>Moat</w:t>
            </w:r>
            <w:proofErr w:type="spellEnd"/>
            <w:r w:rsidRPr="00C7325E">
              <w:t>, Tierra del Fuego</w:t>
            </w:r>
          </w:p>
        </w:tc>
        <w:tc>
          <w:tcPr>
            <w:tcW w:w="1181" w:type="dxa"/>
            <w:noWrap/>
            <w:hideMark/>
          </w:tcPr>
          <w:p w:rsidR="003C6E1B" w:rsidRPr="00C7325E" w:rsidRDefault="003C6E1B">
            <w:r w:rsidRPr="00C7325E">
              <w:t>Argentina</w:t>
            </w:r>
          </w:p>
        </w:tc>
        <w:tc>
          <w:tcPr>
            <w:tcW w:w="1349" w:type="dxa"/>
            <w:noWrap/>
            <w:hideMark/>
          </w:tcPr>
          <w:p w:rsidR="003C6E1B" w:rsidRPr="00C7325E" w:rsidRDefault="003C6E1B" w:rsidP="00C7325E">
            <w:r w:rsidRPr="00C7325E">
              <w:t>-54.97743</w:t>
            </w:r>
          </w:p>
        </w:tc>
        <w:tc>
          <w:tcPr>
            <w:tcW w:w="1345" w:type="dxa"/>
            <w:noWrap/>
            <w:hideMark/>
          </w:tcPr>
          <w:p w:rsidR="003C6E1B" w:rsidRPr="00C7325E" w:rsidRDefault="003C6E1B" w:rsidP="00C7325E">
            <w:r w:rsidRPr="00C7325E">
              <w:t>-66.72418</w:t>
            </w:r>
          </w:p>
        </w:tc>
        <w:tc>
          <w:tcPr>
            <w:tcW w:w="1205" w:type="dxa"/>
            <w:noWrap/>
            <w:hideMark/>
          </w:tcPr>
          <w:p w:rsidR="003C6E1B" w:rsidRPr="00C7325E" w:rsidRDefault="003C6E1B" w:rsidP="00C7325E">
            <w:r w:rsidRPr="00C7325E">
              <w:t>2019</w:t>
            </w:r>
          </w:p>
        </w:tc>
        <w:tc>
          <w:tcPr>
            <w:tcW w:w="2569" w:type="dxa"/>
            <w:noWrap/>
            <w:hideMark/>
          </w:tcPr>
          <w:p w:rsidR="003C6E1B" w:rsidRPr="00C7325E" w:rsidRDefault="003C6E1B">
            <w:proofErr w:type="spellStart"/>
            <w:r w:rsidRPr="00C7325E">
              <w:t>This</w:t>
            </w:r>
            <w:proofErr w:type="spellEnd"/>
            <w:r w:rsidRPr="00C7325E">
              <w:t xml:space="preserve"> </w:t>
            </w:r>
            <w:proofErr w:type="spellStart"/>
            <w:r w:rsidRPr="00C7325E">
              <w:t>manuscript</w:t>
            </w:r>
            <w:proofErr w:type="spellEnd"/>
          </w:p>
        </w:tc>
      </w:tr>
      <w:tr w:rsidR="003C6E1B" w:rsidRPr="00C7325E" w:rsidTr="00C7325E">
        <w:trPr>
          <w:trHeight w:val="300"/>
        </w:trPr>
        <w:tc>
          <w:tcPr>
            <w:tcW w:w="2013" w:type="dxa"/>
            <w:noWrap/>
            <w:hideMark/>
          </w:tcPr>
          <w:p w:rsidR="003C6E1B" w:rsidRPr="00C7325E" w:rsidRDefault="003C6E1B">
            <w:r w:rsidRPr="00C7325E">
              <w:t>IBN 961</w:t>
            </w:r>
          </w:p>
        </w:tc>
        <w:tc>
          <w:tcPr>
            <w:tcW w:w="2898" w:type="dxa"/>
            <w:noWrap/>
            <w:hideMark/>
          </w:tcPr>
          <w:p w:rsidR="003C6E1B" w:rsidRPr="00C7325E" w:rsidRDefault="003C6E1B">
            <w:r w:rsidRPr="00C7325E">
              <w:t xml:space="preserve">Estancia </w:t>
            </w:r>
            <w:proofErr w:type="spellStart"/>
            <w:r w:rsidRPr="00C7325E">
              <w:t>Moat</w:t>
            </w:r>
            <w:proofErr w:type="spellEnd"/>
            <w:r w:rsidRPr="00C7325E">
              <w:t>, Tierra del Fuego</w:t>
            </w:r>
          </w:p>
        </w:tc>
        <w:tc>
          <w:tcPr>
            <w:tcW w:w="1181" w:type="dxa"/>
            <w:noWrap/>
            <w:hideMark/>
          </w:tcPr>
          <w:p w:rsidR="003C6E1B" w:rsidRPr="00C7325E" w:rsidRDefault="003C6E1B">
            <w:r w:rsidRPr="00C7325E">
              <w:t>Argentina</w:t>
            </w:r>
          </w:p>
        </w:tc>
        <w:tc>
          <w:tcPr>
            <w:tcW w:w="1349" w:type="dxa"/>
            <w:noWrap/>
            <w:hideMark/>
          </w:tcPr>
          <w:p w:rsidR="003C6E1B" w:rsidRPr="00C7325E" w:rsidRDefault="003C6E1B" w:rsidP="00C7325E">
            <w:r w:rsidRPr="00C7325E">
              <w:t>-54.97126</w:t>
            </w:r>
          </w:p>
        </w:tc>
        <w:tc>
          <w:tcPr>
            <w:tcW w:w="1345" w:type="dxa"/>
            <w:noWrap/>
            <w:hideMark/>
          </w:tcPr>
          <w:p w:rsidR="003C6E1B" w:rsidRPr="00C7325E" w:rsidRDefault="003C6E1B" w:rsidP="00C7325E">
            <w:r w:rsidRPr="00C7325E">
              <w:t>-66.73016</w:t>
            </w:r>
          </w:p>
        </w:tc>
        <w:tc>
          <w:tcPr>
            <w:tcW w:w="1205" w:type="dxa"/>
            <w:noWrap/>
            <w:hideMark/>
          </w:tcPr>
          <w:p w:rsidR="003C6E1B" w:rsidRPr="00C7325E" w:rsidRDefault="003C6E1B" w:rsidP="00C7325E">
            <w:r w:rsidRPr="00C7325E">
              <w:t>2019</w:t>
            </w:r>
          </w:p>
        </w:tc>
        <w:tc>
          <w:tcPr>
            <w:tcW w:w="2569" w:type="dxa"/>
            <w:noWrap/>
            <w:hideMark/>
          </w:tcPr>
          <w:p w:rsidR="003C6E1B" w:rsidRPr="00C7325E" w:rsidRDefault="003C6E1B">
            <w:proofErr w:type="spellStart"/>
            <w:r w:rsidRPr="00C7325E">
              <w:t>This</w:t>
            </w:r>
            <w:proofErr w:type="spellEnd"/>
            <w:r w:rsidRPr="00C7325E">
              <w:t xml:space="preserve"> </w:t>
            </w:r>
            <w:proofErr w:type="spellStart"/>
            <w:r w:rsidRPr="00C7325E">
              <w:t>manuscript</w:t>
            </w:r>
            <w:proofErr w:type="spellEnd"/>
          </w:p>
        </w:tc>
      </w:tr>
      <w:tr w:rsidR="003C6E1B" w:rsidRPr="00C7325E" w:rsidTr="00C7325E">
        <w:trPr>
          <w:trHeight w:val="300"/>
        </w:trPr>
        <w:tc>
          <w:tcPr>
            <w:tcW w:w="2013" w:type="dxa"/>
            <w:noWrap/>
            <w:hideMark/>
          </w:tcPr>
          <w:p w:rsidR="003C6E1B" w:rsidRPr="00C7325E" w:rsidRDefault="003C6E1B">
            <w:r w:rsidRPr="00C7325E">
              <w:t>IBN</w:t>
            </w:r>
          </w:p>
        </w:tc>
        <w:tc>
          <w:tcPr>
            <w:tcW w:w="2898" w:type="dxa"/>
            <w:noWrap/>
            <w:hideMark/>
          </w:tcPr>
          <w:p w:rsidR="003C6E1B" w:rsidRPr="00C7325E" w:rsidRDefault="003C6E1B">
            <w:r w:rsidRPr="00C7325E">
              <w:t xml:space="preserve">Estancia </w:t>
            </w:r>
            <w:proofErr w:type="spellStart"/>
            <w:r w:rsidRPr="00C7325E">
              <w:t>Moat</w:t>
            </w:r>
            <w:proofErr w:type="spellEnd"/>
            <w:r w:rsidRPr="00C7325E">
              <w:t>, Tierra del Fuego</w:t>
            </w:r>
          </w:p>
        </w:tc>
        <w:tc>
          <w:tcPr>
            <w:tcW w:w="1181" w:type="dxa"/>
            <w:noWrap/>
            <w:hideMark/>
          </w:tcPr>
          <w:p w:rsidR="003C6E1B" w:rsidRPr="00C7325E" w:rsidRDefault="003C6E1B">
            <w:r w:rsidRPr="00C7325E">
              <w:t>Argentina</w:t>
            </w:r>
          </w:p>
        </w:tc>
        <w:tc>
          <w:tcPr>
            <w:tcW w:w="1349" w:type="dxa"/>
            <w:noWrap/>
            <w:hideMark/>
          </w:tcPr>
          <w:p w:rsidR="003C6E1B" w:rsidRPr="00C7325E" w:rsidRDefault="003C6E1B" w:rsidP="00C7325E">
            <w:r w:rsidRPr="00C7325E">
              <w:t>-54.96908</w:t>
            </w:r>
          </w:p>
        </w:tc>
        <w:tc>
          <w:tcPr>
            <w:tcW w:w="1345" w:type="dxa"/>
            <w:noWrap/>
            <w:hideMark/>
          </w:tcPr>
          <w:p w:rsidR="003C6E1B" w:rsidRPr="00C7325E" w:rsidRDefault="003C6E1B" w:rsidP="00C7325E">
            <w:r w:rsidRPr="00C7325E">
              <w:t>-66.73074</w:t>
            </w:r>
          </w:p>
        </w:tc>
        <w:tc>
          <w:tcPr>
            <w:tcW w:w="1205" w:type="dxa"/>
            <w:noWrap/>
            <w:hideMark/>
          </w:tcPr>
          <w:p w:rsidR="003C6E1B" w:rsidRPr="00C7325E" w:rsidRDefault="003C6E1B" w:rsidP="00C7325E">
            <w:r w:rsidRPr="00C7325E">
              <w:t>2019</w:t>
            </w:r>
          </w:p>
        </w:tc>
        <w:tc>
          <w:tcPr>
            <w:tcW w:w="2569" w:type="dxa"/>
            <w:noWrap/>
            <w:hideMark/>
          </w:tcPr>
          <w:p w:rsidR="003C6E1B" w:rsidRPr="00C7325E" w:rsidRDefault="003C6E1B">
            <w:proofErr w:type="spellStart"/>
            <w:r w:rsidRPr="00C7325E">
              <w:t>This</w:t>
            </w:r>
            <w:proofErr w:type="spellEnd"/>
            <w:r w:rsidRPr="00C7325E">
              <w:t xml:space="preserve"> </w:t>
            </w:r>
            <w:proofErr w:type="spellStart"/>
            <w:r w:rsidRPr="00C7325E">
              <w:t>manuscript</w:t>
            </w:r>
            <w:proofErr w:type="spellEnd"/>
          </w:p>
        </w:tc>
      </w:tr>
      <w:tr w:rsidR="003C6E1B" w:rsidRPr="00C7325E" w:rsidTr="00C7325E">
        <w:trPr>
          <w:trHeight w:val="300"/>
        </w:trPr>
        <w:tc>
          <w:tcPr>
            <w:tcW w:w="2013" w:type="dxa"/>
            <w:noWrap/>
            <w:hideMark/>
          </w:tcPr>
          <w:p w:rsidR="003C6E1B" w:rsidRPr="00C7325E" w:rsidRDefault="003C6E1B">
            <w:r w:rsidRPr="00C7325E">
              <w:t>IBN</w:t>
            </w:r>
          </w:p>
        </w:tc>
        <w:tc>
          <w:tcPr>
            <w:tcW w:w="2898" w:type="dxa"/>
            <w:noWrap/>
            <w:hideMark/>
          </w:tcPr>
          <w:p w:rsidR="003C6E1B" w:rsidRPr="00C7325E" w:rsidRDefault="003C6E1B">
            <w:r w:rsidRPr="00C7325E">
              <w:t>Sendero Hito XXIV, NPTF</w:t>
            </w:r>
          </w:p>
        </w:tc>
        <w:tc>
          <w:tcPr>
            <w:tcW w:w="1181" w:type="dxa"/>
            <w:noWrap/>
            <w:hideMark/>
          </w:tcPr>
          <w:p w:rsidR="003C6E1B" w:rsidRPr="00C7325E" w:rsidRDefault="003C6E1B">
            <w:r w:rsidRPr="00C7325E">
              <w:t>Argentina</w:t>
            </w:r>
          </w:p>
        </w:tc>
        <w:tc>
          <w:tcPr>
            <w:tcW w:w="1349" w:type="dxa"/>
            <w:noWrap/>
            <w:hideMark/>
          </w:tcPr>
          <w:p w:rsidR="003C6E1B" w:rsidRPr="00C7325E" w:rsidRDefault="003C6E1B" w:rsidP="00C7325E">
            <w:r w:rsidRPr="00C7325E">
              <w:t>-54.82427</w:t>
            </w:r>
          </w:p>
        </w:tc>
        <w:tc>
          <w:tcPr>
            <w:tcW w:w="1345" w:type="dxa"/>
            <w:noWrap/>
            <w:hideMark/>
          </w:tcPr>
          <w:p w:rsidR="003C6E1B" w:rsidRPr="00C7325E" w:rsidRDefault="003C6E1B" w:rsidP="00C7325E">
            <w:r w:rsidRPr="00C7325E">
              <w:t>-68.56436</w:t>
            </w:r>
          </w:p>
        </w:tc>
        <w:tc>
          <w:tcPr>
            <w:tcW w:w="1205" w:type="dxa"/>
            <w:noWrap/>
            <w:hideMark/>
          </w:tcPr>
          <w:p w:rsidR="003C6E1B" w:rsidRPr="00C7325E" w:rsidRDefault="003C6E1B" w:rsidP="00C7325E">
            <w:r w:rsidRPr="00C7325E">
              <w:t>2019</w:t>
            </w:r>
          </w:p>
        </w:tc>
        <w:tc>
          <w:tcPr>
            <w:tcW w:w="2569" w:type="dxa"/>
            <w:noWrap/>
            <w:hideMark/>
          </w:tcPr>
          <w:p w:rsidR="003C6E1B" w:rsidRPr="00C7325E" w:rsidRDefault="003C6E1B">
            <w:proofErr w:type="spellStart"/>
            <w:r w:rsidRPr="00C7325E">
              <w:t>This</w:t>
            </w:r>
            <w:proofErr w:type="spellEnd"/>
            <w:r w:rsidRPr="00C7325E">
              <w:t xml:space="preserve"> </w:t>
            </w:r>
            <w:proofErr w:type="spellStart"/>
            <w:r w:rsidRPr="00C7325E">
              <w:t>manuscript</w:t>
            </w:r>
            <w:proofErr w:type="spellEnd"/>
          </w:p>
        </w:tc>
      </w:tr>
      <w:tr w:rsidR="003C6E1B" w:rsidRPr="00C7325E" w:rsidTr="00C7325E">
        <w:trPr>
          <w:trHeight w:val="300"/>
        </w:trPr>
        <w:tc>
          <w:tcPr>
            <w:tcW w:w="2013" w:type="dxa"/>
            <w:noWrap/>
            <w:hideMark/>
          </w:tcPr>
          <w:p w:rsidR="003C6E1B" w:rsidRPr="00C7325E" w:rsidRDefault="003C6E1B">
            <w:r w:rsidRPr="00C7325E">
              <w:t>IBN</w:t>
            </w:r>
          </w:p>
        </w:tc>
        <w:tc>
          <w:tcPr>
            <w:tcW w:w="2898" w:type="dxa"/>
            <w:noWrap/>
            <w:hideMark/>
          </w:tcPr>
          <w:p w:rsidR="003C6E1B" w:rsidRPr="00C7325E" w:rsidRDefault="003C6E1B">
            <w:r w:rsidRPr="00C7325E">
              <w:t>Sendero Hito XXIV, NPTF</w:t>
            </w:r>
          </w:p>
        </w:tc>
        <w:tc>
          <w:tcPr>
            <w:tcW w:w="1181" w:type="dxa"/>
            <w:noWrap/>
            <w:hideMark/>
          </w:tcPr>
          <w:p w:rsidR="003C6E1B" w:rsidRPr="00C7325E" w:rsidRDefault="003C6E1B">
            <w:r w:rsidRPr="00C7325E">
              <w:t>Argentina</w:t>
            </w:r>
          </w:p>
        </w:tc>
        <w:tc>
          <w:tcPr>
            <w:tcW w:w="1349" w:type="dxa"/>
            <w:noWrap/>
            <w:hideMark/>
          </w:tcPr>
          <w:p w:rsidR="003C6E1B" w:rsidRPr="00C7325E" w:rsidRDefault="003C6E1B" w:rsidP="00C7325E">
            <w:r w:rsidRPr="00C7325E">
              <w:t>-54.82417</w:t>
            </w:r>
          </w:p>
        </w:tc>
        <w:tc>
          <w:tcPr>
            <w:tcW w:w="1345" w:type="dxa"/>
            <w:noWrap/>
            <w:hideMark/>
          </w:tcPr>
          <w:p w:rsidR="003C6E1B" w:rsidRPr="00C7325E" w:rsidRDefault="003C6E1B" w:rsidP="00C7325E">
            <w:r w:rsidRPr="00C7325E">
              <w:t>-68.56478</w:t>
            </w:r>
          </w:p>
        </w:tc>
        <w:tc>
          <w:tcPr>
            <w:tcW w:w="1205" w:type="dxa"/>
            <w:noWrap/>
            <w:hideMark/>
          </w:tcPr>
          <w:p w:rsidR="003C6E1B" w:rsidRPr="00C7325E" w:rsidRDefault="003C6E1B" w:rsidP="00C7325E">
            <w:r w:rsidRPr="00C7325E">
              <w:t>2019</w:t>
            </w:r>
          </w:p>
        </w:tc>
        <w:tc>
          <w:tcPr>
            <w:tcW w:w="2569" w:type="dxa"/>
            <w:noWrap/>
            <w:hideMark/>
          </w:tcPr>
          <w:p w:rsidR="003C6E1B" w:rsidRPr="00C7325E" w:rsidRDefault="003C6E1B">
            <w:proofErr w:type="spellStart"/>
            <w:r w:rsidRPr="00C7325E">
              <w:t>This</w:t>
            </w:r>
            <w:proofErr w:type="spellEnd"/>
            <w:r w:rsidRPr="00C7325E">
              <w:t xml:space="preserve"> </w:t>
            </w:r>
            <w:proofErr w:type="spellStart"/>
            <w:r w:rsidRPr="00C7325E">
              <w:t>manuscript</w:t>
            </w:r>
            <w:proofErr w:type="spellEnd"/>
          </w:p>
        </w:tc>
      </w:tr>
      <w:tr w:rsidR="003C6E1B" w:rsidRPr="00C7325E" w:rsidTr="00C7325E">
        <w:trPr>
          <w:trHeight w:val="300"/>
        </w:trPr>
        <w:tc>
          <w:tcPr>
            <w:tcW w:w="2013" w:type="dxa"/>
            <w:noWrap/>
            <w:hideMark/>
          </w:tcPr>
          <w:p w:rsidR="003C6E1B" w:rsidRPr="00C7325E" w:rsidRDefault="003C6E1B">
            <w:r w:rsidRPr="00C7325E">
              <w:t>IBN</w:t>
            </w:r>
          </w:p>
        </w:tc>
        <w:tc>
          <w:tcPr>
            <w:tcW w:w="2898" w:type="dxa"/>
            <w:noWrap/>
            <w:hideMark/>
          </w:tcPr>
          <w:p w:rsidR="003C6E1B" w:rsidRPr="00C7325E" w:rsidRDefault="003C6E1B">
            <w:r w:rsidRPr="00C7325E">
              <w:t>Ushuaia, Tierra del Fuego</w:t>
            </w:r>
          </w:p>
        </w:tc>
        <w:tc>
          <w:tcPr>
            <w:tcW w:w="1181" w:type="dxa"/>
            <w:noWrap/>
            <w:hideMark/>
          </w:tcPr>
          <w:p w:rsidR="003C6E1B" w:rsidRPr="00C7325E" w:rsidRDefault="003C6E1B">
            <w:r w:rsidRPr="00C7325E">
              <w:t>Argentina</w:t>
            </w:r>
          </w:p>
        </w:tc>
        <w:tc>
          <w:tcPr>
            <w:tcW w:w="1349" w:type="dxa"/>
            <w:noWrap/>
            <w:hideMark/>
          </w:tcPr>
          <w:p w:rsidR="003C6E1B" w:rsidRPr="00C7325E" w:rsidRDefault="003C6E1B" w:rsidP="00C7325E">
            <w:r w:rsidRPr="00C7325E">
              <w:t>-54.81992</w:t>
            </w:r>
          </w:p>
        </w:tc>
        <w:tc>
          <w:tcPr>
            <w:tcW w:w="1345" w:type="dxa"/>
            <w:noWrap/>
            <w:hideMark/>
          </w:tcPr>
          <w:p w:rsidR="003C6E1B" w:rsidRPr="00C7325E" w:rsidRDefault="003C6E1B" w:rsidP="00C7325E">
            <w:r w:rsidRPr="00C7325E">
              <w:t>-68</w:t>
            </w:r>
          </w:p>
        </w:tc>
        <w:tc>
          <w:tcPr>
            <w:tcW w:w="1205" w:type="dxa"/>
            <w:noWrap/>
            <w:hideMark/>
          </w:tcPr>
          <w:p w:rsidR="003C6E1B" w:rsidRPr="00C7325E" w:rsidRDefault="003C6E1B" w:rsidP="00C7325E">
            <w:r w:rsidRPr="00C7325E">
              <w:t>2019</w:t>
            </w:r>
          </w:p>
        </w:tc>
        <w:tc>
          <w:tcPr>
            <w:tcW w:w="2569" w:type="dxa"/>
            <w:noWrap/>
            <w:hideMark/>
          </w:tcPr>
          <w:p w:rsidR="003C6E1B" w:rsidRPr="00C7325E" w:rsidRDefault="003C6E1B">
            <w:proofErr w:type="spellStart"/>
            <w:r w:rsidRPr="00C7325E">
              <w:t>This</w:t>
            </w:r>
            <w:proofErr w:type="spellEnd"/>
            <w:r w:rsidRPr="00C7325E">
              <w:t xml:space="preserve"> </w:t>
            </w:r>
            <w:proofErr w:type="spellStart"/>
            <w:r w:rsidRPr="00C7325E">
              <w:t>manuscript</w:t>
            </w:r>
            <w:proofErr w:type="spellEnd"/>
          </w:p>
        </w:tc>
      </w:tr>
      <w:tr w:rsidR="003C6E1B" w:rsidRPr="00C7325E" w:rsidTr="00C7325E">
        <w:trPr>
          <w:trHeight w:val="300"/>
        </w:trPr>
        <w:tc>
          <w:tcPr>
            <w:tcW w:w="2013" w:type="dxa"/>
            <w:noWrap/>
            <w:hideMark/>
          </w:tcPr>
          <w:p w:rsidR="003C6E1B" w:rsidRPr="00C7325E" w:rsidRDefault="003C6E1B">
            <w:r w:rsidRPr="00C7325E">
              <w:t>IBN</w:t>
            </w:r>
          </w:p>
        </w:tc>
        <w:tc>
          <w:tcPr>
            <w:tcW w:w="2898" w:type="dxa"/>
            <w:noWrap/>
            <w:hideMark/>
          </w:tcPr>
          <w:p w:rsidR="003C6E1B" w:rsidRPr="00C7325E" w:rsidRDefault="003C6E1B">
            <w:r w:rsidRPr="00C7325E">
              <w:t xml:space="preserve">Playa Larga </w:t>
            </w:r>
            <w:proofErr w:type="spellStart"/>
            <w:r w:rsidRPr="00C7325E">
              <w:t>trail</w:t>
            </w:r>
            <w:proofErr w:type="spellEnd"/>
            <w:r w:rsidRPr="00C7325E">
              <w:t xml:space="preserve">, </w:t>
            </w:r>
            <w:proofErr w:type="spellStart"/>
            <w:r w:rsidRPr="00C7325E">
              <w:t>close</w:t>
            </w:r>
            <w:proofErr w:type="spellEnd"/>
            <w:r w:rsidRPr="00C7325E">
              <w:t xml:space="preserve"> to Ushuaia, Tierra del Fuego</w:t>
            </w:r>
          </w:p>
        </w:tc>
        <w:tc>
          <w:tcPr>
            <w:tcW w:w="1181" w:type="dxa"/>
            <w:noWrap/>
            <w:hideMark/>
          </w:tcPr>
          <w:p w:rsidR="003C6E1B" w:rsidRPr="00C7325E" w:rsidRDefault="003C6E1B">
            <w:r w:rsidRPr="00C7325E">
              <w:t>Argentina</w:t>
            </w:r>
          </w:p>
        </w:tc>
        <w:tc>
          <w:tcPr>
            <w:tcW w:w="1349" w:type="dxa"/>
            <w:noWrap/>
            <w:hideMark/>
          </w:tcPr>
          <w:p w:rsidR="003C6E1B" w:rsidRPr="00C7325E" w:rsidRDefault="003C6E1B" w:rsidP="00C7325E">
            <w:r w:rsidRPr="00C7325E">
              <w:t>-54.82031</w:t>
            </w:r>
          </w:p>
        </w:tc>
        <w:tc>
          <w:tcPr>
            <w:tcW w:w="1345" w:type="dxa"/>
            <w:noWrap/>
            <w:hideMark/>
          </w:tcPr>
          <w:p w:rsidR="003C6E1B" w:rsidRPr="00C7325E" w:rsidRDefault="003C6E1B" w:rsidP="00C7325E">
            <w:r w:rsidRPr="00C7325E">
              <w:t>-68.16084</w:t>
            </w:r>
          </w:p>
        </w:tc>
        <w:tc>
          <w:tcPr>
            <w:tcW w:w="1205" w:type="dxa"/>
            <w:noWrap/>
            <w:hideMark/>
          </w:tcPr>
          <w:p w:rsidR="003C6E1B" w:rsidRPr="00C7325E" w:rsidRDefault="003C6E1B" w:rsidP="00C7325E">
            <w:r w:rsidRPr="00C7325E">
              <w:t>2019</w:t>
            </w:r>
          </w:p>
        </w:tc>
        <w:tc>
          <w:tcPr>
            <w:tcW w:w="2569" w:type="dxa"/>
            <w:noWrap/>
            <w:hideMark/>
          </w:tcPr>
          <w:p w:rsidR="003C6E1B" w:rsidRPr="00C7325E" w:rsidRDefault="003C6E1B">
            <w:proofErr w:type="spellStart"/>
            <w:r w:rsidRPr="00C7325E">
              <w:t>This</w:t>
            </w:r>
            <w:proofErr w:type="spellEnd"/>
            <w:r w:rsidRPr="00C7325E">
              <w:t xml:space="preserve"> </w:t>
            </w:r>
            <w:proofErr w:type="spellStart"/>
            <w:r w:rsidRPr="00C7325E">
              <w:t>manuscript</w:t>
            </w:r>
            <w:proofErr w:type="spellEnd"/>
          </w:p>
        </w:tc>
      </w:tr>
      <w:tr w:rsidR="003C6E1B" w:rsidRPr="00C7325E" w:rsidTr="00C7325E">
        <w:trPr>
          <w:trHeight w:val="300"/>
        </w:trPr>
        <w:tc>
          <w:tcPr>
            <w:tcW w:w="2013" w:type="dxa"/>
            <w:noWrap/>
            <w:hideMark/>
          </w:tcPr>
          <w:p w:rsidR="003C6E1B" w:rsidRPr="00C7325E" w:rsidRDefault="003C6E1B">
            <w:r w:rsidRPr="00C7325E">
              <w:t>IBN</w:t>
            </w:r>
          </w:p>
        </w:tc>
        <w:tc>
          <w:tcPr>
            <w:tcW w:w="2898" w:type="dxa"/>
            <w:noWrap/>
            <w:hideMark/>
          </w:tcPr>
          <w:p w:rsidR="003C6E1B" w:rsidRPr="00C7325E" w:rsidRDefault="003C6E1B">
            <w:proofErr w:type="spellStart"/>
            <w:r w:rsidRPr="00C7325E">
              <w:t>Bahia</w:t>
            </w:r>
            <w:proofErr w:type="spellEnd"/>
            <w:r w:rsidRPr="00C7325E">
              <w:t xml:space="preserve"> </w:t>
            </w:r>
            <w:proofErr w:type="spellStart"/>
            <w:r w:rsidRPr="00C7325E">
              <w:t>Lapataia</w:t>
            </w:r>
            <w:proofErr w:type="spellEnd"/>
            <w:r w:rsidRPr="00C7325E">
              <w:t>, Tierra del Fuego</w:t>
            </w:r>
          </w:p>
        </w:tc>
        <w:tc>
          <w:tcPr>
            <w:tcW w:w="1181" w:type="dxa"/>
            <w:noWrap/>
            <w:hideMark/>
          </w:tcPr>
          <w:p w:rsidR="003C6E1B" w:rsidRPr="00C7325E" w:rsidRDefault="003C6E1B">
            <w:r w:rsidRPr="00C7325E">
              <w:t>Argentina</w:t>
            </w:r>
          </w:p>
        </w:tc>
        <w:tc>
          <w:tcPr>
            <w:tcW w:w="1349" w:type="dxa"/>
            <w:noWrap/>
            <w:hideMark/>
          </w:tcPr>
          <w:p w:rsidR="003C6E1B" w:rsidRPr="00C7325E" w:rsidRDefault="003C6E1B" w:rsidP="00C7325E">
            <w:r w:rsidRPr="00C7325E">
              <w:t>-54.8575</w:t>
            </w:r>
          </w:p>
        </w:tc>
        <w:tc>
          <w:tcPr>
            <w:tcW w:w="1345" w:type="dxa"/>
            <w:noWrap/>
            <w:hideMark/>
          </w:tcPr>
          <w:p w:rsidR="003C6E1B" w:rsidRPr="00C7325E" w:rsidRDefault="003C6E1B" w:rsidP="00C7325E">
            <w:r w:rsidRPr="00C7325E">
              <w:t>-68.57053</w:t>
            </w:r>
          </w:p>
        </w:tc>
        <w:tc>
          <w:tcPr>
            <w:tcW w:w="1205" w:type="dxa"/>
            <w:noWrap/>
            <w:hideMark/>
          </w:tcPr>
          <w:p w:rsidR="003C6E1B" w:rsidRPr="00C7325E" w:rsidRDefault="003C6E1B" w:rsidP="00C7325E">
            <w:r w:rsidRPr="00C7325E">
              <w:t>2019</w:t>
            </w:r>
          </w:p>
        </w:tc>
        <w:tc>
          <w:tcPr>
            <w:tcW w:w="2569" w:type="dxa"/>
            <w:noWrap/>
            <w:hideMark/>
          </w:tcPr>
          <w:p w:rsidR="003C6E1B" w:rsidRPr="00C7325E" w:rsidRDefault="003C6E1B">
            <w:proofErr w:type="spellStart"/>
            <w:r w:rsidRPr="00C7325E">
              <w:t>This</w:t>
            </w:r>
            <w:proofErr w:type="spellEnd"/>
            <w:r w:rsidRPr="00C7325E">
              <w:t xml:space="preserve"> </w:t>
            </w:r>
            <w:proofErr w:type="spellStart"/>
            <w:r w:rsidRPr="00C7325E">
              <w:t>manuscript</w:t>
            </w:r>
            <w:proofErr w:type="spellEnd"/>
          </w:p>
        </w:tc>
      </w:tr>
      <w:tr w:rsidR="003C6E1B" w:rsidRPr="00C7325E" w:rsidTr="00C7325E">
        <w:trPr>
          <w:trHeight w:val="300"/>
        </w:trPr>
        <w:tc>
          <w:tcPr>
            <w:tcW w:w="2013" w:type="dxa"/>
            <w:noWrap/>
            <w:hideMark/>
          </w:tcPr>
          <w:p w:rsidR="003C6E1B" w:rsidRPr="00C7325E" w:rsidRDefault="008E6B96" w:rsidP="008E6B96">
            <w:pPr>
              <w:rPr>
                <w:lang w:val="en-US"/>
              </w:rPr>
            </w:pPr>
            <w:r>
              <w:rPr>
                <w:lang w:val="en-US"/>
              </w:rPr>
              <w:t>Without collection number</w:t>
            </w:r>
          </w:p>
        </w:tc>
        <w:tc>
          <w:tcPr>
            <w:tcW w:w="2898" w:type="dxa"/>
            <w:noWrap/>
            <w:hideMark/>
          </w:tcPr>
          <w:p w:rsidR="003C6E1B" w:rsidRPr="00C7325E" w:rsidRDefault="003C6E1B">
            <w:r w:rsidRPr="00C7325E">
              <w:t>Isla de los  Estados, Puerto Cook</w:t>
            </w:r>
          </w:p>
        </w:tc>
        <w:tc>
          <w:tcPr>
            <w:tcW w:w="1181" w:type="dxa"/>
            <w:noWrap/>
            <w:hideMark/>
          </w:tcPr>
          <w:p w:rsidR="003C6E1B" w:rsidRPr="00C7325E" w:rsidRDefault="00336257">
            <w:r>
              <w:t>Argentina</w:t>
            </w:r>
          </w:p>
        </w:tc>
        <w:tc>
          <w:tcPr>
            <w:tcW w:w="1349" w:type="dxa"/>
            <w:noWrap/>
            <w:hideMark/>
          </w:tcPr>
          <w:p w:rsidR="003C6E1B" w:rsidRPr="00C7325E" w:rsidRDefault="003C6E1B" w:rsidP="00C7325E">
            <w:r w:rsidRPr="00C7325E">
              <w:t>-54.76268</w:t>
            </w:r>
          </w:p>
        </w:tc>
        <w:tc>
          <w:tcPr>
            <w:tcW w:w="1345" w:type="dxa"/>
            <w:noWrap/>
            <w:hideMark/>
          </w:tcPr>
          <w:p w:rsidR="003C6E1B" w:rsidRPr="00C7325E" w:rsidRDefault="003C6E1B" w:rsidP="00C7325E">
            <w:r w:rsidRPr="00C7325E">
              <w:t>-64.271468</w:t>
            </w:r>
          </w:p>
        </w:tc>
        <w:tc>
          <w:tcPr>
            <w:tcW w:w="1205" w:type="dxa"/>
            <w:noWrap/>
            <w:hideMark/>
          </w:tcPr>
          <w:p w:rsidR="003C6E1B" w:rsidRPr="00C7325E" w:rsidRDefault="00336257" w:rsidP="00336257">
            <w:pPr>
              <w:jc w:val="center"/>
            </w:pPr>
            <w:r>
              <w:rPr>
                <w:rFonts w:cstheme="minorHAnsi"/>
              </w:rPr>
              <w:t>̶</w:t>
            </w:r>
          </w:p>
        </w:tc>
        <w:tc>
          <w:tcPr>
            <w:tcW w:w="2569" w:type="dxa"/>
            <w:noWrap/>
            <w:hideMark/>
          </w:tcPr>
          <w:p w:rsidR="003C6E1B" w:rsidRPr="00C7325E" w:rsidRDefault="003C6E1B">
            <w:r w:rsidRPr="00C7325E">
              <w:t>Hylton Scott (1970)</w:t>
            </w:r>
          </w:p>
        </w:tc>
      </w:tr>
      <w:tr w:rsidR="003C6E1B" w:rsidRPr="00C7325E" w:rsidTr="00C7325E">
        <w:trPr>
          <w:trHeight w:val="300"/>
        </w:trPr>
        <w:tc>
          <w:tcPr>
            <w:tcW w:w="2013" w:type="dxa"/>
            <w:noWrap/>
            <w:hideMark/>
          </w:tcPr>
          <w:p w:rsidR="003C6E1B" w:rsidRPr="00C7325E" w:rsidRDefault="008E6B96">
            <w:pPr>
              <w:rPr>
                <w:lang w:val="en-US"/>
              </w:rPr>
            </w:pPr>
            <w:r>
              <w:rPr>
                <w:lang w:val="en-US"/>
              </w:rPr>
              <w:t>Without collection number</w:t>
            </w:r>
          </w:p>
        </w:tc>
        <w:tc>
          <w:tcPr>
            <w:tcW w:w="2898" w:type="dxa"/>
            <w:noWrap/>
            <w:hideMark/>
          </w:tcPr>
          <w:p w:rsidR="003C6E1B" w:rsidRPr="00C7325E" w:rsidRDefault="003C6E1B">
            <w:r w:rsidRPr="00C7325E">
              <w:t>Puerto Vancouver, Isla de los Estados</w:t>
            </w:r>
          </w:p>
        </w:tc>
        <w:tc>
          <w:tcPr>
            <w:tcW w:w="1181" w:type="dxa"/>
            <w:noWrap/>
            <w:hideMark/>
          </w:tcPr>
          <w:p w:rsidR="003C6E1B" w:rsidRPr="00C7325E" w:rsidRDefault="003C6E1B">
            <w:r w:rsidRPr="00C7325E">
              <w:t>Argentina</w:t>
            </w:r>
          </w:p>
        </w:tc>
        <w:tc>
          <w:tcPr>
            <w:tcW w:w="1349" w:type="dxa"/>
            <w:noWrap/>
            <w:hideMark/>
          </w:tcPr>
          <w:p w:rsidR="003C6E1B" w:rsidRPr="00C7325E" w:rsidRDefault="003C6E1B" w:rsidP="00C7325E">
            <w:pPr>
              <w:jc w:val="center"/>
            </w:pPr>
            <w:r>
              <w:rPr>
                <w:rFonts w:cstheme="minorHAnsi"/>
              </w:rPr>
              <w:t>̶</w:t>
            </w:r>
          </w:p>
        </w:tc>
        <w:tc>
          <w:tcPr>
            <w:tcW w:w="1345" w:type="dxa"/>
            <w:noWrap/>
            <w:hideMark/>
          </w:tcPr>
          <w:p w:rsidR="003C6E1B" w:rsidRPr="00C7325E" w:rsidRDefault="003C6E1B" w:rsidP="00C7325E">
            <w:pPr>
              <w:jc w:val="center"/>
            </w:pPr>
            <w:r>
              <w:rPr>
                <w:rFonts w:cstheme="minorHAnsi"/>
              </w:rPr>
              <w:t>̶</w:t>
            </w:r>
          </w:p>
        </w:tc>
        <w:tc>
          <w:tcPr>
            <w:tcW w:w="1205" w:type="dxa"/>
            <w:noWrap/>
            <w:hideMark/>
          </w:tcPr>
          <w:p w:rsidR="003C6E1B" w:rsidRPr="00C7325E" w:rsidRDefault="00336257" w:rsidP="00336257">
            <w:pPr>
              <w:jc w:val="center"/>
            </w:pPr>
            <w:r>
              <w:rPr>
                <w:rFonts w:cstheme="minorHAnsi"/>
              </w:rPr>
              <w:t>̶</w:t>
            </w:r>
          </w:p>
        </w:tc>
        <w:tc>
          <w:tcPr>
            <w:tcW w:w="2569" w:type="dxa"/>
            <w:noWrap/>
            <w:hideMark/>
          </w:tcPr>
          <w:p w:rsidR="003C6E1B" w:rsidRPr="00C7325E" w:rsidRDefault="003C6E1B">
            <w:r w:rsidRPr="00C7325E">
              <w:t>Hylton Scott (1970)</w:t>
            </w:r>
          </w:p>
        </w:tc>
      </w:tr>
      <w:tr w:rsidR="003C6E1B" w:rsidRPr="00C7325E" w:rsidTr="00C7325E">
        <w:trPr>
          <w:trHeight w:val="300"/>
        </w:trPr>
        <w:tc>
          <w:tcPr>
            <w:tcW w:w="2013" w:type="dxa"/>
            <w:noWrap/>
            <w:hideMark/>
          </w:tcPr>
          <w:p w:rsidR="003C6E1B" w:rsidRPr="00C7325E" w:rsidRDefault="008E6B96">
            <w:pPr>
              <w:rPr>
                <w:lang w:val="en-US"/>
              </w:rPr>
            </w:pPr>
            <w:r>
              <w:rPr>
                <w:lang w:val="en-US"/>
              </w:rPr>
              <w:t>Without collection number</w:t>
            </w:r>
          </w:p>
        </w:tc>
        <w:tc>
          <w:tcPr>
            <w:tcW w:w="2898" w:type="dxa"/>
            <w:noWrap/>
            <w:hideMark/>
          </w:tcPr>
          <w:p w:rsidR="003C6E1B" w:rsidRPr="00C7325E" w:rsidRDefault="003C6E1B">
            <w:r w:rsidRPr="00C7325E">
              <w:t>Lago Argentino, Santa Cruz</w:t>
            </w:r>
          </w:p>
        </w:tc>
        <w:tc>
          <w:tcPr>
            <w:tcW w:w="1181" w:type="dxa"/>
            <w:noWrap/>
            <w:hideMark/>
          </w:tcPr>
          <w:p w:rsidR="003C6E1B" w:rsidRPr="00C7325E" w:rsidRDefault="003C6E1B">
            <w:r w:rsidRPr="00C7325E">
              <w:t>Argentina</w:t>
            </w:r>
          </w:p>
        </w:tc>
        <w:tc>
          <w:tcPr>
            <w:tcW w:w="1349" w:type="dxa"/>
            <w:noWrap/>
            <w:hideMark/>
          </w:tcPr>
          <w:p w:rsidR="003C6E1B" w:rsidRPr="00C7325E" w:rsidRDefault="003C6E1B" w:rsidP="00C7325E">
            <w:r w:rsidRPr="00C7325E">
              <w:t>-50.467264</w:t>
            </w:r>
          </w:p>
        </w:tc>
        <w:tc>
          <w:tcPr>
            <w:tcW w:w="1345" w:type="dxa"/>
            <w:noWrap/>
            <w:hideMark/>
          </w:tcPr>
          <w:p w:rsidR="003C6E1B" w:rsidRPr="00C7325E" w:rsidRDefault="003C6E1B" w:rsidP="00C7325E">
            <w:r w:rsidRPr="00C7325E">
              <w:t>-73.013603</w:t>
            </w:r>
          </w:p>
        </w:tc>
        <w:tc>
          <w:tcPr>
            <w:tcW w:w="1205" w:type="dxa"/>
            <w:noWrap/>
            <w:hideMark/>
          </w:tcPr>
          <w:p w:rsidR="003C6E1B" w:rsidRPr="00C7325E" w:rsidRDefault="00336257" w:rsidP="00336257">
            <w:pPr>
              <w:jc w:val="center"/>
            </w:pPr>
            <w:r>
              <w:rPr>
                <w:rFonts w:cstheme="minorHAnsi"/>
              </w:rPr>
              <w:t>̶</w:t>
            </w:r>
          </w:p>
        </w:tc>
        <w:tc>
          <w:tcPr>
            <w:tcW w:w="2569" w:type="dxa"/>
            <w:noWrap/>
            <w:hideMark/>
          </w:tcPr>
          <w:p w:rsidR="003C6E1B" w:rsidRPr="00C7325E" w:rsidRDefault="003C6E1B">
            <w:r w:rsidRPr="00C7325E">
              <w:t>Hylton Scott (1970)</w:t>
            </w:r>
          </w:p>
        </w:tc>
      </w:tr>
      <w:tr w:rsidR="003C6E1B" w:rsidRPr="00C7325E" w:rsidTr="00C7325E">
        <w:trPr>
          <w:trHeight w:val="300"/>
        </w:trPr>
        <w:tc>
          <w:tcPr>
            <w:tcW w:w="2013" w:type="dxa"/>
            <w:noWrap/>
            <w:hideMark/>
          </w:tcPr>
          <w:p w:rsidR="003C6E1B" w:rsidRPr="00C7325E" w:rsidRDefault="008E6B96">
            <w:pPr>
              <w:rPr>
                <w:lang w:val="en-US"/>
              </w:rPr>
            </w:pPr>
            <w:r>
              <w:rPr>
                <w:lang w:val="en-US"/>
              </w:rPr>
              <w:t>Without collection number</w:t>
            </w:r>
          </w:p>
        </w:tc>
        <w:tc>
          <w:tcPr>
            <w:tcW w:w="2898" w:type="dxa"/>
            <w:noWrap/>
            <w:hideMark/>
          </w:tcPr>
          <w:p w:rsidR="003C6E1B" w:rsidRPr="00C7325E" w:rsidRDefault="003C6E1B">
            <w:r w:rsidRPr="00C7325E">
              <w:t xml:space="preserve">Isla </w:t>
            </w:r>
            <w:proofErr w:type="spellStart"/>
            <w:r w:rsidRPr="00C7325E">
              <w:t>Navarino</w:t>
            </w:r>
            <w:proofErr w:type="spellEnd"/>
          </w:p>
        </w:tc>
        <w:tc>
          <w:tcPr>
            <w:tcW w:w="1181" w:type="dxa"/>
            <w:noWrap/>
            <w:hideMark/>
          </w:tcPr>
          <w:p w:rsidR="003C6E1B" w:rsidRPr="00C7325E" w:rsidRDefault="003C6E1B">
            <w:r w:rsidRPr="00C7325E">
              <w:t>Chile</w:t>
            </w:r>
          </w:p>
        </w:tc>
        <w:tc>
          <w:tcPr>
            <w:tcW w:w="1349" w:type="dxa"/>
            <w:noWrap/>
            <w:hideMark/>
          </w:tcPr>
          <w:p w:rsidR="003C6E1B" w:rsidRPr="00C7325E" w:rsidRDefault="003C6E1B">
            <w:r w:rsidRPr="00C7325E">
              <w:t>-54.944385</w:t>
            </w:r>
          </w:p>
        </w:tc>
        <w:tc>
          <w:tcPr>
            <w:tcW w:w="1345" w:type="dxa"/>
            <w:noWrap/>
            <w:hideMark/>
          </w:tcPr>
          <w:p w:rsidR="003C6E1B" w:rsidRPr="00C7325E" w:rsidRDefault="003C6E1B">
            <w:r w:rsidRPr="00C7325E">
              <w:t>-67.627622</w:t>
            </w:r>
          </w:p>
        </w:tc>
        <w:tc>
          <w:tcPr>
            <w:tcW w:w="1205" w:type="dxa"/>
            <w:noWrap/>
            <w:hideMark/>
          </w:tcPr>
          <w:p w:rsidR="003C6E1B" w:rsidRPr="00C7325E" w:rsidRDefault="00336257" w:rsidP="00336257">
            <w:pPr>
              <w:jc w:val="center"/>
            </w:pPr>
            <w:r>
              <w:rPr>
                <w:rFonts w:cstheme="minorHAnsi"/>
              </w:rPr>
              <w:t>̶</w:t>
            </w:r>
          </w:p>
        </w:tc>
        <w:tc>
          <w:tcPr>
            <w:tcW w:w="2569" w:type="dxa"/>
            <w:noWrap/>
            <w:hideMark/>
          </w:tcPr>
          <w:p w:rsidR="003C6E1B" w:rsidRPr="00C7325E" w:rsidRDefault="003C6E1B">
            <w:r w:rsidRPr="00C7325E">
              <w:t>Hylton Scott (1970)</w:t>
            </w:r>
          </w:p>
        </w:tc>
      </w:tr>
      <w:tr w:rsidR="003C6E1B" w:rsidRPr="00C7325E" w:rsidTr="00C7325E">
        <w:trPr>
          <w:trHeight w:val="300"/>
        </w:trPr>
        <w:tc>
          <w:tcPr>
            <w:tcW w:w="2013" w:type="dxa"/>
            <w:noWrap/>
            <w:hideMark/>
          </w:tcPr>
          <w:p w:rsidR="003C6E1B" w:rsidRPr="00C7325E" w:rsidRDefault="00C42EF6">
            <w:pPr>
              <w:rPr>
                <w:lang w:val="en-US"/>
              </w:rPr>
            </w:pPr>
            <w:r>
              <w:rPr>
                <w:lang w:val="en-US"/>
              </w:rPr>
              <w:t>Without collection number</w:t>
            </w:r>
          </w:p>
        </w:tc>
        <w:tc>
          <w:tcPr>
            <w:tcW w:w="2898" w:type="dxa"/>
            <w:noWrap/>
            <w:hideMark/>
          </w:tcPr>
          <w:p w:rsidR="003C6E1B" w:rsidRPr="00C7325E" w:rsidRDefault="003C6E1B">
            <w:proofErr w:type="spellStart"/>
            <w:r w:rsidRPr="00C7325E">
              <w:t>Bahia</w:t>
            </w:r>
            <w:proofErr w:type="spellEnd"/>
            <w:r w:rsidRPr="00C7325E">
              <w:t xml:space="preserve"> Aguirre, Tierra del Fuego</w:t>
            </w:r>
          </w:p>
        </w:tc>
        <w:tc>
          <w:tcPr>
            <w:tcW w:w="1181" w:type="dxa"/>
            <w:noWrap/>
            <w:hideMark/>
          </w:tcPr>
          <w:p w:rsidR="003C6E1B" w:rsidRPr="00C7325E" w:rsidRDefault="003C6E1B">
            <w:r w:rsidRPr="00C7325E">
              <w:t>Argentina</w:t>
            </w:r>
          </w:p>
        </w:tc>
        <w:tc>
          <w:tcPr>
            <w:tcW w:w="1349" w:type="dxa"/>
            <w:noWrap/>
            <w:hideMark/>
          </w:tcPr>
          <w:p w:rsidR="003C6E1B" w:rsidRPr="00C7325E" w:rsidRDefault="003C6E1B" w:rsidP="00C7325E">
            <w:pPr>
              <w:jc w:val="center"/>
            </w:pPr>
            <w:r>
              <w:rPr>
                <w:rFonts w:cstheme="minorHAnsi"/>
              </w:rPr>
              <w:t>̶</w:t>
            </w:r>
          </w:p>
        </w:tc>
        <w:tc>
          <w:tcPr>
            <w:tcW w:w="1345" w:type="dxa"/>
            <w:noWrap/>
            <w:hideMark/>
          </w:tcPr>
          <w:p w:rsidR="003C6E1B" w:rsidRPr="00C7325E" w:rsidRDefault="003C6E1B" w:rsidP="00C7325E">
            <w:pPr>
              <w:jc w:val="center"/>
            </w:pPr>
            <w:r>
              <w:rPr>
                <w:rFonts w:cstheme="minorHAnsi"/>
              </w:rPr>
              <w:t>̶</w:t>
            </w:r>
          </w:p>
        </w:tc>
        <w:tc>
          <w:tcPr>
            <w:tcW w:w="1205" w:type="dxa"/>
            <w:noWrap/>
            <w:hideMark/>
          </w:tcPr>
          <w:p w:rsidR="003C6E1B" w:rsidRPr="00C7325E" w:rsidRDefault="00336257" w:rsidP="00336257">
            <w:pPr>
              <w:jc w:val="center"/>
            </w:pPr>
            <w:r>
              <w:rPr>
                <w:rFonts w:cstheme="minorHAnsi"/>
              </w:rPr>
              <w:t>̶</w:t>
            </w:r>
          </w:p>
        </w:tc>
        <w:tc>
          <w:tcPr>
            <w:tcW w:w="2569" w:type="dxa"/>
            <w:noWrap/>
            <w:hideMark/>
          </w:tcPr>
          <w:p w:rsidR="003C6E1B" w:rsidRPr="00C7325E" w:rsidRDefault="003C6E1B">
            <w:r w:rsidRPr="00C7325E">
              <w:t>Hylton Scott (1970)</w:t>
            </w:r>
          </w:p>
        </w:tc>
      </w:tr>
      <w:tr w:rsidR="003C6E1B" w:rsidRPr="00C7325E" w:rsidTr="00C7325E">
        <w:trPr>
          <w:trHeight w:val="300"/>
        </w:trPr>
        <w:tc>
          <w:tcPr>
            <w:tcW w:w="2013" w:type="dxa"/>
            <w:noWrap/>
            <w:hideMark/>
          </w:tcPr>
          <w:p w:rsidR="003C6E1B" w:rsidRPr="00C7325E" w:rsidRDefault="00C42EF6">
            <w:pPr>
              <w:rPr>
                <w:lang w:val="en-US"/>
              </w:rPr>
            </w:pPr>
            <w:r>
              <w:rPr>
                <w:lang w:val="en-US"/>
              </w:rPr>
              <w:t>Without collection number</w:t>
            </w:r>
          </w:p>
        </w:tc>
        <w:tc>
          <w:tcPr>
            <w:tcW w:w="2898" w:type="dxa"/>
            <w:noWrap/>
            <w:hideMark/>
          </w:tcPr>
          <w:p w:rsidR="003C6E1B" w:rsidRPr="00C7325E" w:rsidRDefault="003C6E1B">
            <w:proofErr w:type="spellStart"/>
            <w:r w:rsidRPr="00C7325E">
              <w:t>Bahia</w:t>
            </w:r>
            <w:proofErr w:type="spellEnd"/>
            <w:r w:rsidRPr="00C7325E">
              <w:t xml:space="preserve"> Encerrada, Tierra del Fuego</w:t>
            </w:r>
          </w:p>
        </w:tc>
        <w:tc>
          <w:tcPr>
            <w:tcW w:w="1181" w:type="dxa"/>
            <w:noWrap/>
            <w:hideMark/>
          </w:tcPr>
          <w:p w:rsidR="003C6E1B" w:rsidRPr="00C7325E" w:rsidRDefault="003C6E1B">
            <w:r w:rsidRPr="00C7325E">
              <w:t>Argentina</w:t>
            </w:r>
          </w:p>
        </w:tc>
        <w:tc>
          <w:tcPr>
            <w:tcW w:w="1349" w:type="dxa"/>
            <w:noWrap/>
            <w:hideMark/>
          </w:tcPr>
          <w:p w:rsidR="003C6E1B" w:rsidRPr="00C7325E" w:rsidRDefault="003C6E1B" w:rsidP="00C7325E">
            <w:r w:rsidRPr="00C7325E">
              <w:t>-54.814484</w:t>
            </w:r>
          </w:p>
        </w:tc>
        <w:tc>
          <w:tcPr>
            <w:tcW w:w="1345" w:type="dxa"/>
            <w:noWrap/>
            <w:hideMark/>
          </w:tcPr>
          <w:p w:rsidR="003C6E1B" w:rsidRPr="00C7325E" w:rsidRDefault="003C6E1B" w:rsidP="00C7325E">
            <w:r w:rsidRPr="00C7325E">
              <w:t>-68.316254</w:t>
            </w:r>
          </w:p>
        </w:tc>
        <w:tc>
          <w:tcPr>
            <w:tcW w:w="1205" w:type="dxa"/>
            <w:noWrap/>
            <w:hideMark/>
          </w:tcPr>
          <w:p w:rsidR="003C6E1B" w:rsidRPr="00C7325E" w:rsidRDefault="00336257" w:rsidP="00336257">
            <w:pPr>
              <w:jc w:val="center"/>
            </w:pPr>
            <w:r>
              <w:rPr>
                <w:rFonts w:cstheme="minorHAnsi"/>
              </w:rPr>
              <w:t>̶</w:t>
            </w:r>
          </w:p>
        </w:tc>
        <w:tc>
          <w:tcPr>
            <w:tcW w:w="2569" w:type="dxa"/>
            <w:noWrap/>
            <w:hideMark/>
          </w:tcPr>
          <w:p w:rsidR="003C6E1B" w:rsidRPr="00C7325E" w:rsidRDefault="00DA4ECD">
            <w:proofErr w:type="spellStart"/>
            <w:r>
              <w:t>Museum</w:t>
            </w:r>
            <w:proofErr w:type="spellEnd"/>
            <w:r>
              <w:t xml:space="preserve"> material</w:t>
            </w:r>
          </w:p>
        </w:tc>
      </w:tr>
      <w:tr w:rsidR="003C6E1B" w:rsidRPr="00C7325E" w:rsidTr="00C7325E">
        <w:trPr>
          <w:trHeight w:val="300"/>
        </w:trPr>
        <w:tc>
          <w:tcPr>
            <w:tcW w:w="2013" w:type="dxa"/>
            <w:noWrap/>
            <w:hideMark/>
          </w:tcPr>
          <w:p w:rsidR="003C6E1B" w:rsidRPr="00C7325E" w:rsidRDefault="00C42EF6">
            <w:pPr>
              <w:rPr>
                <w:lang w:val="en-US"/>
              </w:rPr>
            </w:pPr>
            <w:r>
              <w:rPr>
                <w:lang w:val="en-US"/>
              </w:rPr>
              <w:t>Without collection number</w:t>
            </w:r>
          </w:p>
        </w:tc>
        <w:tc>
          <w:tcPr>
            <w:tcW w:w="2898" w:type="dxa"/>
            <w:noWrap/>
            <w:hideMark/>
          </w:tcPr>
          <w:p w:rsidR="003C6E1B" w:rsidRPr="00C7325E" w:rsidRDefault="003C6E1B">
            <w:proofErr w:type="spellStart"/>
            <w:r>
              <w:t>Bahia</w:t>
            </w:r>
            <w:proofErr w:type="spellEnd"/>
            <w:r>
              <w:t xml:space="preserve"> del </w:t>
            </w:r>
            <w:r w:rsidRPr="00C7325E">
              <w:t>Buen Suceso, Tierra del Fuego</w:t>
            </w:r>
          </w:p>
        </w:tc>
        <w:tc>
          <w:tcPr>
            <w:tcW w:w="1181" w:type="dxa"/>
            <w:noWrap/>
            <w:hideMark/>
          </w:tcPr>
          <w:p w:rsidR="003C6E1B" w:rsidRPr="00C7325E" w:rsidRDefault="003C6E1B">
            <w:r w:rsidRPr="00C7325E">
              <w:t>Argentina</w:t>
            </w:r>
          </w:p>
        </w:tc>
        <w:tc>
          <w:tcPr>
            <w:tcW w:w="1349" w:type="dxa"/>
            <w:noWrap/>
            <w:hideMark/>
          </w:tcPr>
          <w:p w:rsidR="003C6E1B" w:rsidRPr="00C7325E" w:rsidRDefault="003C6E1B" w:rsidP="00EA3045">
            <w:r>
              <w:t>-54.884451</w:t>
            </w:r>
            <w:r>
              <w:tab/>
            </w:r>
          </w:p>
        </w:tc>
        <w:tc>
          <w:tcPr>
            <w:tcW w:w="1345" w:type="dxa"/>
            <w:noWrap/>
            <w:hideMark/>
          </w:tcPr>
          <w:p w:rsidR="003C6E1B" w:rsidRPr="00C7325E" w:rsidRDefault="003C6E1B">
            <w:r w:rsidRPr="00EA3045">
              <w:t>-65.462746</w:t>
            </w:r>
          </w:p>
        </w:tc>
        <w:tc>
          <w:tcPr>
            <w:tcW w:w="1205" w:type="dxa"/>
            <w:noWrap/>
            <w:hideMark/>
          </w:tcPr>
          <w:p w:rsidR="003C6E1B" w:rsidRPr="00C7325E" w:rsidRDefault="00336257" w:rsidP="00336257">
            <w:pPr>
              <w:jc w:val="center"/>
            </w:pPr>
            <w:r>
              <w:rPr>
                <w:rFonts w:cstheme="minorHAnsi"/>
              </w:rPr>
              <w:t>̶</w:t>
            </w:r>
          </w:p>
        </w:tc>
        <w:tc>
          <w:tcPr>
            <w:tcW w:w="2569" w:type="dxa"/>
            <w:noWrap/>
            <w:hideMark/>
          </w:tcPr>
          <w:p w:rsidR="003C6E1B" w:rsidRPr="00C7325E" w:rsidRDefault="003C6E1B">
            <w:r w:rsidRPr="00C7325E">
              <w:t>Hylton Scott (1972)</w:t>
            </w:r>
          </w:p>
        </w:tc>
      </w:tr>
      <w:tr w:rsidR="003C6E1B" w:rsidRPr="00C7325E" w:rsidTr="00C7325E">
        <w:trPr>
          <w:trHeight w:val="300"/>
        </w:trPr>
        <w:tc>
          <w:tcPr>
            <w:tcW w:w="2013" w:type="dxa"/>
            <w:noWrap/>
            <w:hideMark/>
          </w:tcPr>
          <w:p w:rsidR="003C6E1B" w:rsidRPr="00C7325E" w:rsidRDefault="00C42EF6">
            <w:pPr>
              <w:rPr>
                <w:lang w:val="en-US"/>
              </w:rPr>
            </w:pPr>
            <w:r>
              <w:rPr>
                <w:lang w:val="en-US"/>
              </w:rPr>
              <w:t>Without collection number</w:t>
            </w:r>
          </w:p>
        </w:tc>
        <w:tc>
          <w:tcPr>
            <w:tcW w:w="2898" w:type="dxa"/>
            <w:noWrap/>
            <w:hideMark/>
          </w:tcPr>
          <w:p w:rsidR="003C6E1B" w:rsidRPr="00C7325E" w:rsidRDefault="003C6E1B">
            <w:proofErr w:type="spellStart"/>
            <w:r w:rsidRPr="00C7325E">
              <w:t>Bahia</w:t>
            </w:r>
            <w:proofErr w:type="spellEnd"/>
            <w:r w:rsidRPr="00C7325E">
              <w:t xml:space="preserve"> </w:t>
            </w:r>
            <w:proofErr w:type="spellStart"/>
            <w:r w:rsidRPr="00C7325E">
              <w:t>Liberty</w:t>
            </w:r>
            <w:proofErr w:type="spellEnd"/>
          </w:p>
        </w:tc>
        <w:tc>
          <w:tcPr>
            <w:tcW w:w="1181" w:type="dxa"/>
            <w:noWrap/>
            <w:hideMark/>
          </w:tcPr>
          <w:p w:rsidR="003C6E1B" w:rsidRPr="00C7325E" w:rsidRDefault="003C6E1B">
            <w:r w:rsidRPr="00C7325E">
              <w:t>Argentina</w:t>
            </w:r>
          </w:p>
        </w:tc>
        <w:tc>
          <w:tcPr>
            <w:tcW w:w="1349" w:type="dxa"/>
            <w:noWrap/>
            <w:hideMark/>
          </w:tcPr>
          <w:p w:rsidR="003C6E1B" w:rsidRPr="00C7325E" w:rsidRDefault="003C6E1B" w:rsidP="00EA3045">
            <w:pPr>
              <w:jc w:val="center"/>
            </w:pPr>
            <w:r>
              <w:rPr>
                <w:rFonts w:cstheme="minorHAnsi"/>
              </w:rPr>
              <w:t>̶</w:t>
            </w:r>
          </w:p>
        </w:tc>
        <w:tc>
          <w:tcPr>
            <w:tcW w:w="1345" w:type="dxa"/>
            <w:noWrap/>
            <w:hideMark/>
          </w:tcPr>
          <w:p w:rsidR="003C6E1B" w:rsidRPr="00C7325E" w:rsidRDefault="003C6E1B" w:rsidP="00EA3045">
            <w:pPr>
              <w:jc w:val="center"/>
            </w:pPr>
            <w:r>
              <w:rPr>
                <w:rFonts w:cstheme="minorHAnsi"/>
              </w:rPr>
              <w:t>̶</w:t>
            </w:r>
          </w:p>
        </w:tc>
        <w:tc>
          <w:tcPr>
            <w:tcW w:w="1205" w:type="dxa"/>
            <w:noWrap/>
            <w:hideMark/>
          </w:tcPr>
          <w:p w:rsidR="003C6E1B" w:rsidRPr="00C7325E" w:rsidRDefault="00336257" w:rsidP="00336257">
            <w:pPr>
              <w:jc w:val="center"/>
            </w:pPr>
            <w:r>
              <w:rPr>
                <w:rFonts w:cstheme="minorHAnsi"/>
              </w:rPr>
              <w:t>̶</w:t>
            </w:r>
          </w:p>
        </w:tc>
        <w:tc>
          <w:tcPr>
            <w:tcW w:w="2569" w:type="dxa"/>
            <w:noWrap/>
            <w:hideMark/>
          </w:tcPr>
          <w:p w:rsidR="003C6E1B" w:rsidRPr="00C7325E" w:rsidRDefault="003C6E1B">
            <w:r w:rsidRPr="00C7325E">
              <w:t>Hylton Scott (1972)</w:t>
            </w:r>
          </w:p>
        </w:tc>
      </w:tr>
    </w:tbl>
    <w:p w:rsidR="00C7325E" w:rsidRDefault="00C7325E"/>
    <w:sectPr w:rsidR="00C7325E" w:rsidSect="00C7325E"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MrA0MTU2NTMzMDdW0lEKTi0uzszPAykwrQUANPHKniwAAAA="/>
  </w:docVars>
  <w:rsids>
    <w:rsidRoot w:val="00C7325E"/>
    <w:rsid w:val="001B6AFD"/>
    <w:rsid w:val="00336257"/>
    <w:rsid w:val="003C6E1B"/>
    <w:rsid w:val="00570A21"/>
    <w:rsid w:val="0077481F"/>
    <w:rsid w:val="008547EC"/>
    <w:rsid w:val="008C5571"/>
    <w:rsid w:val="008E6B96"/>
    <w:rsid w:val="00C42EF6"/>
    <w:rsid w:val="00C7325E"/>
    <w:rsid w:val="00CB6712"/>
    <w:rsid w:val="00CC0982"/>
    <w:rsid w:val="00CE00BB"/>
    <w:rsid w:val="00D56EBE"/>
    <w:rsid w:val="00DA4ECD"/>
    <w:rsid w:val="00EA30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B939B1"/>
  <w15:chartTrackingRefBased/>
  <w15:docId w15:val="{6D88A412-22D0-40A9-8F51-76D9E5158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C732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4548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836</Words>
  <Characters>4771</Characters>
  <Application>Microsoft Office Word</Application>
  <DocSecurity>0</DocSecurity>
  <Lines>39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Eduardo Dominguez</cp:lastModifiedBy>
  <cp:revision>5</cp:revision>
  <dcterms:created xsi:type="dcterms:W3CDTF">2020-12-16T00:22:00Z</dcterms:created>
  <dcterms:modified xsi:type="dcterms:W3CDTF">2021-03-23T22:02:00Z</dcterms:modified>
</cp:coreProperties>
</file>